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359B0" w14:textId="77777777" w:rsidR="009042FE" w:rsidRPr="00624A3E" w:rsidRDefault="009042FE" w:rsidP="009042FE">
      <w:pPr>
        <w:pStyle w:val="NoSpacing"/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624A3E">
        <w:rPr>
          <w:rFonts w:ascii="Arial" w:hAnsi="Arial" w:cs="Arial"/>
          <w:b/>
          <w:sz w:val="20"/>
          <w:szCs w:val="20"/>
        </w:rPr>
        <w:t>Stage 2 Mathematical Methods</w:t>
      </w:r>
    </w:p>
    <w:p w14:paraId="3E5359B1" w14:textId="4F7A5CA2" w:rsidR="009042FE" w:rsidRPr="00624A3E" w:rsidRDefault="00B01258" w:rsidP="009042FE">
      <w:pPr>
        <w:pStyle w:val="NoSpacing"/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624A3E">
        <w:rPr>
          <w:rFonts w:ascii="Arial" w:hAnsi="Arial" w:cs="Arial"/>
          <w:b/>
          <w:sz w:val="20"/>
          <w:szCs w:val="20"/>
        </w:rPr>
        <w:t>Differential Calculus Test</w:t>
      </w:r>
      <w:r>
        <w:rPr>
          <w:rFonts w:ascii="Arial" w:hAnsi="Arial" w:cs="Arial"/>
          <w:b/>
          <w:sz w:val="20"/>
          <w:szCs w:val="20"/>
        </w:rPr>
        <w:t xml:space="preserve"> (Exponential and Logarithmic Functions)</w:t>
      </w:r>
    </w:p>
    <w:p w14:paraId="3E5359B2" w14:textId="532D9784" w:rsidR="009042FE" w:rsidRPr="00624A3E" w:rsidRDefault="009042FE" w:rsidP="009042FE">
      <w:pPr>
        <w:pStyle w:val="NoSpacing"/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624A3E">
        <w:rPr>
          <w:rFonts w:ascii="Arial" w:hAnsi="Arial" w:cs="Arial"/>
          <w:b/>
          <w:sz w:val="20"/>
          <w:szCs w:val="20"/>
        </w:rPr>
        <w:t xml:space="preserve">Topic 1: Subtopics </w:t>
      </w:r>
      <w:r w:rsidR="00260479">
        <w:rPr>
          <w:rFonts w:ascii="Arial" w:hAnsi="Arial" w:cs="Arial"/>
          <w:b/>
          <w:sz w:val="20"/>
          <w:szCs w:val="20"/>
        </w:rPr>
        <w:t>1</w:t>
      </w:r>
      <w:r w:rsidRPr="00624A3E">
        <w:rPr>
          <w:rFonts w:ascii="Arial" w:hAnsi="Arial" w:cs="Arial"/>
          <w:b/>
          <w:sz w:val="20"/>
          <w:szCs w:val="20"/>
        </w:rPr>
        <w:t>.</w:t>
      </w:r>
      <w:r w:rsidR="00260479">
        <w:rPr>
          <w:rFonts w:ascii="Arial" w:hAnsi="Arial" w:cs="Arial"/>
          <w:b/>
          <w:sz w:val="20"/>
          <w:szCs w:val="20"/>
        </w:rPr>
        <w:t>3</w:t>
      </w:r>
      <w:r w:rsidRPr="00624A3E">
        <w:rPr>
          <w:rFonts w:ascii="Arial" w:hAnsi="Arial" w:cs="Arial"/>
          <w:b/>
          <w:sz w:val="20"/>
          <w:szCs w:val="20"/>
        </w:rPr>
        <w:t xml:space="preserve">, </w:t>
      </w:r>
      <w:r w:rsidR="00260479">
        <w:rPr>
          <w:rFonts w:ascii="Arial" w:hAnsi="Arial" w:cs="Arial"/>
          <w:b/>
          <w:sz w:val="20"/>
          <w:szCs w:val="20"/>
        </w:rPr>
        <w:t>4</w:t>
      </w:r>
      <w:r w:rsidRPr="00624A3E">
        <w:rPr>
          <w:rFonts w:ascii="Arial" w:hAnsi="Arial" w:cs="Arial"/>
          <w:b/>
          <w:sz w:val="20"/>
          <w:szCs w:val="20"/>
        </w:rPr>
        <w:t>.</w:t>
      </w:r>
      <w:r w:rsidR="00260479">
        <w:rPr>
          <w:rFonts w:ascii="Arial" w:hAnsi="Arial" w:cs="Arial"/>
          <w:b/>
          <w:sz w:val="20"/>
          <w:szCs w:val="20"/>
        </w:rPr>
        <w:t>1</w:t>
      </w:r>
      <w:r w:rsidRPr="00624A3E">
        <w:rPr>
          <w:rFonts w:ascii="Arial" w:hAnsi="Arial" w:cs="Arial"/>
          <w:b/>
          <w:sz w:val="20"/>
          <w:szCs w:val="20"/>
        </w:rPr>
        <w:t xml:space="preserve">, </w:t>
      </w:r>
      <w:r w:rsidR="00260479">
        <w:rPr>
          <w:rFonts w:ascii="Arial" w:hAnsi="Arial" w:cs="Arial"/>
          <w:b/>
          <w:sz w:val="20"/>
          <w:szCs w:val="20"/>
        </w:rPr>
        <w:t>4</w:t>
      </w:r>
      <w:r w:rsidRPr="00624A3E">
        <w:rPr>
          <w:rFonts w:ascii="Arial" w:hAnsi="Arial" w:cs="Arial"/>
          <w:b/>
          <w:sz w:val="20"/>
          <w:szCs w:val="20"/>
        </w:rPr>
        <w:t>.</w:t>
      </w:r>
      <w:r w:rsidR="00260479">
        <w:rPr>
          <w:rFonts w:ascii="Arial" w:hAnsi="Arial" w:cs="Arial"/>
          <w:b/>
          <w:sz w:val="20"/>
          <w:szCs w:val="20"/>
        </w:rPr>
        <w:t>2</w:t>
      </w:r>
      <w:r w:rsidR="009E1540">
        <w:rPr>
          <w:rFonts w:ascii="Arial" w:hAnsi="Arial" w:cs="Arial"/>
          <w:b/>
          <w:sz w:val="20"/>
          <w:szCs w:val="20"/>
        </w:rPr>
        <w:t xml:space="preserve">, </w:t>
      </w:r>
      <w:r w:rsidR="00260479">
        <w:rPr>
          <w:rFonts w:ascii="Arial" w:hAnsi="Arial" w:cs="Arial"/>
          <w:b/>
          <w:sz w:val="20"/>
          <w:szCs w:val="20"/>
        </w:rPr>
        <w:t>4</w:t>
      </w:r>
      <w:r w:rsidR="009E1540">
        <w:rPr>
          <w:rFonts w:ascii="Arial" w:hAnsi="Arial" w:cs="Arial"/>
          <w:b/>
          <w:sz w:val="20"/>
          <w:szCs w:val="20"/>
        </w:rPr>
        <w:t>.</w:t>
      </w:r>
      <w:r w:rsidR="00260479">
        <w:rPr>
          <w:rFonts w:ascii="Arial" w:hAnsi="Arial" w:cs="Arial"/>
          <w:b/>
          <w:sz w:val="20"/>
          <w:szCs w:val="20"/>
        </w:rPr>
        <w:t>3</w:t>
      </w:r>
    </w:p>
    <w:p w14:paraId="3E5359B3" w14:textId="7C317C32" w:rsidR="009042FE" w:rsidRPr="00624A3E" w:rsidRDefault="009042FE" w:rsidP="009042FE">
      <w:pPr>
        <w:pStyle w:val="NoSpacing"/>
        <w:spacing w:before="120" w:after="120"/>
        <w:jc w:val="center"/>
        <w:rPr>
          <w:rFonts w:ascii="Arial" w:hAnsi="Arial" w:cs="Arial"/>
          <w:b/>
          <w:sz w:val="20"/>
          <w:szCs w:val="20"/>
        </w:rPr>
      </w:pPr>
      <w:r w:rsidRPr="00624A3E">
        <w:rPr>
          <w:rFonts w:ascii="Arial" w:hAnsi="Arial" w:cs="Arial"/>
          <w:b/>
          <w:sz w:val="20"/>
          <w:szCs w:val="20"/>
        </w:rPr>
        <w:t xml:space="preserve">Total Marks – </w:t>
      </w:r>
      <w:r w:rsidR="00917F1A">
        <w:rPr>
          <w:rFonts w:ascii="Arial" w:hAnsi="Arial" w:cs="Arial"/>
          <w:b/>
          <w:sz w:val="20"/>
          <w:szCs w:val="20"/>
        </w:rPr>
        <w:t>38</w:t>
      </w:r>
    </w:p>
    <w:p w14:paraId="3E5359B4" w14:textId="77777777" w:rsidR="009042FE" w:rsidRPr="00624A3E" w:rsidRDefault="009042FE" w:rsidP="009042FE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3E5359B5" w14:textId="77777777" w:rsidR="00280176" w:rsidRPr="00624A3E" w:rsidRDefault="00BB3609" w:rsidP="009042FE">
      <w:pPr>
        <w:pStyle w:val="NoSpacing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(C</w:t>
      </w:r>
      <w:r w:rsidR="009042FE" w:rsidRPr="00624A3E">
        <w:rPr>
          <w:rFonts w:ascii="Arial" w:hAnsi="Arial" w:cs="Arial"/>
          <w:b/>
          <w:sz w:val="20"/>
          <w:szCs w:val="20"/>
          <w:u w:val="single"/>
        </w:rPr>
        <w:t xml:space="preserve">alculator </w:t>
      </w:r>
      <w:r>
        <w:rPr>
          <w:rFonts w:ascii="Arial" w:hAnsi="Arial" w:cs="Arial"/>
          <w:b/>
          <w:sz w:val="20"/>
          <w:szCs w:val="20"/>
          <w:u w:val="single"/>
        </w:rPr>
        <w:t>and one A4 page of</w:t>
      </w:r>
      <w:r w:rsidR="009042FE" w:rsidRPr="00624A3E">
        <w:rPr>
          <w:rFonts w:ascii="Arial" w:hAnsi="Arial" w:cs="Arial"/>
          <w:b/>
          <w:sz w:val="20"/>
          <w:szCs w:val="20"/>
          <w:u w:val="single"/>
        </w:rPr>
        <w:t xml:space="preserve"> </w:t>
      </w:r>
      <w:proofErr w:type="gramStart"/>
      <w:r w:rsidR="00A630EC">
        <w:rPr>
          <w:rFonts w:ascii="Arial" w:hAnsi="Arial" w:cs="Arial"/>
          <w:b/>
          <w:sz w:val="20"/>
          <w:szCs w:val="20"/>
          <w:u w:val="single"/>
        </w:rPr>
        <w:t>hand written</w:t>
      </w:r>
      <w:proofErr w:type="gramEnd"/>
      <w:r w:rsidR="00A630EC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9042FE" w:rsidRPr="00624A3E">
        <w:rPr>
          <w:rFonts w:ascii="Arial" w:hAnsi="Arial" w:cs="Arial"/>
          <w:b/>
          <w:sz w:val="20"/>
          <w:szCs w:val="20"/>
          <w:u w:val="single"/>
        </w:rPr>
        <w:t>notes</w:t>
      </w:r>
      <w:r>
        <w:rPr>
          <w:rFonts w:ascii="Arial" w:hAnsi="Arial" w:cs="Arial"/>
          <w:b/>
          <w:sz w:val="20"/>
          <w:szCs w:val="20"/>
          <w:u w:val="single"/>
        </w:rPr>
        <w:t xml:space="preserve"> permitted)</w:t>
      </w:r>
    </w:p>
    <w:p w14:paraId="3E5359B6" w14:textId="77777777" w:rsidR="009042FE" w:rsidRDefault="009042FE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3E5359B7" w14:textId="77777777" w:rsidR="003B5468" w:rsidRDefault="003B5468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3E5359B8" w14:textId="77777777" w:rsidR="006618F0" w:rsidRPr="00624A3E" w:rsidRDefault="006618F0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3E5359B9" w14:textId="75A16062" w:rsidR="009042FE" w:rsidRPr="00624A3E" w:rsidRDefault="00BB3609" w:rsidP="009042FE">
      <w:pPr>
        <w:pStyle w:val="NoSpacing"/>
        <w:numPr>
          <w:ilvl w:val="0"/>
          <w:numId w:val="1"/>
        </w:numPr>
        <w:tabs>
          <w:tab w:val="left" w:pos="198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</w:t>
      </w:r>
      <w:r w:rsidR="00260479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3E5359BA" w14:textId="7BC7FFC9" w:rsidR="009042FE" w:rsidRDefault="009042FE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2C3B8445" w14:textId="7ACC5DA0" w:rsidR="00260479" w:rsidRPr="00624A3E" w:rsidRDefault="00260479" w:rsidP="00260479">
      <w:pPr>
        <w:pStyle w:val="NoSpacing"/>
        <w:rPr>
          <w:rFonts w:ascii="Arial" w:hAnsi="Arial" w:cs="Arial"/>
          <w:sz w:val="20"/>
          <w:szCs w:val="20"/>
        </w:rPr>
      </w:pPr>
      <w:r w:rsidRPr="00624A3E">
        <w:rPr>
          <w:rFonts w:ascii="Arial" w:hAnsi="Arial" w:cs="Arial"/>
          <w:sz w:val="20"/>
          <w:szCs w:val="20"/>
        </w:rPr>
        <w:t>Differentiate the following.  There is no need to simplify your answers.</w:t>
      </w:r>
    </w:p>
    <w:p w14:paraId="593CCF87" w14:textId="77777777" w:rsidR="00B55DA5" w:rsidRPr="00624A3E" w:rsidRDefault="00B55DA5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3E5359E1" w14:textId="77252F08" w:rsidR="00053B9F" w:rsidRDefault="00260479" w:rsidP="00B55DA5">
      <w:pPr>
        <w:pStyle w:val="NoSpacing"/>
        <w:numPr>
          <w:ilvl w:val="0"/>
          <w:numId w:val="11"/>
        </w:numPr>
        <w:tabs>
          <w:tab w:val="left" w:pos="357"/>
          <w:tab w:val="left" w:pos="720"/>
        </w:tabs>
        <w:spacing w:after="120"/>
        <w:rPr>
          <w:rFonts w:ascii="Arial" w:hAnsi="Arial" w:cs="Arial"/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P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101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1+5</m:t>
            </m:r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sz w:val="20"/>
                    <w:szCs w:val="20"/>
                  </w:rPr>
                  <m:t>-0.004t</m:t>
                </m:r>
              </m:sup>
            </m:sSup>
          </m:den>
        </m:f>
      </m:oMath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2D435E" w14:paraId="07FB47DE" w14:textId="77777777" w:rsidTr="002D435E">
        <w:trPr>
          <w:trHeight w:hRule="exact" w:val="284"/>
        </w:trPr>
        <w:tc>
          <w:tcPr>
            <w:tcW w:w="284" w:type="dxa"/>
          </w:tcPr>
          <w:p w14:paraId="757A7AB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326C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B2BD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1017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2B68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159F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C6564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8453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553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EEDD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6756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6270F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93B1C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9070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F4D3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12CB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0E23A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79B0B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7DB63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C47C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0D09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0255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4B88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C7983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73DF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1DBB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7D0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14A8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449D3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F489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01F3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99B4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7DD8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6A1D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66A244EC" w14:textId="77777777" w:rsidTr="002D435E">
        <w:trPr>
          <w:trHeight w:hRule="exact" w:val="284"/>
        </w:trPr>
        <w:tc>
          <w:tcPr>
            <w:tcW w:w="284" w:type="dxa"/>
          </w:tcPr>
          <w:p w14:paraId="4E00CD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E82D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E383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40569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70E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96D8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BA796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CF85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7630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DE02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504A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16CB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56D3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BE0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E287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402D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F1F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90A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6D03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F882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731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CC76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2A91C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279DE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2084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55A3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2236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550E3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E5D9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96A5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212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09A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716F2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C293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27B6CDC4" w14:textId="77777777" w:rsidTr="002D435E">
        <w:trPr>
          <w:trHeight w:hRule="exact" w:val="284"/>
        </w:trPr>
        <w:tc>
          <w:tcPr>
            <w:tcW w:w="284" w:type="dxa"/>
          </w:tcPr>
          <w:p w14:paraId="7A3AEDA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CB4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39F6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E632E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B28F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FB1A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6E007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3ED8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C454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9E06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37B3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A705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850D3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585BE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BA3B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4465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AA3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AE0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3D7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902F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3C79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3D1A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3A7C6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4136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A0E6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8149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A7FA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1111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B9D29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08A8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6016C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64B5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56F9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7FBE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4D45614D" w14:textId="77777777" w:rsidTr="002D435E">
        <w:trPr>
          <w:trHeight w:hRule="exact" w:val="284"/>
        </w:trPr>
        <w:tc>
          <w:tcPr>
            <w:tcW w:w="284" w:type="dxa"/>
          </w:tcPr>
          <w:p w14:paraId="2B00A8A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53D1D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5C22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7247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DEED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C31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2880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8BDE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2AD0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91F49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24C9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0BB4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D9A1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E26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585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3715D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DD5E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15233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F3E1D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B19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BBC9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EDCA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3A67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A52AA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2D85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30D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7839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FD44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E956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5AD4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5BD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2644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F296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B4344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348E1E3B" w14:textId="77777777" w:rsidTr="002D435E">
        <w:trPr>
          <w:trHeight w:hRule="exact" w:val="284"/>
        </w:trPr>
        <w:tc>
          <w:tcPr>
            <w:tcW w:w="284" w:type="dxa"/>
          </w:tcPr>
          <w:p w14:paraId="2C19E7C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DD2D4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E1BC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1BD92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65F0A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D0C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6DCE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4A7D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79F8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EB46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C01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5FDC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A04E4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6E2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981F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0E47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7A02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13FE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EC46B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1F29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433F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B666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429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09F4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B4C2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D6049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B993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24DF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6CF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3E029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58F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C7E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B572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C14F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7D04FC3D" w14:textId="77777777" w:rsidTr="002D435E">
        <w:trPr>
          <w:trHeight w:hRule="exact" w:val="284"/>
        </w:trPr>
        <w:tc>
          <w:tcPr>
            <w:tcW w:w="284" w:type="dxa"/>
          </w:tcPr>
          <w:p w14:paraId="4B2A7BA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579D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AF5F2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345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089B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EF85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9B51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4EF8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5BC0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C066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F7D4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60C6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6656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6D94D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39CD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D5193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4E1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E089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8C023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CBEE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74B17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8B3E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AECC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96C5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CF64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198F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52AF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E48A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52ED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2CC9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F98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3CD91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19FE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012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3C04" w14:paraId="0B34B1A2" w14:textId="77777777" w:rsidTr="002D435E">
        <w:trPr>
          <w:trHeight w:hRule="exact" w:val="284"/>
        </w:trPr>
        <w:tc>
          <w:tcPr>
            <w:tcW w:w="284" w:type="dxa"/>
          </w:tcPr>
          <w:p w14:paraId="7398812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F1D0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29F641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8EB7D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CEE60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5AE57F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22FBE6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67A5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F9ED6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D6C07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64527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79F57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8B2F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164AF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464657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05270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75D4A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828B44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59011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47FE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7C267F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DDD358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019E87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B666E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5451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37F62A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BAAA8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EE38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C36B8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7C07EA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48520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7FD55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7918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64FE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2D5A7CD2" w14:textId="77777777" w:rsidTr="002D435E">
        <w:trPr>
          <w:trHeight w:hRule="exact" w:val="284"/>
        </w:trPr>
        <w:tc>
          <w:tcPr>
            <w:tcW w:w="284" w:type="dxa"/>
          </w:tcPr>
          <w:p w14:paraId="434DB8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A23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33A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995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DE1C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CA78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738EC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3A5C1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B9D5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1162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B014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CBBF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49F6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4A2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8CDB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84EE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78C0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BDA4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1180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4912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1444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46F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8F47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7CE4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0569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7144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0F84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271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6BED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4D9E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981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3EAC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A3E04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04F9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9B2AFF2" w14:textId="566A7C0D" w:rsidR="002D435E" w:rsidRDefault="002D435E" w:rsidP="002D43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3E535A29" w14:textId="77777777" w:rsidR="00F95BAF" w:rsidRDefault="00F95BAF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5E6A7A51" w14:textId="0E9791A0" w:rsidR="00B55DA5" w:rsidRDefault="00260479" w:rsidP="00B55DA5">
      <w:pPr>
        <w:pStyle w:val="NoSpacing"/>
        <w:numPr>
          <w:ilvl w:val="0"/>
          <w:numId w:val="11"/>
        </w:numPr>
        <w:tabs>
          <w:tab w:val="left" w:pos="357"/>
          <w:tab w:val="left" w:pos="720"/>
        </w:tabs>
        <w:spacing w:after="120"/>
        <w:rPr>
          <w:rFonts w:ascii="Arial" w:hAnsi="Arial" w:cs="Arial"/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eastAsiaTheme="minorEastAsia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  <w:sz w:val="20"/>
                <w:szCs w:val="20"/>
              </w:rPr>
              <m:t>2</m:t>
            </m:r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Arial"/>
                <w:sz w:val="20"/>
                <w:szCs w:val="20"/>
              </w:rPr>
              <m:t>-4</m:t>
            </m:r>
          </m:sup>
        </m:sSup>
      </m:oMath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2D435E" w14:paraId="0174B8FB" w14:textId="77777777" w:rsidTr="002D435E">
        <w:trPr>
          <w:trHeight w:hRule="exact" w:val="284"/>
        </w:trPr>
        <w:tc>
          <w:tcPr>
            <w:tcW w:w="284" w:type="dxa"/>
          </w:tcPr>
          <w:p w14:paraId="3EE9912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22A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2FB6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3BB8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E998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424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97AF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F841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B33D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045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FA9E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2DB1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D05A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FDFBE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B4D3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E3EF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62D7A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7416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43D2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A87B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43D4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FE4E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9D26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CF36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72536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F6EEA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EAB7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7538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B82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BC22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4213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B2D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AB045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24A2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7FF4231D" w14:textId="77777777" w:rsidTr="002D435E">
        <w:trPr>
          <w:trHeight w:hRule="exact" w:val="284"/>
        </w:trPr>
        <w:tc>
          <w:tcPr>
            <w:tcW w:w="284" w:type="dxa"/>
          </w:tcPr>
          <w:p w14:paraId="75E928B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C8CF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47B41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3EB0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ED741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B87C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5771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6D9B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AA2C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806C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7EC7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27EE3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9C0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9C4A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AA5D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A160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B14D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AFB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FF72A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F6FD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2D49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268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EC9F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712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E79F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8F5A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5F9F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345F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0927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EAE0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7062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2F3B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B564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7A4D4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46C05061" w14:textId="77777777" w:rsidTr="002D435E">
        <w:trPr>
          <w:trHeight w:hRule="exact" w:val="284"/>
        </w:trPr>
        <w:tc>
          <w:tcPr>
            <w:tcW w:w="284" w:type="dxa"/>
          </w:tcPr>
          <w:p w14:paraId="53F40C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C7C6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5C4F8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3FA6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8963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F219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79DBA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D730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63DFE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91E9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AC37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ADC0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7FC5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D882D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0B8B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C18C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0712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0ADB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6390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7783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AF32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EE2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81A1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8CDC2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5FC0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1DC0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1CED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88B4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3409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0A92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8548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B5DD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B1C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BCF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40687C08" w14:textId="77777777" w:rsidTr="002D435E">
        <w:trPr>
          <w:trHeight w:hRule="exact" w:val="284"/>
        </w:trPr>
        <w:tc>
          <w:tcPr>
            <w:tcW w:w="284" w:type="dxa"/>
          </w:tcPr>
          <w:p w14:paraId="5AD86F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51DA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E78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D521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3249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5AEB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C5E4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97B5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CD5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AF7C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FDA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0C7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7A5A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6C12D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CEF3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121B1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578A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3575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AA44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D4B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60E12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AFA3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E412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7982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5794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A29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B814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ACB3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3022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57D3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1569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0292E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A716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E1D5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1ADC9A6F" w14:textId="77777777" w:rsidTr="002D435E">
        <w:trPr>
          <w:trHeight w:hRule="exact" w:val="284"/>
        </w:trPr>
        <w:tc>
          <w:tcPr>
            <w:tcW w:w="284" w:type="dxa"/>
          </w:tcPr>
          <w:p w14:paraId="74A6E9F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AE32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9260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408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9ADD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E108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FCF0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5EF9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5A36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AE3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22A8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17380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DC9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A97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CFAD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80E71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2F6D3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EF3A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576CB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F1C6A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5DB96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F412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30B4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4466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AD022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8893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F567F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225C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9116B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164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F587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0D08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D817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CC70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3826832D" w14:textId="77777777" w:rsidTr="002D435E">
        <w:trPr>
          <w:trHeight w:hRule="exact" w:val="284"/>
        </w:trPr>
        <w:tc>
          <w:tcPr>
            <w:tcW w:w="284" w:type="dxa"/>
          </w:tcPr>
          <w:p w14:paraId="1C1D58F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A978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3FE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2890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00F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1D35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68C4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02C1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7D32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EC81D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3E0CE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257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1472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C3477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984F5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992C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0419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10C12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ECE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CD1E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DE80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B559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BE93A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2A6A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F8D9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698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F6DA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F2A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3902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EC37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DCA7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D9C2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BC14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A1D2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3C04" w14:paraId="2B731812" w14:textId="77777777" w:rsidTr="002D435E">
        <w:trPr>
          <w:trHeight w:hRule="exact" w:val="284"/>
        </w:trPr>
        <w:tc>
          <w:tcPr>
            <w:tcW w:w="284" w:type="dxa"/>
          </w:tcPr>
          <w:p w14:paraId="5BA79AB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6A44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87301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0F74E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C549D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6C67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782B8D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BB12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3781B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899A3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AA641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B8F39E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66C360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1FE96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089A0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C7D64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433CFF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87D582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6B20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842D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8B71F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626FC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25BCD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8A18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9EB5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6825B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3D2C6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9B71F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2D4C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A098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EC1FBE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8A6935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2DE09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3CD990" w14:textId="77777777" w:rsidR="007F3C04" w:rsidRDefault="007F3C0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56CA08FC" w14:textId="77777777" w:rsidTr="002D435E">
        <w:trPr>
          <w:trHeight w:hRule="exact" w:val="284"/>
        </w:trPr>
        <w:tc>
          <w:tcPr>
            <w:tcW w:w="284" w:type="dxa"/>
          </w:tcPr>
          <w:p w14:paraId="388339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FEF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180C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6DC9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19557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06A1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2275C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D3E8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4250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D0D5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61C0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ED6F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1AB7E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EB6E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C3B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D646F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CBC3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E091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063A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C719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4D5E0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1C2B2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B0221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91C5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1B1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241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F9A5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0D07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2B90B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5AE07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2335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58389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80DF1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B391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36B0831" w14:textId="1F47C316" w:rsidR="002D435E" w:rsidRDefault="002D435E" w:rsidP="002D43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56691F44" w14:textId="77777777" w:rsidR="00B55DA5" w:rsidRDefault="00B55DA5" w:rsidP="00B55DA5">
      <w:pPr>
        <w:pStyle w:val="NoSpacing"/>
        <w:rPr>
          <w:rFonts w:ascii="Arial" w:hAnsi="Arial" w:cs="Arial"/>
          <w:sz w:val="20"/>
          <w:szCs w:val="20"/>
        </w:rPr>
      </w:pPr>
    </w:p>
    <w:p w14:paraId="19E15BC8" w14:textId="419BA8AF" w:rsidR="00B55DA5" w:rsidRDefault="00260479" w:rsidP="00B55DA5">
      <w:pPr>
        <w:pStyle w:val="NoSpacing"/>
        <w:numPr>
          <w:ilvl w:val="0"/>
          <w:numId w:val="11"/>
        </w:numPr>
        <w:tabs>
          <w:tab w:val="left" w:pos="357"/>
          <w:tab w:val="left" w:pos="720"/>
        </w:tabs>
        <w:spacing w:after="120"/>
        <w:rPr>
          <w:rFonts w:ascii="Arial" w:hAnsi="Arial" w:cs="Arial"/>
          <w:sz w:val="20"/>
          <w:szCs w:val="20"/>
        </w:rPr>
      </w:pPr>
      <m:oMath>
        <m:r>
          <w:rPr>
            <w:rFonts w:ascii="Cambria Math" w:hAnsi="Cambria Math" w:cs="Arial"/>
            <w:sz w:val="20"/>
            <w:szCs w:val="20"/>
          </w:rPr>
          <m:t>y=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Arial"/>
                    <w:sz w:val="20"/>
                    <w:szCs w:val="20"/>
                  </w:rPr>
                  <m:t>x</m:t>
                </m:r>
                <m:rad>
                  <m:radPr>
                    <m:degHide m:val="1"/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1-2x</m:t>
                    </m:r>
                  </m:e>
                </m:rad>
              </m:e>
            </m:d>
          </m:e>
        </m:func>
      </m:oMath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2D435E" w14:paraId="0688CF3B" w14:textId="77777777" w:rsidTr="002D435E">
        <w:trPr>
          <w:trHeight w:hRule="exact" w:val="284"/>
        </w:trPr>
        <w:tc>
          <w:tcPr>
            <w:tcW w:w="284" w:type="dxa"/>
          </w:tcPr>
          <w:p w14:paraId="2579D2E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BA6E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EC95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F6EF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FE6F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BB22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D31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5C0D1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6FFF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DB0A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DE9B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DC6B3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0A3D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DED9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1AE5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97D8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1293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6EAF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21B4B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FA5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7AB7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8FA5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807B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BB3F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4F4E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550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25E1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F938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ABA3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5CD3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F2BC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F0E8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2CB1A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A803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3FD8DBA3" w14:textId="77777777" w:rsidTr="002D435E">
        <w:trPr>
          <w:trHeight w:hRule="exact" w:val="284"/>
        </w:trPr>
        <w:tc>
          <w:tcPr>
            <w:tcW w:w="284" w:type="dxa"/>
          </w:tcPr>
          <w:p w14:paraId="4982B9F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40C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3C1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575E6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D827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11E78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C85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D22B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E7100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F553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58D1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3020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1896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028F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0D7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3BF4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CD666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F2B7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92E26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04340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DBE2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839E9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75C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46E31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3AA0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F786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A224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15C4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EC86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A9D0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7541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1A67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BC7D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F890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572F3765" w14:textId="77777777" w:rsidTr="002D435E">
        <w:trPr>
          <w:trHeight w:hRule="exact" w:val="284"/>
        </w:trPr>
        <w:tc>
          <w:tcPr>
            <w:tcW w:w="284" w:type="dxa"/>
          </w:tcPr>
          <w:p w14:paraId="7D6ECCF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AD86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CE72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0D513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1506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523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120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8DF0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144D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BBE85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E315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6E21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C7B5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3F95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2594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18A3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F199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4FCE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74EA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5279D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85D0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4E8E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78A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76E2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A4F6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245B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CF7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426FA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2752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4E2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6502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E3E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AA11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20E6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7BF6CB05" w14:textId="77777777" w:rsidTr="002D435E">
        <w:trPr>
          <w:trHeight w:hRule="exact" w:val="284"/>
        </w:trPr>
        <w:tc>
          <w:tcPr>
            <w:tcW w:w="284" w:type="dxa"/>
          </w:tcPr>
          <w:p w14:paraId="496CFD7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4403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54FC0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55114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492E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3A38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500B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9D07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01AF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F80BA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3611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10A1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C366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7FA31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FD65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E713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79375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4E17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3B03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BD312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2D3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5408E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E6974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6675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6772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6D0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BEEE8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0BD4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A34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26E5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FD59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8322A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658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F907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130B2BEF" w14:textId="77777777" w:rsidTr="002D435E">
        <w:trPr>
          <w:trHeight w:hRule="exact" w:val="284"/>
        </w:trPr>
        <w:tc>
          <w:tcPr>
            <w:tcW w:w="284" w:type="dxa"/>
          </w:tcPr>
          <w:p w14:paraId="339994E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F1AB1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CACE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0F75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DCFED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9A08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01134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D13E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297C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6ADE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A385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DFDE4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056D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F03D4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6C08C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9FD1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FD8D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E766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09C5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A906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1343E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0F42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319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3A84A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F2A9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10F63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C24F4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694D7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C7CF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E2907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D91A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58AA4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82E4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4D34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37E1BEC8" w14:textId="77777777" w:rsidTr="002D435E">
        <w:trPr>
          <w:trHeight w:hRule="exact" w:val="284"/>
        </w:trPr>
        <w:tc>
          <w:tcPr>
            <w:tcW w:w="284" w:type="dxa"/>
          </w:tcPr>
          <w:p w14:paraId="2EA1261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3E6DD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96B4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5ABC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AFBF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0AE9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770E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2829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9AC2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F572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80137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8A0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E35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335E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84B8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6DEF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3E6D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2AD85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A311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ADF2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FCF2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B124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8814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4AB6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07F1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9363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14B5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462B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C922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EA89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5C5C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921E5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3CE4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D09E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56D94B07" w14:textId="77777777" w:rsidTr="002D435E">
        <w:trPr>
          <w:trHeight w:hRule="exact" w:val="284"/>
        </w:trPr>
        <w:tc>
          <w:tcPr>
            <w:tcW w:w="284" w:type="dxa"/>
          </w:tcPr>
          <w:p w14:paraId="6A60CCA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831B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7BD1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D775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72A1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712D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79C0E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B3E9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D997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596A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0E9B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421C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CEB0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0C3F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B519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707A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D185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B7B7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BCD4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20241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48E3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1DA4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FDC5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5BE5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2FDC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F42F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8DF1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240C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2BF5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78D5B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AC2BC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8E1D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9BC4F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F76B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02E03996" w14:textId="77777777" w:rsidTr="002D435E">
        <w:trPr>
          <w:trHeight w:hRule="exact" w:val="284"/>
        </w:trPr>
        <w:tc>
          <w:tcPr>
            <w:tcW w:w="284" w:type="dxa"/>
          </w:tcPr>
          <w:p w14:paraId="6920268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72105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E9752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1398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9E03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C745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77912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079E4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506E0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9C0A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0DD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2C42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B986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1B261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517B7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3BB7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E520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E99C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E7E6D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C4DD4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B050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BC10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8A57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1DA5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7145E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32E5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4C83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2E52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E52A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594B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6948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D08C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55F52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AA007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435E" w14:paraId="52823991" w14:textId="77777777" w:rsidTr="002D435E">
        <w:trPr>
          <w:trHeight w:hRule="exact" w:val="284"/>
        </w:trPr>
        <w:tc>
          <w:tcPr>
            <w:tcW w:w="284" w:type="dxa"/>
          </w:tcPr>
          <w:p w14:paraId="2919E7A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968E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9B5C2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C5C3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AFF4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10BD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FC29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C82CD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DDB3F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0EC3B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3867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9BCA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7021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28521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25AD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35773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EA7D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A1E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579B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B76F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FA38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0EB39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CD59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B645E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62172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2DEE3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807EC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4CA10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8C638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9163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69EA5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0BEE4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7E4FA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F84BD6" w14:textId="77777777" w:rsidR="002D435E" w:rsidRDefault="002D435E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459D" w14:paraId="24583554" w14:textId="77777777" w:rsidTr="002D435E">
        <w:trPr>
          <w:trHeight w:hRule="exact" w:val="284"/>
        </w:trPr>
        <w:tc>
          <w:tcPr>
            <w:tcW w:w="284" w:type="dxa"/>
          </w:tcPr>
          <w:p w14:paraId="58850EE1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8A017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23760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530703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0CD3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D89A1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5A673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F761F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381A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24115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792CD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7A9F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FA33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249FC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12CE24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B190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C65EE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5F385F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27758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A934D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D466C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634BB0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B9074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C1932D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7E171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07974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022F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A570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9F764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4B29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3F6B0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BA1BD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8CDC4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7AA6A7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17B4" w14:paraId="323D70E7" w14:textId="77777777" w:rsidTr="002D435E">
        <w:trPr>
          <w:trHeight w:hRule="exact" w:val="284"/>
        </w:trPr>
        <w:tc>
          <w:tcPr>
            <w:tcW w:w="284" w:type="dxa"/>
          </w:tcPr>
          <w:p w14:paraId="3F74D278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B2C51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020C0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5535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C3362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C28B8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2E6D2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DE72D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A5782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BC581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4D74F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4A553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740C2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0C49FD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F3DF6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8D20B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EDB5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28A39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DAE30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0161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BD5CF5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3F799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E8532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8961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3FDA1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5BF5C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BB1D43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E824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B9EAEA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5E128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BA6AE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463175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E443F3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F9114" w14:textId="77777777" w:rsidR="00C117B4" w:rsidRDefault="00C117B4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459D" w14:paraId="404A0F4C" w14:textId="77777777" w:rsidTr="002D435E">
        <w:trPr>
          <w:trHeight w:hRule="exact" w:val="284"/>
        </w:trPr>
        <w:tc>
          <w:tcPr>
            <w:tcW w:w="284" w:type="dxa"/>
          </w:tcPr>
          <w:p w14:paraId="67029721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6CAEFE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823698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52368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C43D8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2380FF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8941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563C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01E96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6467B7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BBA0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BD98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52B8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3637D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C618B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6CEA3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22571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3654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106C5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8D9353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9B63C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108E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AEFEA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C0EC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7EFAE7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6C1BE6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7384D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78B4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6400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38A0A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36345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42C67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E83932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E6FB79" w14:textId="77777777" w:rsidR="0023459D" w:rsidRDefault="0023459D" w:rsidP="005037D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5D78730" w14:textId="5ACC2096" w:rsidR="002D435E" w:rsidRDefault="002D435E" w:rsidP="002D435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3E535AB8" w14:textId="3297C50E" w:rsidR="005B4E27" w:rsidRDefault="005B4E27" w:rsidP="00B55DA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E535AB9" w14:textId="01D2695C" w:rsidR="00053B9F" w:rsidRPr="00624A3E" w:rsidRDefault="00053B9F" w:rsidP="00053B9F">
      <w:pPr>
        <w:pStyle w:val="NoSpacing"/>
        <w:numPr>
          <w:ilvl w:val="0"/>
          <w:numId w:val="1"/>
        </w:numPr>
        <w:tabs>
          <w:tab w:val="left" w:pos="198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0011DD">
        <w:rPr>
          <w:rFonts w:ascii="Arial" w:hAnsi="Arial" w:cs="Arial"/>
          <w:sz w:val="20"/>
          <w:szCs w:val="20"/>
        </w:rPr>
        <w:t>12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3E535ABA" w14:textId="77777777" w:rsidR="00BB0C12" w:rsidRPr="00624A3E" w:rsidRDefault="00BB0C12" w:rsidP="009042FE">
      <w:pPr>
        <w:pStyle w:val="NoSpacing"/>
        <w:rPr>
          <w:rFonts w:ascii="Arial" w:hAnsi="Arial" w:cs="Arial"/>
          <w:sz w:val="20"/>
          <w:szCs w:val="20"/>
        </w:rPr>
      </w:pPr>
    </w:p>
    <w:p w14:paraId="3E535ABB" w14:textId="4A70EE39" w:rsidR="009042FE" w:rsidRDefault="000011DD" w:rsidP="00E84F4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t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Arial"/>
            <w:sz w:val="20"/>
            <w:szCs w:val="20"/>
          </w:rPr>
          <m:t>=1-2</m:t>
        </m:r>
        <m:func>
          <m:func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0"/>
                <w:szCs w:val="20"/>
              </w:rPr>
              <m:t>ln</m:t>
            </m:r>
          </m:fName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func>
      </m:oMath>
      <w:r>
        <w:rPr>
          <w:rFonts w:ascii="Arial" w:hAnsi="Arial" w:cs="Arial"/>
          <w:sz w:val="20"/>
          <w:szCs w:val="20"/>
        </w:rPr>
        <w:t xml:space="preserve">.  </w:t>
      </w:r>
      <w:r w:rsidR="00B01258">
        <w:rPr>
          <w:rFonts w:ascii="Arial" w:hAnsi="Arial" w:cs="Arial"/>
          <w:sz w:val="20"/>
          <w:szCs w:val="20"/>
        </w:rPr>
        <w:t xml:space="preserve">Consider 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B01258">
        <w:rPr>
          <w:rFonts w:ascii="Arial" w:eastAsiaTheme="minorEastAsia" w:hAnsi="Arial" w:cs="Arial"/>
          <w:sz w:val="20"/>
          <w:szCs w:val="20"/>
        </w:rPr>
        <w:t>.</w:t>
      </w:r>
    </w:p>
    <w:p w14:paraId="16D76F7F" w14:textId="77777777" w:rsidR="00970B52" w:rsidRPr="00970B52" w:rsidRDefault="00970B52" w:rsidP="00970B52">
      <w:pPr>
        <w:pStyle w:val="NoSpacing"/>
        <w:rPr>
          <w:rFonts w:ascii="Arial" w:hAnsi="Arial" w:cs="Arial"/>
          <w:sz w:val="20"/>
          <w:szCs w:val="20"/>
        </w:rPr>
      </w:pPr>
    </w:p>
    <w:p w14:paraId="3E535ACA" w14:textId="002091CB" w:rsidR="00E84F48" w:rsidRPr="00970B52" w:rsidRDefault="00B01258" w:rsidP="005B4E27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eastAsiaTheme="minorEastAsia" w:hAnsi="Arial" w:cs="Arial"/>
          <w:sz w:val="20"/>
          <w:szCs w:val="20"/>
        </w:rPr>
      </w:pPr>
      <w:r>
        <w:rPr>
          <w:rFonts w:ascii="Arial" w:eastAsiaTheme="minorEastAsia" w:hAnsi="Arial" w:cs="Arial"/>
          <w:sz w:val="20"/>
          <w:szCs w:val="20"/>
        </w:rPr>
        <w:t xml:space="preserve">Find the </w:t>
      </w:r>
      <w:r w:rsidRPr="000011DD">
        <w:rPr>
          <w:rFonts w:ascii="Arial" w:eastAsiaTheme="minorEastAsia" w:hAnsi="Arial" w:cs="Arial"/>
          <w:i/>
          <w:sz w:val="20"/>
          <w:szCs w:val="20"/>
        </w:rPr>
        <w:t>exact</w:t>
      </w:r>
      <w:r>
        <w:rPr>
          <w:rFonts w:ascii="Arial" w:eastAsiaTheme="minorEastAsia" w:hAnsi="Arial" w:cs="Arial"/>
          <w:sz w:val="20"/>
          <w:szCs w:val="20"/>
        </w:rPr>
        <w:t xml:space="preserve"> values of the axis intercept</w:t>
      </w:r>
      <w:r w:rsidR="000011DD">
        <w:rPr>
          <w:rFonts w:ascii="Arial" w:eastAsiaTheme="minorEastAsia" w:hAnsi="Arial" w:cs="Arial"/>
          <w:sz w:val="20"/>
          <w:szCs w:val="20"/>
        </w:rPr>
        <w:t>s</w:t>
      </w:r>
      <w:r>
        <w:rPr>
          <w:rFonts w:ascii="Arial" w:eastAsiaTheme="minorEastAsia" w:hAnsi="Arial" w:cs="Arial"/>
          <w:sz w:val="20"/>
          <w:szCs w:val="20"/>
        </w:rPr>
        <w:t xml:space="preserve"> of this graph (if they exist)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C7100F" w14:paraId="55CE771E" w14:textId="77777777" w:rsidTr="006D5BD6">
        <w:trPr>
          <w:trHeight w:hRule="exact" w:val="284"/>
        </w:trPr>
        <w:tc>
          <w:tcPr>
            <w:tcW w:w="284" w:type="dxa"/>
          </w:tcPr>
          <w:p w14:paraId="345ECD0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CDBB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4CD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503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A168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24CD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BD0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B39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8DD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4A3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7303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23D4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65BB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A0D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5BD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226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453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C320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8FA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8D3C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016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D14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CD5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4AE1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461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31A5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5F92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3677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A613F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866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0C8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C3A2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184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7EC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2FADB34D" w14:textId="77777777" w:rsidTr="006D5BD6">
        <w:trPr>
          <w:trHeight w:hRule="exact" w:val="284"/>
        </w:trPr>
        <w:tc>
          <w:tcPr>
            <w:tcW w:w="284" w:type="dxa"/>
          </w:tcPr>
          <w:p w14:paraId="6CBC99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5701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185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BC55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6BA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DA044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2C0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37AF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C0BF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307C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E1C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3B33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E459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D106E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1A8B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2A9E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C13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F20B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5AA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D4A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20E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68B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F582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622F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74FA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E81D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D2C4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8BE0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F63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C8F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A97D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0DC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934C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1A94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750D368C" w14:textId="77777777" w:rsidTr="006D5BD6">
        <w:trPr>
          <w:trHeight w:hRule="exact" w:val="284"/>
        </w:trPr>
        <w:tc>
          <w:tcPr>
            <w:tcW w:w="284" w:type="dxa"/>
          </w:tcPr>
          <w:p w14:paraId="35C454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8A68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A3B6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46940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9725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9424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647C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B87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D62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7CC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166E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B512A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9A12C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CFEC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10D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55F1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C67C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6DEB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BEC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CBD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C9B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9E2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936A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234C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F923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9B66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766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A21A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B0A9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14E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546E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24EDD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5BC7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B9C7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AB241D5" w14:textId="77777777" w:rsidTr="006D5BD6">
        <w:trPr>
          <w:trHeight w:hRule="exact" w:val="284"/>
        </w:trPr>
        <w:tc>
          <w:tcPr>
            <w:tcW w:w="284" w:type="dxa"/>
          </w:tcPr>
          <w:p w14:paraId="16F28C1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583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AFBB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959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58A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1946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6B0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24F4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7F37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4F2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9AF3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463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96DF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BD6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2E4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8646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04C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5E9E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C43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473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02F4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168B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C07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E43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04D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9BE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50DA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97D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FD2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25AD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739F4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34B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0CB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5EC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006F481" w14:textId="77777777" w:rsidTr="006D5BD6">
        <w:trPr>
          <w:trHeight w:hRule="exact" w:val="284"/>
        </w:trPr>
        <w:tc>
          <w:tcPr>
            <w:tcW w:w="284" w:type="dxa"/>
          </w:tcPr>
          <w:p w14:paraId="739446C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CBF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59ED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C3C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91D5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B85B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B67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24A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33F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D340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917B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DEB5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9A8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4E9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9FC24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DF8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578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BF0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BC8E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7D6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EAC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7801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8F7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BFA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AF5E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7BA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ECC5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72D3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E8D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508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90DD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597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097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C2C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5EB31FB2" w14:textId="77777777" w:rsidTr="006D5BD6">
        <w:trPr>
          <w:trHeight w:hRule="exact" w:val="284"/>
        </w:trPr>
        <w:tc>
          <w:tcPr>
            <w:tcW w:w="284" w:type="dxa"/>
          </w:tcPr>
          <w:p w14:paraId="25DE9F7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97ED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000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A4D6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497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F76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66F4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57D5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6801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8DD8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93B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D7F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20F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8D2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4109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C6D3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765EB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BC7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C9139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161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51B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56DF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843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6E8A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829D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A929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45C6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EF39C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8D3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2B617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47D36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4D0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215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F15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A43EC24" w14:textId="77777777" w:rsidTr="006D5BD6">
        <w:trPr>
          <w:trHeight w:hRule="exact" w:val="284"/>
        </w:trPr>
        <w:tc>
          <w:tcPr>
            <w:tcW w:w="284" w:type="dxa"/>
          </w:tcPr>
          <w:p w14:paraId="18D3CF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0A1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86FD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B7C2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EA8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721A5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891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5DA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AE8F3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B804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9FB01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33040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D3CD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83802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780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99AC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363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EB954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AEF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4693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955C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E8E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1CA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30D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DFA7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EB24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97C4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2BB4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6EE2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B2E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31A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C7E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966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90C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432D26FD" w14:textId="77777777" w:rsidTr="006D5BD6">
        <w:trPr>
          <w:trHeight w:hRule="exact" w:val="284"/>
        </w:trPr>
        <w:tc>
          <w:tcPr>
            <w:tcW w:w="284" w:type="dxa"/>
          </w:tcPr>
          <w:p w14:paraId="3AC6EED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C60FD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B75F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A49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74432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0C0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AA05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587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2B54C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FC90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00B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8480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7FA54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3AC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35DD3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7487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D28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49B7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E334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3164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CA0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043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EC8A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4C11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FF3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400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8FFF3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F3A6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B11F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20714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74EC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6A7F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5E5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EB3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B2EF12D" w14:textId="77777777" w:rsidTr="006D5BD6">
        <w:trPr>
          <w:trHeight w:hRule="exact" w:val="284"/>
        </w:trPr>
        <w:tc>
          <w:tcPr>
            <w:tcW w:w="284" w:type="dxa"/>
          </w:tcPr>
          <w:p w14:paraId="363D7E0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946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AFF3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8AF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50A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2FB2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97BD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149F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049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F3E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3D133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15E82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850E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55A7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C039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162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80D6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033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3F6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357B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95E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1E01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F035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FD5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BB8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4046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96B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40B7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F96CC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E511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936B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605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A0BB7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5789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AE61CC3" w14:textId="77777777" w:rsidTr="006D5BD6">
        <w:trPr>
          <w:trHeight w:hRule="exact" w:val="284"/>
        </w:trPr>
        <w:tc>
          <w:tcPr>
            <w:tcW w:w="284" w:type="dxa"/>
          </w:tcPr>
          <w:p w14:paraId="1C32B9B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BEA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F4B5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944A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EBBF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D660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F9F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8C178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000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1087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EEB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E04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AE17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B84F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DE318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DDA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493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5D3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4FC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F884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B42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4C2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E72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91F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C87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51E1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085D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A69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E7E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EA89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371B1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771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4CA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A7F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1927CE8" w14:textId="77777777" w:rsidTr="006D5BD6">
        <w:trPr>
          <w:trHeight w:hRule="exact" w:val="284"/>
        </w:trPr>
        <w:tc>
          <w:tcPr>
            <w:tcW w:w="284" w:type="dxa"/>
          </w:tcPr>
          <w:p w14:paraId="08EA1AD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568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E81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4A41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75A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2D6D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7BD6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A22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7EC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874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8D92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9F00B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EC11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5ACB8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3EC3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CC940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771A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B045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5A8E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CF60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6FC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CD1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016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DEE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498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ABB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053F1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1A5C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1900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EE9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6A3C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5E9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175C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FF9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6BB64973" w14:textId="77777777" w:rsidTr="006D5BD6">
        <w:trPr>
          <w:trHeight w:hRule="exact" w:val="284"/>
        </w:trPr>
        <w:tc>
          <w:tcPr>
            <w:tcW w:w="284" w:type="dxa"/>
          </w:tcPr>
          <w:p w14:paraId="3BCE9C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8F05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9240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711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2773A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DB0A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FCE3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6E6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8CEB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FACC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44E1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55D07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AE02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56B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9488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0960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3921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56E3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1CD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0F2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7B6C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C22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7073A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29EC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1CD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9EB1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C38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E55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3CDE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40EF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38C2C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525D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9388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AF0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2EA58494" w14:textId="77777777" w:rsidTr="006D5BD6">
        <w:trPr>
          <w:trHeight w:hRule="exact" w:val="284"/>
        </w:trPr>
        <w:tc>
          <w:tcPr>
            <w:tcW w:w="284" w:type="dxa"/>
          </w:tcPr>
          <w:p w14:paraId="4B2CC0F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42EE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B940D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882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AF28D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DC8B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B13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E37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5697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65C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9C90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1BBB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BB2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CCA4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CA23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2D9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C9E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F42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4A1F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A475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3CDF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61AB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BB7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2B54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104C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0182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F300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6633B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DB4B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22B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D69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73A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AE9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09E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69CF38A6" w14:textId="77777777" w:rsidTr="006D5BD6">
        <w:trPr>
          <w:trHeight w:hRule="exact" w:val="284"/>
        </w:trPr>
        <w:tc>
          <w:tcPr>
            <w:tcW w:w="284" w:type="dxa"/>
          </w:tcPr>
          <w:p w14:paraId="1EDBF9C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B3E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99B3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3B8D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6C4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3DBA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DD6F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C27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8BCA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E1863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61A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D623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D94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C1E9F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3865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978C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C05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A010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69D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E77D5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057D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66F8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207B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3D2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685C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7D7A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47D9E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7F8FB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A4C8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16D57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760A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1422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E22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E031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7205BD19" w14:textId="77777777" w:rsidTr="006D5BD6">
        <w:trPr>
          <w:trHeight w:hRule="exact" w:val="284"/>
        </w:trPr>
        <w:tc>
          <w:tcPr>
            <w:tcW w:w="284" w:type="dxa"/>
          </w:tcPr>
          <w:p w14:paraId="4DBD199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8A7A4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3101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D826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04B7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ACC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72D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9BF4D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0C43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D3BC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3C46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E141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641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0D8D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2C16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28C7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3C1B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7A84E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A926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E46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48CC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D1C3A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4C44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ED3C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06D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149D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B16B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6297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AFA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77683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50C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12BA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D378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7EE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299E0E03" w14:textId="77777777" w:rsidTr="006D5BD6">
        <w:trPr>
          <w:trHeight w:hRule="exact" w:val="284"/>
        </w:trPr>
        <w:tc>
          <w:tcPr>
            <w:tcW w:w="284" w:type="dxa"/>
          </w:tcPr>
          <w:p w14:paraId="613452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52CF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7888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D963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850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443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9208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28BE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EE0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1B8E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377A0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1462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DC17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447B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6F8AD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D909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136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546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44554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914D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204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06A2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591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AC0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2257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35D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EB3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00C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13D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370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D4EA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FB95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62A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6802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F87DBCA" w14:textId="77777777" w:rsidTr="006D5BD6">
        <w:trPr>
          <w:trHeight w:hRule="exact" w:val="284"/>
        </w:trPr>
        <w:tc>
          <w:tcPr>
            <w:tcW w:w="284" w:type="dxa"/>
          </w:tcPr>
          <w:p w14:paraId="2F8C60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5A5A8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FDF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C73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223A7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9708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E8C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6C5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546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F0CA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9DF6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C9D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214D6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3D1F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AF79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9A6F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7FB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966A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474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8192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964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9131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5D96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2A4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1D13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3C4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A4CC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0E3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82E5E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BBC0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E4A89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4DC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77D8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7B3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0534427" w14:textId="77777777" w:rsidTr="006D5BD6">
        <w:trPr>
          <w:trHeight w:hRule="exact" w:val="284"/>
        </w:trPr>
        <w:tc>
          <w:tcPr>
            <w:tcW w:w="284" w:type="dxa"/>
          </w:tcPr>
          <w:p w14:paraId="3A07A4B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68E4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CE20B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94F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CEE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715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5AFBE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EEF4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EB4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611B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69116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DB20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46C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4155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22869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211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C4E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E329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7DB8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E33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510E9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A9D7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BD342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5755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F22EB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611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129C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061B9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5D4E5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933B5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778D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C428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83F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981B1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6461" w14:paraId="10D96F80" w14:textId="77777777" w:rsidTr="006D5BD6">
        <w:trPr>
          <w:trHeight w:hRule="exact" w:val="284"/>
        </w:trPr>
        <w:tc>
          <w:tcPr>
            <w:tcW w:w="284" w:type="dxa"/>
          </w:tcPr>
          <w:p w14:paraId="7FC6AAF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AB97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C94F4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2990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66E2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1C8D4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40B9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1CBDC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937A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A2C3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F1EC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BDE1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238AC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906C4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97CF0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EDAEC2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62E4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B3A6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C79F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04F9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B84D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45071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2E2AB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A7AC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560F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55A57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8C55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77FDB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D1E2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8AEC1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F854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979C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C1472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D3225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6461" w14:paraId="3AFFD7EF" w14:textId="77777777" w:rsidTr="006D5BD6">
        <w:trPr>
          <w:trHeight w:hRule="exact" w:val="284"/>
        </w:trPr>
        <w:tc>
          <w:tcPr>
            <w:tcW w:w="284" w:type="dxa"/>
          </w:tcPr>
          <w:p w14:paraId="009739C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0243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A302A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6ACE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44C8A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19BB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04D92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C9E9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D352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8C6C9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2E8D7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6A37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E9E8C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938D8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A5F1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E1140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8AAA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8946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E10570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A560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246A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DF3F2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4855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C79A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4D39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86178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08CE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B2A80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4A5880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204D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0538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0DD9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3017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5C10D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E6FC0D" w14:textId="77777777" w:rsidR="00C7100F" w:rsidRDefault="00C7100F" w:rsidP="00C7100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3E535B9E" w14:textId="77777777" w:rsidR="00DA0F4B" w:rsidRPr="00624A3E" w:rsidRDefault="00DA0F4B" w:rsidP="00DA0F4B">
      <w:pPr>
        <w:pStyle w:val="NoSpacing"/>
        <w:rPr>
          <w:rFonts w:ascii="Arial" w:hAnsi="Arial" w:cs="Arial"/>
          <w:sz w:val="20"/>
          <w:szCs w:val="20"/>
        </w:rPr>
      </w:pPr>
    </w:p>
    <w:p w14:paraId="3E535B9F" w14:textId="5B9F031D" w:rsidR="00DA0F4B" w:rsidRPr="00624A3E" w:rsidRDefault="009460FC" w:rsidP="005B4E27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how that</w:t>
      </w:r>
      <w:r w:rsidR="00B01258">
        <w:rPr>
          <w:rFonts w:ascii="Arial" w:hAnsi="Arial" w:cs="Arial"/>
          <w:sz w:val="20"/>
          <w:szCs w:val="20"/>
        </w:rPr>
        <w:t xml:space="preserve"> the equation of the tangent to the </w:t>
      </w:r>
      <w:r w:rsidR="000011DD">
        <w:rPr>
          <w:rFonts w:ascii="Arial" w:hAnsi="Arial" w:cs="Arial"/>
          <w:sz w:val="20"/>
          <w:szCs w:val="20"/>
        </w:rPr>
        <w:t>graph</w:t>
      </w:r>
      <w:r w:rsidR="00B01258">
        <w:rPr>
          <w:rFonts w:ascii="Arial" w:hAnsi="Arial" w:cs="Arial"/>
          <w:sz w:val="20"/>
          <w:szCs w:val="20"/>
        </w:rPr>
        <w:t xml:space="preserve"> </w:t>
      </w:r>
      <w:r w:rsidR="000011DD">
        <w:rPr>
          <w:rFonts w:ascii="Arial" w:hAnsi="Arial" w:cs="Arial"/>
          <w:sz w:val="20"/>
          <w:szCs w:val="20"/>
        </w:rPr>
        <w:t>at</w:t>
      </w:r>
      <w:r w:rsidR="00B01258">
        <w:rPr>
          <w:rFonts w:ascii="Arial" w:hAnsi="Arial" w:cs="Arial"/>
          <w:sz w:val="20"/>
          <w:szCs w:val="20"/>
        </w:rPr>
        <w:t xml:space="preserve"> </w:t>
      </w:r>
      <m:oMath>
        <m:r>
          <w:rPr>
            <w:rFonts w:ascii="Cambria Math" w:hAnsi="Cambria Math" w:cs="Arial"/>
            <w:sz w:val="20"/>
            <w:szCs w:val="20"/>
          </w:rPr>
          <m:t>x=e</m:t>
        </m:r>
      </m:oMath>
      <w:r>
        <w:rPr>
          <w:rFonts w:ascii="Arial" w:eastAsiaTheme="minorEastAsia" w:hAnsi="Arial" w:cs="Arial"/>
          <w:sz w:val="20"/>
          <w:szCs w:val="20"/>
        </w:rPr>
        <w:t xml:space="preserve"> is</w:t>
      </w:r>
      <w:r w:rsidR="000011DD">
        <w:rPr>
          <w:rFonts w:ascii="Arial" w:eastAsiaTheme="minorEastAsia" w:hAnsi="Arial" w:cs="Arial"/>
          <w:sz w:val="20"/>
          <w:szCs w:val="20"/>
        </w:rPr>
        <w:t xml:space="preserve"> given by</w:t>
      </w:r>
      <w:r>
        <w:rPr>
          <w:rFonts w:ascii="Arial" w:eastAsiaTheme="minorEastAsia" w:hAnsi="Arial" w:cs="Arial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2x+ey=e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C7100F" w14:paraId="69675A74" w14:textId="77777777" w:rsidTr="006D5BD6">
        <w:trPr>
          <w:trHeight w:hRule="exact" w:val="284"/>
        </w:trPr>
        <w:tc>
          <w:tcPr>
            <w:tcW w:w="284" w:type="dxa"/>
          </w:tcPr>
          <w:p w14:paraId="2260721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691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772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64B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D6D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ED16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4A2F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D37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A100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B671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DDC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B3E1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914C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01E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510A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CD8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FE17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068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3DA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B6CD5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F88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47E1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178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A8B6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2496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96D89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039E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B92D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1278C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FA9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0E489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02A4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7D6E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FB8F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3E2835FA" w14:textId="77777777" w:rsidTr="006D5BD6">
        <w:trPr>
          <w:trHeight w:hRule="exact" w:val="284"/>
        </w:trPr>
        <w:tc>
          <w:tcPr>
            <w:tcW w:w="284" w:type="dxa"/>
          </w:tcPr>
          <w:p w14:paraId="3D0610F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C5EB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E6E0E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E483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3476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C3A7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4BD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59B1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B6A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F92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AA85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D640C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096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B3F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0A8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DD5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BED9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CD9B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2996C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B155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BE36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2D22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EEAB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E777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B0B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411F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290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EAE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FBC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5C9C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9AD9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94B1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843B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BCE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4243E50C" w14:textId="77777777" w:rsidTr="006D5BD6">
        <w:trPr>
          <w:trHeight w:hRule="exact" w:val="284"/>
        </w:trPr>
        <w:tc>
          <w:tcPr>
            <w:tcW w:w="284" w:type="dxa"/>
          </w:tcPr>
          <w:p w14:paraId="27AB852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FC7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B9B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5CA3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A79C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F190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CF98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AFBA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6435B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C97D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0A43D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DA3B9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C12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BD57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6E2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F9E6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CCF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7B1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E81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9ADE6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5375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DF00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96F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F542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DB658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3E44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8927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8AF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F0F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52E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2603A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6C9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2D7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0B6D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41CB98EE" w14:textId="77777777" w:rsidTr="006D5BD6">
        <w:trPr>
          <w:trHeight w:hRule="exact" w:val="284"/>
        </w:trPr>
        <w:tc>
          <w:tcPr>
            <w:tcW w:w="284" w:type="dxa"/>
          </w:tcPr>
          <w:p w14:paraId="41B6D0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69D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E9756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A342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EC0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B8C4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14D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E22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CC47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3BA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A43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2E18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366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154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B76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A2B4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FA5C1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AAD0E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1C97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DC31B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CA2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32B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777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F33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6653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F530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0783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169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E9C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C739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BB19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7BA4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B11A6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E52C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7614D646" w14:textId="77777777" w:rsidTr="006D5BD6">
        <w:trPr>
          <w:trHeight w:hRule="exact" w:val="284"/>
        </w:trPr>
        <w:tc>
          <w:tcPr>
            <w:tcW w:w="284" w:type="dxa"/>
          </w:tcPr>
          <w:p w14:paraId="3AB6B21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BB93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5DFD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775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49A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D3490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4E6E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3B450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D2C7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F67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253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5B1B8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B56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A9A8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5E9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F6A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C49D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058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E093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4C1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247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8E02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C0D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C50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F0EF3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4E92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0E8B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C77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B78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46542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17C6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A439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9F441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39F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3EDCE911" w14:textId="77777777" w:rsidTr="006D5BD6">
        <w:trPr>
          <w:trHeight w:hRule="exact" w:val="284"/>
        </w:trPr>
        <w:tc>
          <w:tcPr>
            <w:tcW w:w="284" w:type="dxa"/>
          </w:tcPr>
          <w:p w14:paraId="186D44D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717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7995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3527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046C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6F63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053E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FEA58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1B8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7ACD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EE2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6DBC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DB23C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8A7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D6B2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498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A3DE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B7C3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7E5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D265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4973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A215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E43A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61B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797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07A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A0465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B67E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65F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391A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CB987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421C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B0E3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D29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E8AD383" w14:textId="77777777" w:rsidTr="006D5BD6">
        <w:trPr>
          <w:trHeight w:hRule="exact" w:val="284"/>
        </w:trPr>
        <w:tc>
          <w:tcPr>
            <w:tcW w:w="284" w:type="dxa"/>
          </w:tcPr>
          <w:p w14:paraId="3BE617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CF40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9E25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8C255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81C5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1C8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DB60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DD2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491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9AA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F0F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388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AC3A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43BE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EB3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48698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062EB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C3E3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2B7B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C2D8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AC20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254B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58F4E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7341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5C30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79C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2A3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67A50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326EC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0D0E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A735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70F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FA348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E247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8EA29DB" w14:textId="77777777" w:rsidTr="006D5BD6">
        <w:trPr>
          <w:trHeight w:hRule="exact" w:val="284"/>
        </w:trPr>
        <w:tc>
          <w:tcPr>
            <w:tcW w:w="284" w:type="dxa"/>
          </w:tcPr>
          <w:p w14:paraId="7EE1050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8BDA5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3A64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DC8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EB7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7C9E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A37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3AE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D5DB2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45B3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255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592B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F357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FE0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143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B4AE3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CA3D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62E7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E28B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04798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B800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CAA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35434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2A8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FA8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B96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6C5D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066E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9772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DD47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C87E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6D5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12E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4562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3A62954C" w14:textId="77777777" w:rsidTr="006D5BD6">
        <w:trPr>
          <w:trHeight w:hRule="exact" w:val="284"/>
        </w:trPr>
        <w:tc>
          <w:tcPr>
            <w:tcW w:w="284" w:type="dxa"/>
          </w:tcPr>
          <w:p w14:paraId="1A546A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8BAB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EC21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77D7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8F39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B0D29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BB4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930E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13A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CD6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C1BB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08BE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50FB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99D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FBE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5FEE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C9F4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B620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6CAB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A933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7F41B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89F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F07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AA5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0C84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35D1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65C7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B74FA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67EA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571C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9F5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D0FE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087D6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F490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7553EE7" w14:textId="77777777" w:rsidTr="006D5BD6">
        <w:trPr>
          <w:trHeight w:hRule="exact" w:val="284"/>
        </w:trPr>
        <w:tc>
          <w:tcPr>
            <w:tcW w:w="284" w:type="dxa"/>
          </w:tcPr>
          <w:p w14:paraId="42032E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2B7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A165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07A4A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56CF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2440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99E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DF2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D6E6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1EF1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F091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DBF1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853C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E300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9B628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F803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86165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1404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B07B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2E4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0E1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385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A7C10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A60C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284F9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81649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FCB28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5984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EB9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3E489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732D0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94637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B82C2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304A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06C2F742" w14:textId="77777777" w:rsidTr="006D5BD6">
        <w:trPr>
          <w:trHeight w:hRule="exact" w:val="284"/>
        </w:trPr>
        <w:tc>
          <w:tcPr>
            <w:tcW w:w="284" w:type="dxa"/>
          </w:tcPr>
          <w:p w14:paraId="6C5AD0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C5C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3B2E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42A4C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B838F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6D36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D12B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F62B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9E53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C0CD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51F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BD5B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134A2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00D6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04A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D58F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6AC33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FD36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DAF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D95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12B56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C52D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7752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0744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9EC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AE9D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8DFC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CA70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FE4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2D17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DDC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16FB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8CA4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E4E2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39893B47" w14:textId="77777777" w:rsidTr="006D5BD6">
        <w:trPr>
          <w:trHeight w:hRule="exact" w:val="284"/>
        </w:trPr>
        <w:tc>
          <w:tcPr>
            <w:tcW w:w="284" w:type="dxa"/>
          </w:tcPr>
          <w:p w14:paraId="009463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8807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24D3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4A15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6F106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417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3A7A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3C9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9200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F08C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FCE3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8239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E98C5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948C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2916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1D4B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A876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8B41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08E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9CF45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6094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E4BD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17F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55B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F076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AF31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CDE4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7F54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87F9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316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9F701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D3C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2473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605A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478594FC" w14:textId="77777777" w:rsidTr="006D5BD6">
        <w:trPr>
          <w:trHeight w:hRule="exact" w:val="284"/>
        </w:trPr>
        <w:tc>
          <w:tcPr>
            <w:tcW w:w="284" w:type="dxa"/>
          </w:tcPr>
          <w:p w14:paraId="60B3D87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4974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DAD7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E5243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B5EC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F91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E24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29A7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CF65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32E0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0A05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4F7B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F6E5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D7B63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592C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CA4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8AC6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49F7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971A3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54C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D199A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008C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C856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0741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1269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2DE5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78041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1124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75C0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151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FE5F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5B61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7017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F46A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6144B47B" w14:textId="77777777" w:rsidTr="006D5BD6">
        <w:trPr>
          <w:trHeight w:hRule="exact" w:val="284"/>
        </w:trPr>
        <w:tc>
          <w:tcPr>
            <w:tcW w:w="284" w:type="dxa"/>
          </w:tcPr>
          <w:p w14:paraId="6AB163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401A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09E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DAF3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6FF0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1D4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923E7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7340C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8310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E08F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A349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01DF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A141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0EF1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183A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5456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4A4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8077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40E5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707D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C4434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4FC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351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459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2EC99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8220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E82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42E4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12CB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C71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09D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4C2FC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1128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F76F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25F8068A" w14:textId="77777777" w:rsidTr="006D5BD6">
        <w:trPr>
          <w:trHeight w:hRule="exact" w:val="284"/>
        </w:trPr>
        <w:tc>
          <w:tcPr>
            <w:tcW w:w="284" w:type="dxa"/>
          </w:tcPr>
          <w:p w14:paraId="23CCB4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25B54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A8B70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82EED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1CA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834E6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3315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68965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5D842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A42E4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91212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1C5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F7CA5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A5A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BD3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CC0EC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5F5F9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E36E1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3256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F7B8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19A1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B248B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C69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9499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9C3B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510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733B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9777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FA7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38C0E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D270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FDB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7509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AB055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2C6A0C7E" w14:textId="77777777" w:rsidTr="006D5BD6">
        <w:trPr>
          <w:trHeight w:hRule="exact" w:val="284"/>
        </w:trPr>
        <w:tc>
          <w:tcPr>
            <w:tcW w:w="284" w:type="dxa"/>
          </w:tcPr>
          <w:p w14:paraId="371F976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017E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17EF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917EB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7CF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9DA6B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0DE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6593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0910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B254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26E9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A31A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8F015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28F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8393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73D2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2FE0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8371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68AE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2CA5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64A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BCE6E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2121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CD9B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2927C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714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1D341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4D5D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6D41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5DA6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7EC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E7DA5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B1257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5F2A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6461" w14:paraId="3A585E41" w14:textId="77777777" w:rsidTr="006D5BD6">
        <w:trPr>
          <w:trHeight w:hRule="exact" w:val="284"/>
        </w:trPr>
        <w:tc>
          <w:tcPr>
            <w:tcW w:w="284" w:type="dxa"/>
          </w:tcPr>
          <w:p w14:paraId="16AD733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9513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D246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09C46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C0867A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F3AEB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3803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BC6D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6799F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8A889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736B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E9E75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DA410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6BEC6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5814A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D85EA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A738D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CCAA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833A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2166BA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6ED31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544A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472A4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2D084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A397F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A729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BE9B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30FC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0A1B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8458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FAB9A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A70AD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7900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E3A8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6461" w14:paraId="6FBE4E4F" w14:textId="77777777" w:rsidTr="006D5BD6">
        <w:trPr>
          <w:trHeight w:hRule="exact" w:val="284"/>
        </w:trPr>
        <w:tc>
          <w:tcPr>
            <w:tcW w:w="284" w:type="dxa"/>
          </w:tcPr>
          <w:p w14:paraId="6B24BE33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19B8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D813D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EB0F8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57EFF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DA75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A129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1918F4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F3582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4B99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05E8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D7FD6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0F20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26E7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5406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4601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861A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6F5B9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D7A9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40E02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EA1A8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9531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45D5D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E8D5F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242D7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8AF6F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138C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5CC6A5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D8E4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8B1BC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172EA6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5565E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F399B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1A0B1" w14:textId="77777777" w:rsidR="00CF6461" w:rsidRDefault="00CF6461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65B665E9" w14:textId="77777777" w:rsidTr="006D5BD6">
        <w:trPr>
          <w:trHeight w:hRule="exact" w:val="284"/>
        </w:trPr>
        <w:tc>
          <w:tcPr>
            <w:tcW w:w="284" w:type="dxa"/>
          </w:tcPr>
          <w:p w14:paraId="7B6DF6D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48C3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A43DF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B50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C86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1378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8B9A5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C0DA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95E0F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E36CD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2840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1F4B1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91AA8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87ED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380BD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2A7D3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164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DD47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DD07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37E9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CF9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0FF2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399CC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0C38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908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F96E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7C76D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7803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F096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8E0E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8DD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33618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F228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CF09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7100F" w14:paraId="1DC30B05" w14:textId="77777777" w:rsidTr="006D5BD6">
        <w:trPr>
          <w:trHeight w:hRule="exact" w:val="284"/>
        </w:trPr>
        <w:tc>
          <w:tcPr>
            <w:tcW w:w="284" w:type="dxa"/>
          </w:tcPr>
          <w:p w14:paraId="217077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4450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806F0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9EFB6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20876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8199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FBA501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5F2B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6CA6F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4E988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DD5A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3AF98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3AC4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4D96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58522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14A1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D3F49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A894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51A63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625DA7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FA90F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572A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3D229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539ED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6BF39E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DC8EB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1B503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A2589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EAC8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E3E0A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EF4E6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611A5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FFA49C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5ABAF4" w14:textId="77777777" w:rsidR="00C7100F" w:rsidRDefault="00C7100F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065E25" w14:textId="77777777" w:rsidR="00C7100F" w:rsidRDefault="00C7100F" w:rsidP="00C7100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3E535EAC" w14:textId="77777777" w:rsidR="005B4E27" w:rsidRDefault="005B4E2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0F227D8" w14:textId="2A53CD76" w:rsidR="009460FC" w:rsidRPr="00624A3E" w:rsidRDefault="009460FC" w:rsidP="009460FC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 w:rsidRPr="009460FC">
        <w:rPr>
          <w:rFonts w:ascii="Arial" w:hAnsi="Arial" w:cs="Arial"/>
          <w:sz w:val="20"/>
          <w:szCs w:val="20"/>
        </w:rPr>
        <w:lastRenderedPageBreak/>
        <w:t xml:space="preserve">Find the coordinates of the point at which </w:t>
      </w:r>
      <w:proofErr w:type="gramStart"/>
      <w:r w:rsidRPr="009460FC">
        <w:rPr>
          <w:rFonts w:ascii="Arial" w:hAnsi="Arial" w:cs="Arial"/>
          <w:sz w:val="20"/>
          <w:szCs w:val="20"/>
        </w:rPr>
        <w:t>this tangent cuts</w:t>
      </w:r>
      <w:proofErr w:type="gramEnd"/>
      <w:r w:rsidRPr="009460FC">
        <w:rPr>
          <w:rFonts w:ascii="Arial" w:hAnsi="Arial" w:cs="Arial"/>
          <w:sz w:val="20"/>
          <w:szCs w:val="20"/>
        </w:rPr>
        <w:t xml:space="preserve"> the y-axis</w:t>
      </w:r>
      <w:r w:rsidR="000011DD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912667" w14:paraId="07231C15" w14:textId="77777777" w:rsidTr="006D5BD6">
        <w:trPr>
          <w:trHeight w:hRule="exact" w:val="284"/>
        </w:trPr>
        <w:tc>
          <w:tcPr>
            <w:tcW w:w="284" w:type="dxa"/>
          </w:tcPr>
          <w:p w14:paraId="233B83B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973C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B60C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5C70B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CB5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6499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1DE0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907B8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0C08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752B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BFA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10CA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4CC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C2E2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380E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43B7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6A042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DE2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4210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84C51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88F2B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D54D7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0ADF4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2353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8A0E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2AE0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B9ED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E92C1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4E537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4CA8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A96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E37D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D13AB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C6C29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78E188AC" w14:textId="77777777" w:rsidTr="006D5BD6">
        <w:trPr>
          <w:trHeight w:hRule="exact" w:val="284"/>
        </w:trPr>
        <w:tc>
          <w:tcPr>
            <w:tcW w:w="284" w:type="dxa"/>
          </w:tcPr>
          <w:p w14:paraId="68F8F83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744B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458E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28A4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EA34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A8F1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05D5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8BED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EE5D2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79791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736D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703EB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1923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355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27992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AA34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723F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C07D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46FC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2295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90A4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D3D6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9AE5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6277E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FB9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89498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D5DA8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2CCF1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0CC9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4A72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D39C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6EF1D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FCD4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3A58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0945BF19" w14:textId="77777777" w:rsidTr="006D5BD6">
        <w:trPr>
          <w:trHeight w:hRule="exact" w:val="284"/>
        </w:trPr>
        <w:tc>
          <w:tcPr>
            <w:tcW w:w="284" w:type="dxa"/>
          </w:tcPr>
          <w:p w14:paraId="7F4538E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A3D61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9462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E48A6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D60A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220C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00C6B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4497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29AF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D0E7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4B22A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E3E2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27E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6B61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47EB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E6E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10E0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4A00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BBF2D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5F710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FF45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E269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AB5F7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7A7F0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7C96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5F4B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A063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BC6D5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BBF0B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F2A6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962B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ABF48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D0727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C3815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7A05D4EF" w14:textId="77777777" w:rsidTr="006D5BD6">
        <w:trPr>
          <w:trHeight w:hRule="exact" w:val="284"/>
        </w:trPr>
        <w:tc>
          <w:tcPr>
            <w:tcW w:w="284" w:type="dxa"/>
          </w:tcPr>
          <w:p w14:paraId="53C0E96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75E5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7B6A2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A525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E223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3F0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F1FC2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2D3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685B8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C014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19628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E579D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7FC15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8DBB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827D7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3DA4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A8C70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E93CF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4209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F3841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205A6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7E8C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A9E5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A683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0C1D2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75CF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45B2D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9BBF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DDBE5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DCCD6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BFC2A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9C48C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0E3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9F34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282" w14:paraId="3CA13F33" w14:textId="77777777" w:rsidTr="006D5BD6">
        <w:trPr>
          <w:trHeight w:hRule="exact" w:val="284"/>
        </w:trPr>
        <w:tc>
          <w:tcPr>
            <w:tcW w:w="284" w:type="dxa"/>
          </w:tcPr>
          <w:p w14:paraId="14A1B945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D3B3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4D0AA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6125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9AE5A1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830B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1FDE0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155DF4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242D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8B0CD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78931C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06E8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C938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43FC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10067E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5EF0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EF46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2AA4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B024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2C570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D58B1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F053A4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C5B68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F783D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A07E1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D19E2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B6B018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E5D0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32330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9E63E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2B17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EED0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74A3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669CFC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1282" w14:paraId="6C8573D0" w14:textId="77777777" w:rsidTr="006D5BD6">
        <w:trPr>
          <w:trHeight w:hRule="exact" w:val="284"/>
        </w:trPr>
        <w:tc>
          <w:tcPr>
            <w:tcW w:w="284" w:type="dxa"/>
          </w:tcPr>
          <w:p w14:paraId="1102553B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8C79C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286365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9D19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6A54A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ECA30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DF516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2BE9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5E54A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A4A8E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B2165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D0A8A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2A2AB8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B5C5D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3794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00B77F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8C2BAD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4499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7F31C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763711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B3C00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9A804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F5707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A7C83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786AF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2699EC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EBF555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FAECC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197AF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4EAAB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B70A6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D5192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EF0988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D88C9" w14:textId="77777777" w:rsidR="00971282" w:rsidRDefault="00971282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A533FF" w14:textId="5D5C90A0" w:rsidR="00912667" w:rsidRDefault="00912667" w:rsidP="0091266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46C3D842" w14:textId="77777777" w:rsidR="009460FC" w:rsidRPr="00624A3E" w:rsidRDefault="009460FC" w:rsidP="009460FC">
      <w:pPr>
        <w:pStyle w:val="NoSpacing"/>
        <w:rPr>
          <w:rFonts w:ascii="Arial" w:hAnsi="Arial" w:cs="Arial"/>
          <w:sz w:val="20"/>
          <w:szCs w:val="20"/>
        </w:rPr>
      </w:pPr>
    </w:p>
    <w:p w14:paraId="624C26E7" w14:textId="4F37AE83" w:rsidR="009460FC" w:rsidRPr="00624A3E" w:rsidRDefault="000011DD" w:rsidP="009460FC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what values of </w:t>
      </w:r>
      <m:oMath>
        <m:r>
          <w:rPr>
            <w:rFonts w:ascii="Cambria Math" w:hAnsi="Cambria Math" w:cs="Arial"/>
            <w:sz w:val="20"/>
            <w:szCs w:val="20"/>
          </w:rPr>
          <m:t>x</m:t>
        </m:r>
      </m:oMath>
      <w:r>
        <w:rPr>
          <w:rFonts w:ascii="Arial" w:hAnsi="Arial" w:cs="Arial"/>
          <w:sz w:val="20"/>
          <w:szCs w:val="20"/>
        </w:rPr>
        <w:t xml:space="preserve"> is </w:t>
      </w:r>
      <m:oMath>
        <m:r>
          <w:rPr>
            <w:rFonts w:ascii="Cambria Math" w:hAnsi="Cambria Math" w:cs="Arial"/>
            <w:sz w:val="20"/>
            <w:szCs w:val="20"/>
          </w:rPr>
          <m:t>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>
        <w:rPr>
          <w:rFonts w:ascii="Arial" w:hAnsi="Arial" w:cs="Arial"/>
          <w:sz w:val="20"/>
          <w:szCs w:val="20"/>
        </w:rPr>
        <w:t xml:space="preserve"> defined?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912667" w14:paraId="1F20DB69" w14:textId="77777777" w:rsidTr="006D5BD6">
        <w:trPr>
          <w:trHeight w:hRule="exact" w:val="284"/>
        </w:trPr>
        <w:tc>
          <w:tcPr>
            <w:tcW w:w="284" w:type="dxa"/>
          </w:tcPr>
          <w:p w14:paraId="36AC195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551C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32A0E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52BDC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47EE7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93027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D3AAB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9DE0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7129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24F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DF7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C700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2421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7E30C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1A2D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0476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0109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391FF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8CEA0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BD6F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722D9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4B3F9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D2452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B42B8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F6E0F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2228F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8B857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B32D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2A467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DCF28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2107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DBD9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6FB52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849A5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17DB39C3" w14:textId="77777777" w:rsidTr="006D5BD6">
        <w:trPr>
          <w:trHeight w:hRule="exact" w:val="284"/>
        </w:trPr>
        <w:tc>
          <w:tcPr>
            <w:tcW w:w="284" w:type="dxa"/>
          </w:tcPr>
          <w:p w14:paraId="4A8E17A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E00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C023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7D106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C24C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4ABCF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FC9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1CBDC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A8DEE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BD72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AA6F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47F3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F0416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092A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5877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1B52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37CF2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13449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C2A6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32A1E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B075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68E2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8EC7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4CA8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4A7E7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E1E0B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76854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3D0E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12A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DCCC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863AE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8F4BE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5F7A1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AAAE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48271" w14:textId="25E02727" w:rsidR="00912667" w:rsidRDefault="00912667" w:rsidP="0091266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0A795599" w14:textId="77777777" w:rsidR="009460FC" w:rsidRPr="00624A3E" w:rsidRDefault="009460FC" w:rsidP="009460FC">
      <w:pPr>
        <w:pStyle w:val="NoSpacing"/>
        <w:rPr>
          <w:rFonts w:ascii="Arial" w:hAnsi="Arial" w:cs="Arial"/>
          <w:sz w:val="20"/>
          <w:szCs w:val="20"/>
        </w:rPr>
      </w:pPr>
    </w:p>
    <w:p w14:paraId="6BD5782A" w14:textId="613AAAEF" w:rsidR="009460FC" w:rsidRPr="00624A3E" w:rsidRDefault="009460FC" w:rsidP="009460FC">
      <w:pPr>
        <w:pStyle w:val="NoSpacing"/>
        <w:numPr>
          <w:ilvl w:val="0"/>
          <w:numId w:val="2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ow that the graph of </w:t>
      </w:r>
      <m:oMath>
        <m:r>
          <w:rPr>
            <w:rFonts w:ascii="Cambria Math" w:hAnsi="Cambria Math" w:cs="Arial"/>
            <w:sz w:val="20"/>
            <w:szCs w:val="20"/>
          </w:rPr>
          <m:t>y=f</m:t>
        </m:r>
        <m:d>
          <m:d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</m:d>
      </m:oMath>
      <w:r w:rsidR="000011D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is </w:t>
      </w:r>
      <w:r w:rsidR="00B445AE">
        <w:rPr>
          <w:rFonts w:ascii="Arial" w:hAnsi="Arial" w:cs="Arial"/>
          <w:sz w:val="20"/>
          <w:szCs w:val="20"/>
        </w:rPr>
        <w:t>con</w:t>
      </w:r>
      <w:r w:rsidR="00BB266D">
        <w:rPr>
          <w:rFonts w:ascii="Arial" w:hAnsi="Arial" w:cs="Arial"/>
          <w:sz w:val="20"/>
          <w:szCs w:val="20"/>
        </w:rPr>
        <w:t>cave upwards</w:t>
      </w:r>
      <w:r>
        <w:rPr>
          <w:rFonts w:ascii="Arial" w:hAnsi="Arial" w:cs="Arial"/>
          <w:sz w:val="20"/>
          <w:szCs w:val="20"/>
        </w:rPr>
        <w:t xml:space="preserve"> for all values of </w:t>
      </w:r>
      <m:oMath>
        <m:r>
          <w:rPr>
            <w:rFonts w:ascii="Cambria Math" w:hAnsi="Cambria Math" w:cs="Arial"/>
            <w:sz w:val="20"/>
            <w:szCs w:val="20"/>
          </w:rPr>
          <m:t>x</m:t>
        </m:r>
      </m:oMath>
      <w:r>
        <w:rPr>
          <w:rFonts w:ascii="Arial" w:eastAsiaTheme="minorEastAsia" w:hAnsi="Arial" w:cs="Arial"/>
          <w:sz w:val="20"/>
          <w:szCs w:val="20"/>
        </w:rPr>
        <w:t xml:space="preserve"> for which it is defined</w:t>
      </w:r>
      <w:r w:rsidRPr="009460FC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912667" w14:paraId="5B106A57" w14:textId="77777777" w:rsidTr="006D5BD6">
        <w:trPr>
          <w:trHeight w:hRule="exact" w:val="284"/>
        </w:trPr>
        <w:tc>
          <w:tcPr>
            <w:tcW w:w="284" w:type="dxa"/>
          </w:tcPr>
          <w:p w14:paraId="1130AA9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0D9C3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F457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8013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3ED9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F1D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7B178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19A9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D352F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2A09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809B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1A70A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16E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C9D9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600D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C372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C288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3BDC0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58EC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2462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79F6F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3854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C7C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BBC8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DC381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61D62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6073C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4741B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B0AC7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D5712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1CA4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9A67C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C108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3506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200C8CBA" w14:textId="77777777" w:rsidTr="006D5BD6">
        <w:trPr>
          <w:trHeight w:hRule="exact" w:val="284"/>
        </w:trPr>
        <w:tc>
          <w:tcPr>
            <w:tcW w:w="284" w:type="dxa"/>
          </w:tcPr>
          <w:p w14:paraId="1FCC6D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78A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E62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2DBE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9B88A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771F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C33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8F96E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BFB1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FDB5E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7DFA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8C75E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94873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13664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8695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FE38D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7BB8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28DC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4D8D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3E8A2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46541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55F2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0691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C258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81F7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1B918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C14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623F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F408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B6D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4489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133C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DD17B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E486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26E02EE8" w14:textId="77777777" w:rsidTr="006D5BD6">
        <w:trPr>
          <w:trHeight w:hRule="exact" w:val="284"/>
        </w:trPr>
        <w:tc>
          <w:tcPr>
            <w:tcW w:w="284" w:type="dxa"/>
          </w:tcPr>
          <w:p w14:paraId="1C7F79D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71DE6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E298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CE40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04F0A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9035A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66B6C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0020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BD1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0C122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0CE4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97A7B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0A94A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60E9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9B29C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E664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C660F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4011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2B6D4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C426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BCB0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77C3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5332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79467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90825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5384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C81C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BEA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56076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764D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9580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611F8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4021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224F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571F4A49" w14:textId="77777777" w:rsidTr="006D5BD6">
        <w:trPr>
          <w:trHeight w:hRule="exact" w:val="284"/>
        </w:trPr>
        <w:tc>
          <w:tcPr>
            <w:tcW w:w="284" w:type="dxa"/>
          </w:tcPr>
          <w:p w14:paraId="01744FB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2629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C14A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1A7B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B9E7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A777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7152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481F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9DA8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31876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40E6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4A322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73EC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873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392A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ED94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352B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9E87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8D6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043DD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4762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6BB3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784A0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BBBDD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F954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EEEB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9544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82E13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5CD8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A546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52BF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48B2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C457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2E53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617EDD6C" w14:textId="77777777" w:rsidTr="006D5BD6">
        <w:trPr>
          <w:trHeight w:hRule="exact" w:val="284"/>
        </w:trPr>
        <w:tc>
          <w:tcPr>
            <w:tcW w:w="284" w:type="dxa"/>
          </w:tcPr>
          <w:p w14:paraId="6671C94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3A52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2476E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267A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7FC6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4F82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1038B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CDB2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0988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8245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9731B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BFD8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AAE3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9487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E060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AEE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E0D7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66EE1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89EC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F27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0849D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5E6A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F0A0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1B66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FFFF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B591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8556D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624D2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5B39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37A86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578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BA51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69CC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6C0C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5E9440F4" w14:textId="77777777" w:rsidTr="006D5BD6">
        <w:trPr>
          <w:trHeight w:hRule="exact" w:val="284"/>
        </w:trPr>
        <w:tc>
          <w:tcPr>
            <w:tcW w:w="284" w:type="dxa"/>
          </w:tcPr>
          <w:p w14:paraId="2B2B66A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EEAD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550F5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9EAB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ED9F0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BC79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5785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85DB0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04AF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90B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F9F2B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0C3B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266D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0ABB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7476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7AB9F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3D35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9C07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98AC8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0A6F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B13FF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0E85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D144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CF27F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3C9EC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3D16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4E3C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2820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3771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BEBA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8BE75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5E81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6A1A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3C2C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4525FD3E" w14:textId="77777777" w:rsidTr="006D5BD6">
        <w:trPr>
          <w:trHeight w:hRule="exact" w:val="284"/>
        </w:trPr>
        <w:tc>
          <w:tcPr>
            <w:tcW w:w="284" w:type="dxa"/>
          </w:tcPr>
          <w:p w14:paraId="788CC9B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3AC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AB2E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F2C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834E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1691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68760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850E5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3D5A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A759E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30D9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A69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DB08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4A6E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B0E5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190E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F1707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758BE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51FF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283B0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D050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67ECE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F8860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3A9D2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B962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BCD0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E5593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9D65D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9FC1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28134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789BB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FA2D7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AF2FB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607C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07DA0815" w14:textId="77777777" w:rsidTr="006D5BD6">
        <w:trPr>
          <w:trHeight w:hRule="exact" w:val="284"/>
        </w:trPr>
        <w:tc>
          <w:tcPr>
            <w:tcW w:w="284" w:type="dxa"/>
          </w:tcPr>
          <w:p w14:paraId="5D710F1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C977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2C376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55B1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3FC1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BA2F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729E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E824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8494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F720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60C1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8BE71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2D318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0D4A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7B5D7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BC902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38C7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0E96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E7006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6CC5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A7DC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17F00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0AB0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E7EB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F20E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DCDC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8D1EC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E32C1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200A4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668F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556D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08BA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99B6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C425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5CCDFFCB" w14:textId="77777777" w:rsidTr="006D5BD6">
        <w:trPr>
          <w:trHeight w:hRule="exact" w:val="284"/>
        </w:trPr>
        <w:tc>
          <w:tcPr>
            <w:tcW w:w="284" w:type="dxa"/>
          </w:tcPr>
          <w:p w14:paraId="5274C68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FF12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3E23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9A7B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4655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F604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FCDF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4078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26C1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1872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8176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D5A38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F044C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8C012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15141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B1089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3F00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3B646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8926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66177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02A1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BB51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EC2B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E0C96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9AABD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E2407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8F5B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781B4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BD89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1430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4DDB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9EF6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2E27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F6029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2667" w14:paraId="7C3C523E" w14:textId="77777777" w:rsidTr="006D5BD6">
        <w:trPr>
          <w:trHeight w:hRule="exact" w:val="284"/>
        </w:trPr>
        <w:tc>
          <w:tcPr>
            <w:tcW w:w="284" w:type="dxa"/>
          </w:tcPr>
          <w:p w14:paraId="65DAFDA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14FD3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023E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8EFF8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ECF1E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9C07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8F42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2CAB4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4AF5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6AA7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B7653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1ABD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1B3D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1E35A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CA47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DC1B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E7A6E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B90B8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1BDCF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93FA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BEBE4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657E32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A6FB16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B5A4D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4179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A9B2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E2A8F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A3AD9B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47DE50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87615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6E75C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68531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D0A1AA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6A9C9" w14:textId="77777777" w:rsidR="00912667" w:rsidRDefault="00912667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01EEFE4F" w14:textId="77777777" w:rsidTr="006D5BD6">
        <w:trPr>
          <w:trHeight w:hRule="exact" w:val="284"/>
        </w:trPr>
        <w:tc>
          <w:tcPr>
            <w:tcW w:w="284" w:type="dxa"/>
          </w:tcPr>
          <w:p w14:paraId="0665D1D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2F161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6E6D8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CCEB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42902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0196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FC69E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778DB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3CA2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EEB72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F5E2A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043DE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8046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E182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121C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99D1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B83D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DDA2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7A89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5C9F0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4E6DB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D3137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D9E8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D6AD8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CB044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6F1C0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92763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CE98D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CB318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38AAD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ED1E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C8201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8374D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25F9D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2BC0F52D" w14:textId="77777777" w:rsidTr="006D5BD6">
        <w:trPr>
          <w:trHeight w:hRule="exact" w:val="284"/>
        </w:trPr>
        <w:tc>
          <w:tcPr>
            <w:tcW w:w="284" w:type="dxa"/>
          </w:tcPr>
          <w:p w14:paraId="489ED59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416B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8185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A7B5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8BED7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20BA5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8FDC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CD6C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819B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016C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5726E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BB4B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FEF8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4CE4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9870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D00B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12DA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1D40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CF373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6987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94ED3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5E4AB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64936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9046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BDA9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D724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44DF3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3EBE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E4CE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9B63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FB2C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9A0D4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FD25B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9D39D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0EB08FD8" w14:textId="77777777" w:rsidTr="006D5BD6">
        <w:trPr>
          <w:trHeight w:hRule="exact" w:val="284"/>
        </w:trPr>
        <w:tc>
          <w:tcPr>
            <w:tcW w:w="284" w:type="dxa"/>
          </w:tcPr>
          <w:p w14:paraId="3F5A35F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5A5B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442F6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DB8A4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4293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BF27D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68F1D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11E96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3394F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5C5C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E24B0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5013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B90B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C77A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634B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C1AA3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AC20B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6F649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3E95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AEC8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E07C3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0A11E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5DFFD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2DDAE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31E3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1BF9F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0DFC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A5C2D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07B0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EBF1D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89C9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C398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6CBE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482B4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5A97FFFA" w14:textId="77777777" w:rsidTr="006D5BD6">
        <w:trPr>
          <w:trHeight w:hRule="exact" w:val="284"/>
        </w:trPr>
        <w:tc>
          <w:tcPr>
            <w:tcW w:w="284" w:type="dxa"/>
          </w:tcPr>
          <w:p w14:paraId="268B178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2698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66ADC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5169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159C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3E11D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3F4A3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DC83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5AE7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384B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C8419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8A270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7650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BC57B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E304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F902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9F90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2E7E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37F79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213D4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9CC0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55EC2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1A7C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9E50A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A502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17DF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A8DD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FC5B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11D8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69D4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8CB9C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10E3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4A5F6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A674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60B706E5" w14:textId="77777777" w:rsidTr="006D5BD6">
        <w:trPr>
          <w:trHeight w:hRule="exact" w:val="284"/>
        </w:trPr>
        <w:tc>
          <w:tcPr>
            <w:tcW w:w="284" w:type="dxa"/>
          </w:tcPr>
          <w:p w14:paraId="1444121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76779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D5912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F3839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CCA7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40C07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24E27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10900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30BA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91EF4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95AE8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54E67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1ABF1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20ECD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A724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00CC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609A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E093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4454E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903B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917F3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CA501A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6FB74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D81E9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19D55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19CEF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565D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1DFD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463E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68EB2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133D3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21653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33D15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27D2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45AE" w14:paraId="2088566D" w14:textId="77777777" w:rsidTr="006D5BD6">
        <w:trPr>
          <w:trHeight w:hRule="exact" w:val="284"/>
        </w:trPr>
        <w:tc>
          <w:tcPr>
            <w:tcW w:w="284" w:type="dxa"/>
          </w:tcPr>
          <w:p w14:paraId="6890756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F5C89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C20B7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FF59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1E0F1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354EF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22B49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75F4E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41B7D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65CC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1A4B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9E93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399F3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5CC0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001C3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6C890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915B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2689E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4412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844126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40954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689A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FC612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26FA1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4382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B82DF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866CD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C8C61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D25122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7F74C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F873B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397DC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4599F5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3006F8" w14:textId="77777777" w:rsidR="00B445AE" w:rsidRDefault="00B445A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01627B" w14:textId="050E57F5" w:rsidR="00912667" w:rsidRDefault="00912667" w:rsidP="00912667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53DFA44E" w14:textId="77777777" w:rsidR="003C001B" w:rsidRDefault="003C001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D06FE99" w14:textId="77777777" w:rsidR="00B91D0F" w:rsidRPr="00624A3E" w:rsidRDefault="00B91D0F" w:rsidP="00B91D0F">
      <w:pPr>
        <w:pStyle w:val="NoSpacing"/>
        <w:numPr>
          <w:ilvl w:val="0"/>
          <w:numId w:val="1"/>
        </w:numPr>
        <w:tabs>
          <w:tab w:val="left" w:pos="198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9 marks)</w:t>
      </w:r>
    </w:p>
    <w:p w14:paraId="1062318A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22133BA6" w14:textId="364D51A2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graph of </w:t>
      </w:r>
      <m:oMath>
        <m:r>
          <w:rPr>
            <w:rFonts w:ascii="Cambria Math" w:hAnsi="Cambria Math" w:cs="Arial"/>
            <w:sz w:val="20"/>
            <w:szCs w:val="20"/>
          </w:rPr>
          <m:t>y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2</m:t>
            </m:r>
          </m:sup>
        </m:sSup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x</m:t>
            </m:r>
          </m:sup>
        </m:sSup>
      </m:oMath>
      <w:r>
        <w:rPr>
          <w:rFonts w:ascii="Arial" w:eastAsiaTheme="minorEastAsia" w:hAnsi="Arial" w:cs="Arial"/>
          <w:sz w:val="20"/>
          <w:szCs w:val="20"/>
        </w:rPr>
        <w:t xml:space="preserve"> is shown below, for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x</m:t>
        </m:r>
        <m:r>
          <w:rPr>
            <w:rFonts w:ascii="Cambria Math" w:eastAsiaTheme="minorEastAsia" w:hAnsi="Cambria Math" w:cs="Arial"/>
            <w:sz w:val="20"/>
            <w:szCs w:val="20"/>
          </w:rPr>
          <m:t>≥0:</m:t>
        </m:r>
      </m:oMath>
    </w:p>
    <w:p w14:paraId="6BC3D45A" w14:textId="77777777" w:rsidR="009F4C18" w:rsidRDefault="009F4C18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068D4A56" w14:textId="7A280139" w:rsidR="00B91D0F" w:rsidRDefault="00217923" w:rsidP="00B91D0F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7B90F6C" wp14:editId="69FF4C2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420800" cy="3506400"/>
                <wp:effectExtent l="0" t="0" r="0" b="1841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0800" cy="3506400"/>
                          <a:chOff x="0" y="0"/>
                          <a:chExt cx="4419252" cy="3505458"/>
                        </a:xfrm>
                      </wpg:grpSpPr>
                      <wpg:grpSp>
                        <wpg:cNvPr id="106" name="Group 106"/>
                        <wpg:cNvGrpSpPr/>
                        <wpg:grpSpPr>
                          <a:xfrm>
                            <a:off x="0" y="85458"/>
                            <a:ext cx="4324172" cy="3420000"/>
                            <a:chOff x="0" y="0"/>
                            <a:chExt cx="4324172" cy="3420000"/>
                          </a:xfrm>
                        </wpg:grpSpPr>
                        <wps:wsp>
                          <wps:cNvPr id="61" name="Straight Connector 61"/>
                          <wps:cNvCnPr/>
                          <wps:spPr>
                            <a:xfrm flipV="1">
                              <a:off x="0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Straight Connector 62"/>
                          <wps:cNvCnPr/>
                          <wps:spPr>
                            <a:xfrm flipV="1">
                              <a:off x="179462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Straight Connector 63"/>
                          <wps:cNvCnPr/>
                          <wps:spPr>
                            <a:xfrm flipV="1">
                              <a:off x="36746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" name="Straight Connector 64"/>
                          <wps:cNvCnPr/>
                          <wps:spPr>
                            <a:xfrm flipV="1">
                              <a:off x="546931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Straight Connector 65"/>
                          <wps:cNvCnPr/>
                          <wps:spPr>
                            <a:xfrm flipV="1">
                              <a:off x="726393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Straight Connector 66"/>
                          <wps:cNvCnPr/>
                          <wps:spPr>
                            <a:xfrm flipV="1">
                              <a:off x="905854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7" name="Straight Connector 67"/>
                          <wps:cNvCnPr/>
                          <wps:spPr>
                            <a:xfrm flipV="1">
                              <a:off x="1085316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" name="Straight Connector 68"/>
                          <wps:cNvCnPr/>
                          <wps:spPr>
                            <a:xfrm flipV="1">
                              <a:off x="1264778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Straight Connector 69"/>
                          <wps:cNvCnPr/>
                          <wps:spPr>
                            <a:xfrm flipV="1">
                              <a:off x="144423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0" name="Straight Connector 70"/>
                          <wps:cNvCnPr/>
                          <wps:spPr>
                            <a:xfrm flipV="1">
                              <a:off x="1623701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1" name="Straight Connector 71"/>
                          <wps:cNvCnPr/>
                          <wps:spPr>
                            <a:xfrm flipV="1">
                              <a:off x="1803163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2" name="Straight Connector 72"/>
                          <wps:cNvCnPr/>
                          <wps:spPr>
                            <a:xfrm flipV="1">
                              <a:off x="1982624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" name="Straight Connector 73"/>
                          <wps:cNvCnPr/>
                          <wps:spPr>
                            <a:xfrm flipV="1">
                              <a:off x="2162086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Straight Connector 74"/>
                          <wps:cNvCnPr/>
                          <wps:spPr>
                            <a:xfrm flipV="1">
                              <a:off x="2341548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5" name="Straight Connector 75"/>
                          <wps:cNvCnPr/>
                          <wps:spPr>
                            <a:xfrm flipV="1">
                              <a:off x="252100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6" name="Straight Connector 76"/>
                          <wps:cNvCnPr/>
                          <wps:spPr>
                            <a:xfrm flipV="1">
                              <a:off x="2700471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7" name="Straight Connector 77"/>
                          <wps:cNvCnPr/>
                          <wps:spPr>
                            <a:xfrm flipV="1">
                              <a:off x="2879933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8" name="Straight Connector 78"/>
                          <wps:cNvCnPr/>
                          <wps:spPr>
                            <a:xfrm flipV="1">
                              <a:off x="3059395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9" name="Straight Connector 79"/>
                          <wps:cNvCnPr/>
                          <wps:spPr>
                            <a:xfrm flipV="1">
                              <a:off x="3247402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0" name="Straight Connector 80"/>
                          <wps:cNvCnPr/>
                          <wps:spPr>
                            <a:xfrm flipV="1">
                              <a:off x="3426864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Straight Connector 81"/>
                          <wps:cNvCnPr/>
                          <wps:spPr>
                            <a:xfrm flipV="1">
                              <a:off x="3606325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2" name="Straight Connector 82"/>
                          <wps:cNvCnPr/>
                          <wps:spPr>
                            <a:xfrm flipV="1">
                              <a:off x="3785787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3" name="Straight Connector 83"/>
                          <wps:cNvCnPr/>
                          <wps:spPr>
                            <a:xfrm flipV="1">
                              <a:off x="3965249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" name="Straight Connector 84"/>
                          <wps:cNvCnPr/>
                          <wps:spPr>
                            <a:xfrm flipV="1">
                              <a:off x="4144710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5" name="Straight Connector 85"/>
                          <wps:cNvCnPr/>
                          <wps:spPr>
                            <a:xfrm flipV="1">
                              <a:off x="4324172" y="0"/>
                              <a:ext cx="0" cy="34200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" name="Straight Connector 86"/>
                          <wps:cNvCnPr/>
                          <wps:spPr>
                            <a:xfrm>
                              <a:off x="0" y="3418317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7" name="Straight Connector 87"/>
                          <wps:cNvCnPr/>
                          <wps:spPr>
                            <a:xfrm>
                              <a:off x="0" y="3238856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Straight Connector 88"/>
                          <wps:cNvCnPr/>
                          <wps:spPr>
                            <a:xfrm>
                              <a:off x="0" y="3059394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Straight Connector 89"/>
                          <wps:cNvCnPr/>
                          <wps:spPr>
                            <a:xfrm>
                              <a:off x="0" y="2879932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Straight Connector 90"/>
                          <wps:cNvCnPr/>
                          <wps:spPr>
                            <a:xfrm>
                              <a:off x="0" y="2700471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" name="Straight Connector 91"/>
                          <wps:cNvCnPr/>
                          <wps:spPr>
                            <a:xfrm>
                              <a:off x="0" y="2521009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" name="Straight Connector 92"/>
                          <wps:cNvCnPr/>
                          <wps:spPr>
                            <a:xfrm>
                              <a:off x="0" y="2341547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" name="Straight Connector 93"/>
                          <wps:cNvCnPr/>
                          <wps:spPr>
                            <a:xfrm>
                              <a:off x="0" y="2162086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4" name="Straight Connector 94"/>
                          <wps:cNvCnPr/>
                          <wps:spPr>
                            <a:xfrm>
                              <a:off x="0" y="1982624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" name="Straight Connector 95"/>
                          <wps:cNvCnPr/>
                          <wps:spPr>
                            <a:xfrm>
                              <a:off x="0" y="1803162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" name="Straight Connector 96"/>
                          <wps:cNvCnPr/>
                          <wps:spPr>
                            <a:xfrm>
                              <a:off x="0" y="1623701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" name="Straight Connector 97"/>
                          <wps:cNvCnPr/>
                          <wps:spPr>
                            <a:xfrm>
                              <a:off x="0" y="1444239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" name="Straight Connector 98"/>
                          <wps:cNvCnPr/>
                          <wps:spPr>
                            <a:xfrm>
                              <a:off x="0" y="1264777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" name="Straight Connector 99"/>
                          <wps:cNvCnPr/>
                          <wps:spPr>
                            <a:xfrm>
                              <a:off x="0" y="1085316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Connector 100"/>
                          <wps:cNvCnPr/>
                          <wps:spPr>
                            <a:xfrm>
                              <a:off x="0" y="905854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1" name="Straight Connector 101"/>
                          <wps:cNvCnPr/>
                          <wps:spPr>
                            <a:xfrm>
                              <a:off x="0" y="717846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2" name="Straight Connector 102"/>
                          <wps:cNvCnPr/>
                          <wps:spPr>
                            <a:xfrm>
                              <a:off x="0" y="538385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" name="Straight Connector 103"/>
                          <wps:cNvCnPr/>
                          <wps:spPr>
                            <a:xfrm>
                              <a:off x="0" y="358923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" name="Straight Connector 104"/>
                          <wps:cNvCnPr/>
                          <wps:spPr>
                            <a:xfrm>
                              <a:off x="0" y="179461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" name="Straight Connector 105"/>
                          <wps:cNvCnPr/>
                          <wps:spPr>
                            <a:xfrm>
                              <a:off x="0" y="0"/>
                              <a:ext cx="4320000" cy="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7" name="Straight Connector 57"/>
                        <wps:cNvCnPr/>
                        <wps:spPr>
                          <a:xfrm>
                            <a:off x="367469" y="3144852"/>
                            <a:ext cx="3780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Straight Connector 58"/>
                        <wps:cNvCnPr/>
                        <wps:spPr>
                          <a:xfrm flipV="1">
                            <a:off x="362840" y="268836"/>
                            <a:ext cx="0" cy="2880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Freeform: Shape 59"/>
                        <wps:cNvSpPr/>
                        <wps:spPr>
                          <a:xfrm>
                            <a:off x="367469" y="2170632"/>
                            <a:ext cx="3780000" cy="974414"/>
                          </a:xfrm>
                          <a:custGeom>
                            <a:avLst/>
                            <a:gdLst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  <a:gd name="connsiteX0" fmla="*/ 0 w 3780000"/>
                              <a:gd name="connsiteY0" fmla="*/ 974414 h 974414"/>
                              <a:gd name="connsiteX1" fmla="*/ 36000 w 3780000"/>
                              <a:gd name="connsiteY1" fmla="*/ 958127 h 974414"/>
                              <a:gd name="connsiteX2" fmla="*/ 72000 w 3780000"/>
                              <a:gd name="connsiteY2" fmla="*/ 915465 h 974414"/>
                              <a:gd name="connsiteX3" fmla="*/ 108000 w 3780000"/>
                              <a:gd name="connsiteY3" fmla="*/ 854401 h 974414"/>
                              <a:gd name="connsiteX4" fmla="*/ 144000 w 3780000"/>
                              <a:gd name="connsiteY4" fmla="*/ 781362 h 974414"/>
                              <a:gd name="connsiteX5" fmla="*/ 180000 w 3780000"/>
                              <a:gd name="connsiteY5" fmla="*/ 701475 h 974414"/>
                              <a:gd name="connsiteX6" fmla="*/ 216000 w 3780000"/>
                              <a:gd name="connsiteY6" fmla="*/ 618784 h 974414"/>
                              <a:gd name="connsiteX7" fmla="*/ 252000 w 3780000"/>
                              <a:gd name="connsiteY7" fmla="*/ 536426 h 974414"/>
                              <a:gd name="connsiteX8" fmla="*/ 288000 w 3780000"/>
                              <a:gd name="connsiteY8" fmla="*/ 456787 h 974414"/>
                              <a:gd name="connsiteX9" fmla="*/ 324000 w 3780000"/>
                              <a:gd name="connsiteY9" fmla="*/ 381635 h 974414"/>
                              <a:gd name="connsiteX10" fmla="*/ 360000 w 3780000"/>
                              <a:gd name="connsiteY10" fmla="*/ 312231 h 974414"/>
                              <a:gd name="connsiteX11" fmla="*/ 396000 w 3780000"/>
                              <a:gd name="connsiteY11" fmla="*/ 249421 h 974414"/>
                              <a:gd name="connsiteX12" fmla="*/ 432000 w 3780000"/>
                              <a:gd name="connsiteY12" fmla="*/ 193719 h 974414"/>
                              <a:gd name="connsiteX13" fmla="*/ 468000 w 3780000"/>
                              <a:gd name="connsiteY13" fmla="*/ 145372 h 974414"/>
                              <a:gd name="connsiteX14" fmla="*/ 504000 w 3780000"/>
                              <a:gd name="connsiteY14" fmla="*/ 104420 h 974414"/>
                              <a:gd name="connsiteX15" fmla="*/ 540000 w 3780000"/>
                              <a:gd name="connsiteY15" fmla="*/ 70737 h 974414"/>
                              <a:gd name="connsiteX16" fmla="*/ 576000 w 3780000"/>
                              <a:gd name="connsiteY16" fmla="*/ 44075 h 974414"/>
                              <a:gd name="connsiteX17" fmla="*/ 612000 w 3780000"/>
                              <a:gd name="connsiteY17" fmla="*/ 24094 h 974414"/>
                              <a:gd name="connsiteX18" fmla="*/ 648000 w 3780000"/>
                              <a:gd name="connsiteY18" fmla="*/ 10391 h 974414"/>
                              <a:gd name="connsiteX19" fmla="*/ 684000 w 3780000"/>
                              <a:gd name="connsiteY19" fmla="*/ 2517 h 974414"/>
                              <a:gd name="connsiteX20" fmla="*/ 720000 w 3780000"/>
                              <a:gd name="connsiteY20" fmla="*/ 0 h 974414"/>
                              <a:gd name="connsiteX21" fmla="*/ 756000 w 3780000"/>
                              <a:gd name="connsiteY21" fmla="*/ 2355 h 974414"/>
                              <a:gd name="connsiteX22" fmla="*/ 792000 w 3780000"/>
                              <a:gd name="connsiteY22" fmla="*/ 9097 h 974414"/>
                              <a:gd name="connsiteX23" fmla="*/ 828000 w 3780000"/>
                              <a:gd name="connsiteY23" fmla="*/ 19749 h 974414"/>
                              <a:gd name="connsiteX24" fmla="*/ 864000 w 3780000"/>
                              <a:gd name="connsiteY24" fmla="*/ 33850 h 974414"/>
                              <a:gd name="connsiteX25" fmla="*/ 900000 w 3780000"/>
                              <a:gd name="connsiteY25" fmla="*/ 50958 h 974414"/>
                              <a:gd name="connsiteX26" fmla="*/ 936000 w 3780000"/>
                              <a:gd name="connsiteY26" fmla="*/ 70653 h 974414"/>
                              <a:gd name="connsiteX27" fmla="*/ 972000 w 3780000"/>
                              <a:gd name="connsiteY27" fmla="*/ 92543 h 974414"/>
                              <a:gd name="connsiteX28" fmla="*/ 1008000 w 3780000"/>
                              <a:gd name="connsiteY28" fmla="*/ 116262 h 974414"/>
                              <a:gd name="connsiteX29" fmla="*/ 1044000 w 3780000"/>
                              <a:gd name="connsiteY29" fmla="*/ 141473 h 974414"/>
                              <a:gd name="connsiteX30" fmla="*/ 1080000 w 3780000"/>
                              <a:gd name="connsiteY30" fmla="*/ 167863 h 974414"/>
                              <a:gd name="connsiteX31" fmla="*/ 1116000 w 3780000"/>
                              <a:gd name="connsiteY31" fmla="*/ 195153 h 974414"/>
                              <a:gd name="connsiteX32" fmla="*/ 1152000 w 3780000"/>
                              <a:gd name="connsiteY32" fmla="*/ 223085 h 974414"/>
                              <a:gd name="connsiteX33" fmla="*/ 1188000 w 3780000"/>
                              <a:gd name="connsiteY33" fmla="*/ 251430 h 974414"/>
                              <a:gd name="connsiteX34" fmla="*/ 1224000 w 3780000"/>
                              <a:gd name="connsiteY34" fmla="*/ 279983 h 974414"/>
                              <a:gd name="connsiteX35" fmla="*/ 1260000 w 3780000"/>
                              <a:gd name="connsiteY35" fmla="*/ 308562 h 974414"/>
                              <a:gd name="connsiteX36" fmla="*/ 1296000 w 3780000"/>
                              <a:gd name="connsiteY36" fmla="*/ 337006 h 974414"/>
                              <a:gd name="connsiteX37" fmla="*/ 1332000 w 3780000"/>
                              <a:gd name="connsiteY37" fmla="*/ 365177 h 974414"/>
                              <a:gd name="connsiteX38" fmla="*/ 1368000 w 3780000"/>
                              <a:gd name="connsiteY38" fmla="*/ 392953 h 974414"/>
                              <a:gd name="connsiteX39" fmla="*/ 1404001 w 3780000"/>
                              <a:gd name="connsiteY39" fmla="*/ 420231 h 974414"/>
                              <a:gd name="connsiteX40" fmla="*/ 1440000 w 3780000"/>
                              <a:gd name="connsiteY40" fmla="*/ 446924 h 974414"/>
                              <a:gd name="connsiteX41" fmla="*/ 1476000 w 3780000"/>
                              <a:gd name="connsiteY41" fmla="*/ 472958 h 974414"/>
                              <a:gd name="connsiteX42" fmla="*/ 1512000 w 3780000"/>
                              <a:gd name="connsiteY42" fmla="*/ 498274 h 974414"/>
                              <a:gd name="connsiteX43" fmla="*/ 1548000 w 3780000"/>
                              <a:gd name="connsiteY43" fmla="*/ 522825 h 974414"/>
                              <a:gd name="connsiteX44" fmla="*/ 1584000 w 3780000"/>
                              <a:gd name="connsiteY44" fmla="*/ 546573 h 974414"/>
                              <a:gd name="connsiteX45" fmla="*/ 1620000 w 3780000"/>
                              <a:gd name="connsiteY45" fmla="*/ 569491 h 974414"/>
                              <a:gd name="connsiteX46" fmla="*/ 1656000 w 3780000"/>
                              <a:gd name="connsiteY46" fmla="*/ 591560 h 974414"/>
                              <a:gd name="connsiteX47" fmla="*/ 1692000 w 3780000"/>
                              <a:gd name="connsiteY47" fmla="*/ 612767 h 974414"/>
                              <a:gd name="connsiteX48" fmla="*/ 1728000 w 3780000"/>
                              <a:gd name="connsiteY48" fmla="*/ 633110 h 974414"/>
                              <a:gd name="connsiteX49" fmla="*/ 1764000 w 3780000"/>
                              <a:gd name="connsiteY49" fmla="*/ 652587 h 974414"/>
                              <a:gd name="connsiteX50" fmla="*/ 1800000 w 3780000"/>
                              <a:gd name="connsiteY50" fmla="*/ 671206 h 974414"/>
                              <a:gd name="connsiteX51" fmla="*/ 1836000 w 3780000"/>
                              <a:gd name="connsiteY51" fmla="*/ 688976 h 974414"/>
                              <a:gd name="connsiteX52" fmla="*/ 1872000 w 3780000"/>
                              <a:gd name="connsiteY52" fmla="*/ 705912 h 974414"/>
                              <a:gd name="connsiteX53" fmla="*/ 1908000 w 3780000"/>
                              <a:gd name="connsiteY53" fmla="*/ 722029 h 974414"/>
                              <a:gd name="connsiteX54" fmla="*/ 1944000 w 3780000"/>
                              <a:gd name="connsiteY54" fmla="*/ 737348 h 974414"/>
                              <a:gd name="connsiteX55" fmla="*/ 1980000 w 3780000"/>
                              <a:gd name="connsiteY55" fmla="*/ 751889 h 974414"/>
                              <a:gd name="connsiteX56" fmla="*/ 2016000 w 3780000"/>
                              <a:gd name="connsiteY56" fmla="*/ 765677 h 974414"/>
                              <a:gd name="connsiteX57" fmla="*/ 2052000 w 3780000"/>
                              <a:gd name="connsiteY57" fmla="*/ 778735 h 974414"/>
                              <a:gd name="connsiteX58" fmla="*/ 2088001 w 3780000"/>
                              <a:gd name="connsiteY58" fmla="*/ 791089 h 974414"/>
                              <a:gd name="connsiteX59" fmla="*/ 2124000 w 3780000"/>
                              <a:gd name="connsiteY59" fmla="*/ 802766 h 974414"/>
                              <a:gd name="connsiteX60" fmla="*/ 2160000 w 3780000"/>
                              <a:gd name="connsiteY60" fmla="*/ 813791 h 974414"/>
                              <a:gd name="connsiteX61" fmla="*/ 2196000 w 3780000"/>
                              <a:gd name="connsiteY61" fmla="*/ 824191 h 974414"/>
                              <a:gd name="connsiteX62" fmla="*/ 2232000 w 3780000"/>
                              <a:gd name="connsiteY62" fmla="*/ 833993 h 974414"/>
                              <a:gd name="connsiteX63" fmla="*/ 2268000 w 3780000"/>
                              <a:gd name="connsiteY63" fmla="*/ 843225 h 974414"/>
                              <a:gd name="connsiteX64" fmla="*/ 2304000 w 3780000"/>
                              <a:gd name="connsiteY64" fmla="*/ 851911 h 974414"/>
                              <a:gd name="connsiteX65" fmla="*/ 2340000 w 3780000"/>
                              <a:gd name="connsiteY65" fmla="*/ 860077 h 974414"/>
                              <a:gd name="connsiteX66" fmla="*/ 2376000 w 3780000"/>
                              <a:gd name="connsiteY66" fmla="*/ 867750 h 974414"/>
                              <a:gd name="connsiteX67" fmla="*/ 2412000 w 3780000"/>
                              <a:gd name="connsiteY67" fmla="*/ 874954 h 974414"/>
                              <a:gd name="connsiteX68" fmla="*/ 2448000 w 3780000"/>
                              <a:gd name="connsiteY68" fmla="*/ 881712 h 974414"/>
                              <a:gd name="connsiteX69" fmla="*/ 2484000 w 3780000"/>
                              <a:gd name="connsiteY69" fmla="*/ 888049 h 974414"/>
                              <a:gd name="connsiteX70" fmla="*/ 2520001 w 3780000"/>
                              <a:gd name="connsiteY70" fmla="*/ 893986 h 974414"/>
                              <a:gd name="connsiteX71" fmla="*/ 2556000 w 3780000"/>
                              <a:gd name="connsiteY71" fmla="*/ 899546 h 974414"/>
                              <a:gd name="connsiteX72" fmla="*/ 2592000 w 3780000"/>
                              <a:gd name="connsiteY72" fmla="*/ 904748 h 974414"/>
                              <a:gd name="connsiteX73" fmla="*/ 2628000 w 3780000"/>
                              <a:gd name="connsiteY73" fmla="*/ 909615 h 974414"/>
                              <a:gd name="connsiteX74" fmla="*/ 2664000 w 3780000"/>
                              <a:gd name="connsiteY74" fmla="*/ 914164 h 974414"/>
                              <a:gd name="connsiteX75" fmla="*/ 2700000 w 3780000"/>
                              <a:gd name="connsiteY75" fmla="*/ 918414 h 974414"/>
                              <a:gd name="connsiteX76" fmla="*/ 2736000 w 3780000"/>
                              <a:gd name="connsiteY76" fmla="*/ 922383 h 974414"/>
                              <a:gd name="connsiteX77" fmla="*/ 2772000 w 3780000"/>
                              <a:gd name="connsiteY77" fmla="*/ 926087 h 974414"/>
                              <a:gd name="connsiteX78" fmla="*/ 2808000 w 3780000"/>
                              <a:gd name="connsiteY78" fmla="*/ 929543 h 974414"/>
                              <a:gd name="connsiteX79" fmla="*/ 2844000 w 3780000"/>
                              <a:gd name="connsiteY79" fmla="*/ 932765 h 974414"/>
                              <a:gd name="connsiteX80" fmla="*/ 2880000 w 3780000"/>
                              <a:gd name="connsiteY80" fmla="*/ 935769 h 974414"/>
                              <a:gd name="connsiteX81" fmla="*/ 2916000 w 3780000"/>
                              <a:gd name="connsiteY81" fmla="*/ 938566 h 974414"/>
                              <a:gd name="connsiteX82" fmla="*/ 2952000 w 3780000"/>
                              <a:gd name="connsiteY82" fmla="*/ 941172 h 974414"/>
                              <a:gd name="connsiteX83" fmla="*/ 2988000 w 3780000"/>
                              <a:gd name="connsiteY83" fmla="*/ 943597 h 974414"/>
                              <a:gd name="connsiteX84" fmla="*/ 3024000 w 3780000"/>
                              <a:gd name="connsiteY84" fmla="*/ 945854 h 974414"/>
                              <a:gd name="connsiteX85" fmla="*/ 3060000 w 3780000"/>
                              <a:gd name="connsiteY85" fmla="*/ 947953 h 974414"/>
                              <a:gd name="connsiteX86" fmla="*/ 3096000 w 3780000"/>
                              <a:gd name="connsiteY86" fmla="*/ 949904 h 974414"/>
                              <a:gd name="connsiteX87" fmla="*/ 3132000 w 3780000"/>
                              <a:gd name="connsiteY87" fmla="*/ 951718 h 974414"/>
                              <a:gd name="connsiteX88" fmla="*/ 3168000 w 3780000"/>
                              <a:gd name="connsiteY88" fmla="*/ 953403 h 974414"/>
                              <a:gd name="connsiteX89" fmla="*/ 3204000 w 3780000"/>
                              <a:gd name="connsiteY89" fmla="*/ 954968 h 974414"/>
                              <a:gd name="connsiteX90" fmla="*/ 3240000 w 3780000"/>
                              <a:gd name="connsiteY90" fmla="*/ 956421 h 974414"/>
                              <a:gd name="connsiteX91" fmla="*/ 3276000 w 3780000"/>
                              <a:gd name="connsiteY91" fmla="*/ 957769 h 974414"/>
                              <a:gd name="connsiteX92" fmla="*/ 3312000 w 3780000"/>
                              <a:gd name="connsiteY92" fmla="*/ 959020 h 974414"/>
                              <a:gd name="connsiteX93" fmla="*/ 3348000 w 3780000"/>
                              <a:gd name="connsiteY93" fmla="*/ 960181 h 974414"/>
                              <a:gd name="connsiteX94" fmla="*/ 3384001 w 3780000"/>
                              <a:gd name="connsiteY94" fmla="*/ 961257 h 974414"/>
                              <a:gd name="connsiteX95" fmla="*/ 3420000 w 3780000"/>
                              <a:gd name="connsiteY95" fmla="*/ 962254 h 974414"/>
                              <a:gd name="connsiteX96" fmla="*/ 3456001 w 3780000"/>
                              <a:gd name="connsiteY96" fmla="*/ 963179 h 974414"/>
                              <a:gd name="connsiteX97" fmla="*/ 3492000 w 3780000"/>
                              <a:gd name="connsiteY97" fmla="*/ 964035 h 974414"/>
                              <a:gd name="connsiteX98" fmla="*/ 3528000 w 3780000"/>
                              <a:gd name="connsiteY98" fmla="*/ 964828 h 974414"/>
                              <a:gd name="connsiteX99" fmla="*/ 3564000 w 3780000"/>
                              <a:gd name="connsiteY99" fmla="*/ 965562 h 974414"/>
                              <a:gd name="connsiteX100" fmla="*/ 3600000 w 3780000"/>
                              <a:gd name="connsiteY100" fmla="*/ 966242 h 974414"/>
                              <a:gd name="connsiteX101" fmla="*/ 3636001 w 3780000"/>
                              <a:gd name="connsiteY101" fmla="*/ 966871 h 974414"/>
                              <a:gd name="connsiteX102" fmla="*/ 3672000 w 3780000"/>
                              <a:gd name="connsiteY102" fmla="*/ 967453 h 974414"/>
                              <a:gd name="connsiteX103" fmla="*/ 3708000 w 3780000"/>
                              <a:gd name="connsiteY103" fmla="*/ 967991 h 974414"/>
                              <a:gd name="connsiteX104" fmla="*/ 3744000 w 3780000"/>
                              <a:gd name="connsiteY104" fmla="*/ 968489 h 974414"/>
                              <a:gd name="connsiteX105" fmla="*/ 3780000 w 3780000"/>
                              <a:gd name="connsiteY105" fmla="*/ 968949 h 9744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</a:cxnLst>
                            <a:rect l="l" t="t" r="r" b="b"/>
                            <a:pathLst>
                              <a:path w="3780000" h="974414">
                                <a:moveTo>
                                  <a:pt x="0" y="974414"/>
                                </a:moveTo>
                                <a:cubicBezTo>
                                  <a:pt x="6000" y="971700"/>
                                  <a:pt x="24000" y="967952"/>
                                  <a:pt x="36000" y="958127"/>
                                </a:cubicBezTo>
                                <a:cubicBezTo>
                                  <a:pt x="48000" y="948302"/>
                                  <a:pt x="60000" y="932753"/>
                                  <a:pt x="72000" y="915465"/>
                                </a:cubicBezTo>
                                <a:cubicBezTo>
                                  <a:pt x="84000" y="898177"/>
                                  <a:pt x="96000" y="876751"/>
                                  <a:pt x="108000" y="854401"/>
                                </a:cubicBezTo>
                                <a:cubicBezTo>
                                  <a:pt x="120000" y="832051"/>
                                  <a:pt x="132000" y="806850"/>
                                  <a:pt x="144000" y="781362"/>
                                </a:cubicBezTo>
                                <a:cubicBezTo>
                                  <a:pt x="156000" y="755874"/>
                                  <a:pt x="168000" y="728571"/>
                                  <a:pt x="180000" y="701475"/>
                                </a:cubicBezTo>
                                <a:cubicBezTo>
                                  <a:pt x="192000" y="674379"/>
                                  <a:pt x="204000" y="646292"/>
                                  <a:pt x="216000" y="618784"/>
                                </a:cubicBezTo>
                                <a:cubicBezTo>
                                  <a:pt x="228000" y="591276"/>
                                  <a:pt x="240000" y="563426"/>
                                  <a:pt x="252000" y="536426"/>
                                </a:cubicBezTo>
                                <a:cubicBezTo>
                                  <a:pt x="264000" y="509427"/>
                                  <a:pt x="276000" y="482585"/>
                                  <a:pt x="288000" y="456787"/>
                                </a:cubicBezTo>
                                <a:cubicBezTo>
                                  <a:pt x="300000" y="430989"/>
                                  <a:pt x="312000" y="405728"/>
                                  <a:pt x="324000" y="381635"/>
                                </a:cubicBezTo>
                                <a:cubicBezTo>
                                  <a:pt x="336000" y="357542"/>
                                  <a:pt x="348000" y="334267"/>
                                  <a:pt x="360000" y="312231"/>
                                </a:cubicBezTo>
                                <a:cubicBezTo>
                                  <a:pt x="372000" y="290195"/>
                                  <a:pt x="384000" y="269173"/>
                                  <a:pt x="396000" y="249421"/>
                                </a:cubicBezTo>
                                <a:cubicBezTo>
                                  <a:pt x="408000" y="229669"/>
                                  <a:pt x="420000" y="211060"/>
                                  <a:pt x="432000" y="193719"/>
                                </a:cubicBezTo>
                                <a:cubicBezTo>
                                  <a:pt x="444000" y="176378"/>
                                  <a:pt x="456000" y="160255"/>
                                  <a:pt x="468000" y="145372"/>
                                </a:cubicBezTo>
                                <a:cubicBezTo>
                                  <a:pt x="480000" y="130489"/>
                                  <a:pt x="492000" y="116859"/>
                                  <a:pt x="504000" y="104420"/>
                                </a:cubicBezTo>
                                <a:cubicBezTo>
                                  <a:pt x="516000" y="91981"/>
                                  <a:pt x="528000" y="80794"/>
                                  <a:pt x="540000" y="70737"/>
                                </a:cubicBezTo>
                                <a:cubicBezTo>
                                  <a:pt x="552000" y="60680"/>
                                  <a:pt x="564000" y="51849"/>
                                  <a:pt x="576000" y="44075"/>
                                </a:cubicBezTo>
                                <a:cubicBezTo>
                                  <a:pt x="588000" y="36301"/>
                                  <a:pt x="600000" y="29708"/>
                                  <a:pt x="612000" y="24094"/>
                                </a:cubicBezTo>
                                <a:cubicBezTo>
                                  <a:pt x="624000" y="18480"/>
                                  <a:pt x="636000" y="13987"/>
                                  <a:pt x="648000" y="10391"/>
                                </a:cubicBezTo>
                                <a:cubicBezTo>
                                  <a:pt x="660000" y="6795"/>
                                  <a:pt x="672000" y="4249"/>
                                  <a:pt x="684000" y="2517"/>
                                </a:cubicBezTo>
                                <a:cubicBezTo>
                                  <a:pt x="696000" y="785"/>
                                  <a:pt x="708000" y="27"/>
                                  <a:pt x="720000" y="0"/>
                                </a:cubicBezTo>
                                <a:cubicBezTo>
                                  <a:pt x="732000" y="-27"/>
                                  <a:pt x="744000" y="839"/>
                                  <a:pt x="756000" y="2355"/>
                                </a:cubicBezTo>
                                <a:cubicBezTo>
                                  <a:pt x="768000" y="3871"/>
                                  <a:pt x="780000" y="6198"/>
                                  <a:pt x="792000" y="9097"/>
                                </a:cubicBezTo>
                                <a:cubicBezTo>
                                  <a:pt x="804000" y="11996"/>
                                  <a:pt x="816000" y="15624"/>
                                  <a:pt x="828000" y="19749"/>
                                </a:cubicBezTo>
                                <a:cubicBezTo>
                                  <a:pt x="840000" y="23874"/>
                                  <a:pt x="852000" y="28649"/>
                                  <a:pt x="864000" y="33850"/>
                                </a:cubicBezTo>
                                <a:cubicBezTo>
                                  <a:pt x="876000" y="39051"/>
                                  <a:pt x="888000" y="44824"/>
                                  <a:pt x="900000" y="50958"/>
                                </a:cubicBezTo>
                                <a:cubicBezTo>
                                  <a:pt x="912000" y="57092"/>
                                  <a:pt x="924000" y="63722"/>
                                  <a:pt x="936000" y="70653"/>
                                </a:cubicBezTo>
                                <a:cubicBezTo>
                                  <a:pt x="948000" y="77584"/>
                                  <a:pt x="960000" y="84942"/>
                                  <a:pt x="972000" y="92543"/>
                                </a:cubicBezTo>
                                <a:cubicBezTo>
                                  <a:pt x="984000" y="100145"/>
                                  <a:pt x="996000" y="108107"/>
                                  <a:pt x="1008000" y="116262"/>
                                </a:cubicBezTo>
                                <a:cubicBezTo>
                                  <a:pt x="1020000" y="124417"/>
                                  <a:pt x="1032000" y="132873"/>
                                  <a:pt x="1044000" y="141473"/>
                                </a:cubicBezTo>
                                <a:cubicBezTo>
                                  <a:pt x="1056000" y="150073"/>
                                  <a:pt x="1068000" y="158916"/>
                                  <a:pt x="1080000" y="167863"/>
                                </a:cubicBezTo>
                                <a:cubicBezTo>
                                  <a:pt x="1092000" y="176810"/>
                                  <a:pt x="1104000" y="185949"/>
                                  <a:pt x="1116000" y="195153"/>
                                </a:cubicBezTo>
                                <a:lnTo>
                                  <a:pt x="1152000" y="223085"/>
                                </a:lnTo>
                                <a:lnTo>
                                  <a:pt x="1188000" y="251430"/>
                                </a:lnTo>
                                <a:lnTo>
                                  <a:pt x="1224000" y="279983"/>
                                </a:lnTo>
                                <a:lnTo>
                                  <a:pt x="1260000" y="308562"/>
                                </a:lnTo>
                                <a:lnTo>
                                  <a:pt x="1296000" y="337006"/>
                                </a:lnTo>
                                <a:lnTo>
                                  <a:pt x="1332000" y="365177"/>
                                </a:lnTo>
                                <a:lnTo>
                                  <a:pt x="1368000" y="392953"/>
                                </a:lnTo>
                                <a:lnTo>
                                  <a:pt x="1404001" y="420231"/>
                                </a:lnTo>
                                <a:lnTo>
                                  <a:pt x="1440000" y="446924"/>
                                </a:lnTo>
                                <a:lnTo>
                                  <a:pt x="1476000" y="472958"/>
                                </a:lnTo>
                                <a:lnTo>
                                  <a:pt x="1512000" y="498274"/>
                                </a:lnTo>
                                <a:cubicBezTo>
                                  <a:pt x="1524000" y="506585"/>
                                  <a:pt x="1536000" y="514775"/>
                                  <a:pt x="1548000" y="522825"/>
                                </a:cubicBezTo>
                                <a:cubicBezTo>
                                  <a:pt x="1560000" y="530875"/>
                                  <a:pt x="1572000" y="538795"/>
                                  <a:pt x="1584000" y="546573"/>
                                </a:cubicBezTo>
                                <a:cubicBezTo>
                                  <a:pt x="1596000" y="554351"/>
                                  <a:pt x="1608000" y="561993"/>
                                  <a:pt x="1620000" y="569491"/>
                                </a:cubicBezTo>
                                <a:cubicBezTo>
                                  <a:pt x="1632000" y="576989"/>
                                  <a:pt x="1644000" y="584347"/>
                                  <a:pt x="1656000" y="591560"/>
                                </a:cubicBezTo>
                                <a:cubicBezTo>
                                  <a:pt x="1668000" y="598773"/>
                                  <a:pt x="1680000" y="605842"/>
                                  <a:pt x="1692000" y="612767"/>
                                </a:cubicBezTo>
                                <a:cubicBezTo>
                                  <a:pt x="1704000" y="619692"/>
                                  <a:pt x="1716000" y="626473"/>
                                  <a:pt x="1728000" y="633110"/>
                                </a:cubicBezTo>
                                <a:cubicBezTo>
                                  <a:pt x="1740000" y="639747"/>
                                  <a:pt x="1752000" y="646238"/>
                                  <a:pt x="1764000" y="652587"/>
                                </a:cubicBezTo>
                                <a:cubicBezTo>
                                  <a:pt x="1776000" y="658936"/>
                                  <a:pt x="1788000" y="665141"/>
                                  <a:pt x="1800000" y="671206"/>
                                </a:cubicBezTo>
                                <a:cubicBezTo>
                                  <a:pt x="1812000" y="677271"/>
                                  <a:pt x="1824000" y="683192"/>
                                  <a:pt x="1836000" y="688976"/>
                                </a:cubicBezTo>
                                <a:cubicBezTo>
                                  <a:pt x="1848000" y="694760"/>
                                  <a:pt x="1860000" y="700403"/>
                                  <a:pt x="1872000" y="705912"/>
                                </a:cubicBezTo>
                                <a:cubicBezTo>
                                  <a:pt x="1884000" y="711421"/>
                                  <a:pt x="1896000" y="716790"/>
                                  <a:pt x="1908000" y="722029"/>
                                </a:cubicBezTo>
                                <a:cubicBezTo>
                                  <a:pt x="1920000" y="727268"/>
                                  <a:pt x="1932000" y="732371"/>
                                  <a:pt x="1944000" y="737348"/>
                                </a:cubicBezTo>
                                <a:cubicBezTo>
                                  <a:pt x="1956000" y="742325"/>
                                  <a:pt x="1968000" y="747168"/>
                                  <a:pt x="1980000" y="751889"/>
                                </a:cubicBezTo>
                                <a:cubicBezTo>
                                  <a:pt x="1992000" y="756610"/>
                                  <a:pt x="2004000" y="761203"/>
                                  <a:pt x="2016000" y="765677"/>
                                </a:cubicBezTo>
                                <a:cubicBezTo>
                                  <a:pt x="2028000" y="770151"/>
                                  <a:pt x="2040000" y="774500"/>
                                  <a:pt x="2052000" y="778735"/>
                                </a:cubicBezTo>
                                <a:lnTo>
                                  <a:pt x="2088001" y="791089"/>
                                </a:lnTo>
                                <a:lnTo>
                                  <a:pt x="2124000" y="802766"/>
                                </a:lnTo>
                                <a:lnTo>
                                  <a:pt x="2160000" y="813791"/>
                                </a:lnTo>
                                <a:lnTo>
                                  <a:pt x="2196000" y="824191"/>
                                </a:lnTo>
                                <a:lnTo>
                                  <a:pt x="2232000" y="833993"/>
                                </a:lnTo>
                                <a:lnTo>
                                  <a:pt x="2268000" y="843225"/>
                                </a:lnTo>
                                <a:lnTo>
                                  <a:pt x="2304000" y="851911"/>
                                </a:lnTo>
                                <a:lnTo>
                                  <a:pt x="2340000" y="860077"/>
                                </a:lnTo>
                                <a:lnTo>
                                  <a:pt x="2376000" y="867750"/>
                                </a:lnTo>
                                <a:lnTo>
                                  <a:pt x="2412000" y="874954"/>
                                </a:lnTo>
                                <a:lnTo>
                                  <a:pt x="2448000" y="881712"/>
                                </a:lnTo>
                                <a:lnTo>
                                  <a:pt x="2484000" y="888049"/>
                                </a:lnTo>
                                <a:lnTo>
                                  <a:pt x="2520001" y="893986"/>
                                </a:lnTo>
                                <a:lnTo>
                                  <a:pt x="2556000" y="899546"/>
                                </a:lnTo>
                                <a:lnTo>
                                  <a:pt x="2592000" y="904748"/>
                                </a:lnTo>
                                <a:lnTo>
                                  <a:pt x="2628000" y="909615"/>
                                </a:lnTo>
                                <a:lnTo>
                                  <a:pt x="2664000" y="914164"/>
                                </a:lnTo>
                                <a:lnTo>
                                  <a:pt x="2700000" y="918414"/>
                                </a:lnTo>
                                <a:lnTo>
                                  <a:pt x="2736000" y="922383"/>
                                </a:lnTo>
                                <a:lnTo>
                                  <a:pt x="2772000" y="926087"/>
                                </a:lnTo>
                                <a:lnTo>
                                  <a:pt x="2808000" y="929543"/>
                                </a:lnTo>
                                <a:lnTo>
                                  <a:pt x="2844000" y="932765"/>
                                </a:lnTo>
                                <a:lnTo>
                                  <a:pt x="2880000" y="935769"/>
                                </a:lnTo>
                                <a:lnTo>
                                  <a:pt x="2916000" y="938566"/>
                                </a:lnTo>
                                <a:lnTo>
                                  <a:pt x="2952000" y="941172"/>
                                </a:lnTo>
                                <a:lnTo>
                                  <a:pt x="2988000" y="943597"/>
                                </a:lnTo>
                                <a:lnTo>
                                  <a:pt x="3024000" y="945854"/>
                                </a:lnTo>
                                <a:lnTo>
                                  <a:pt x="3060000" y="947953"/>
                                </a:lnTo>
                                <a:lnTo>
                                  <a:pt x="3096000" y="949904"/>
                                </a:lnTo>
                                <a:lnTo>
                                  <a:pt x="3132000" y="951718"/>
                                </a:lnTo>
                                <a:lnTo>
                                  <a:pt x="3168000" y="953403"/>
                                </a:lnTo>
                                <a:lnTo>
                                  <a:pt x="3204000" y="954968"/>
                                </a:lnTo>
                                <a:lnTo>
                                  <a:pt x="3240000" y="956421"/>
                                </a:lnTo>
                                <a:lnTo>
                                  <a:pt x="3276000" y="957769"/>
                                </a:lnTo>
                                <a:lnTo>
                                  <a:pt x="3312000" y="959020"/>
                                </a:lnTo>
                                <a:lnTo>
                                  <a:pt x="3348000" y="960181"/>
                                </a:lnTo>
                                <a:lnTo>
                                  <a:pt x="3384001" y="961257"/>
                                </a:lnTo>
                                <a:lnTo>
                                  <a:pt x="3420000" y="962254"/>
                                </a:lnTo>
                                <a:lnTo>
                                  <a:pt x="3456001" y="963179"/>
                                </a:lnTo>
                                <a:lnTo>
                                  <a:pt x="3492000" y="964035"/>
                                </a:lnTo>
                                <a:lnTo>
                                  <a:pt x="3528000" y="964828"/>
                                </a:lnTo>
                                <a:lnTo>
                                  <a:pt x="3564000" y="965562"/>
                                </a:lnTo>
                                <a:lnTo>
                                  <a:pt x="3600000" y="966242"/>
                                </a:lnTo>
                                <a:lnTo>
                                  <a:pt x="3636001" y="966871"/>
                                </a:lnTo>
                                <a:lnTo>
                                  <a:pt x="3672000" y="967453"/>
                                </a:lnTo>
                                <a:lnTo>
                                  <a:pt x="3708000" y="967991"/>
                                </a:lnTo>
                                <a:lnTo>
                                  <a:pt x="3744000" y="968489"/>
                                </a:lnTo>
                                <a:lnTo>
                                  <a:pt x="3780000" y="968949"/>
                                </a:lnTo>
                              </a:path>
                            </a:pathLst>
                          </a:custGeom>
                          <a:ln>
                            <a:solidFill>
                              <a:srgbClr val="000000"/>
                            </a:solidFill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Freeform: Shape 60" hidden="1"/>
                        <wps:cNvSpPr/>
                        <wps:spPr>
                          <a:xfrm>
                            <a:off x="367469" y="726392"/>
                            <a:ext cx="3780000" cy="2419652"/>
                          </a:xfrm>
                          <a:custGeom>
                            <a:avLst/>
                            <a:gdLst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  <a:gd name="connsiteX0" fmla="*/ 0 w 3780000"/>
                              <a:gd name="connsiteY0" fmla="*/ 2419652 h 2419652"/>
                              <a:gd name="connsiteX1" fmla="*/ 36000 w 3780000"/>
                              <a:gd name="connsiteY1" fmla="*/ 2418023 h 2419652"/>
                              <a:gd name="connsiteX2" fmla="*/ 72000 w 3780000"/>
                              <a:gd name="connsiteY2" fmla="*/ 2407862 h 2419652"/>
                              <a:gd name="connsiteX3" fmla="*/ 108000 w 3780000"/>
                              <a:gd name="connsiteY3" fmla="*/ 2383648 h 2419652"/>
                              <a:gd name="connsiteX4" fmla="*/ 144000 w 3780000"/>
                              <a:gd name="connsiteY4" fmla="*/ 2342431 h 2419652"/>
                              <a:gd name="connsiteX5" fmla="*/ 180000 w 3780000"/>
                              <a:gd name="connsiteY5" fmla="*/ 2283182 h 2419652"/>
                              <a:gd name="connsiteX6" fmla="*/ 216000 w 3780000"/>
                              <a:gd name="connsiteY6" fmla="*/ 2206274 h 2419652"/>
                              <a:gd name="connsiteX7" fmla="*/ 252000 w 3780000"/>
                              <a:gd name="connsiteY7" fmla="*/ 2113060 h 2419652"/>
                              <a:gd name="connsiteX8" fmla="*/ 288000 w 3780000"/>
                              <a:gd name="connsiteY8" fmla="*/ 2005550 h 2419652"/>
                              <a:gd name="connsiteX9" fmla="*/ 324000 w 3780000"/>
                              <a:gd name="connsiteY9" fmla="*/ 1886151 h 2419652"/>
                              <a:gd name="connsiteX10" fmla="*/ 360000 w 3780000"/>
                              <a:gd name="connsiteY10" fmla="*/ 1757469 h 2419652"/>
                              <a:gd name="connsiteX11" fmla="*/ 396000 w 3780000"/>
                              <a:gd name="connsiteY11" fmla="*/ 1622159 h 2419652"/>
                              <a:gd name="connsiteX12" fmla="*/ 432000 w 3780000"/>
                              <a:gd name="connsiteY12" fmla="*/ 1482817 h 2419652"/>
                              <a:gd name="connsiteX13" fmla="*/ 468000 w 3780000"/>
                              <a:gd name="connsiteY13" fmla="*/ 1341898 h 2419652"/>
                              <a:gd name="connsiteX14" fmla="*/ 504000 w 3780000"/>
                              <a:gd name="connsiteY14" fmla="*/ 1201660 h 2419652"/>
                              <a:gd name="connsiteX15" fmla="*/ 540000 w 3780000"/>
                              <a:gd name="connsiteY15" fmla="*/ 1064136 h 2419652"/>
                              <a:gd name="connsiteX16" fmla="*/ 576000 w 3780000"/>
                              <a:gd name="connsiteY16" fmla="*/ 931109 h 2419652"/>
                              <a:gd name="connsiteX17" fmla="*/ 612000 w 3780000"/>
                              <a:gd name="connsiteY17" fmla="*/ 804108 h 2419652"/>
                              <a:gd name="connsiteX18" fmla="*/ 648000 w 3780000"/>
                              <a:gd name="connsiteY18" fmla="*/ 684410 h 2419652"/>
                              <a:gd name="connsiteX19" fmla="*/ 684000 w 3780000"/>
                              <a:gd name="connsiteY19" fmla="*/ 573048 h 2419652"/>
                              <a:gd name="connsiteX20" fmla="*/ 720000 w 3780000"/>
                              <a:gd name="connsiteY20" fmla="*/ 470824 h 2419652"/>
                              <a:gd name="connsiteX21" fmla="*/ 756000 w 3780000"/>
                              <a:gd name="connsiteY21" fmla="*/ 378328 h 2419652"/>
                              <a:gd name="connsiteX22" fmla="*/ 792000 w 3780000"/>
                              <a:gd name="connsiteY22" fmla="*/ 295954 h 2419652"/>
                              <a:gd name="connsiteX23" fmla="*/ 828000 w 3780000"/>
                              <a:gd name="connsiteY23" fmla="*/ 223923 h 2419652"/>
                              <a:gd name="connsiteX24" fmla="*/ 864000 w 3780000"/>
                              <a:gd name="connsiteY24" fmla="*/ 162299 h 2419652"/>
                              <a:gd name="connsiteX25" fmla="*/ 900000 w 3780000"/>
                              <a:gd name="connsiteY25" fmla="*/ 111011 h 2419652"/>
                              <a:gd name="connsiteX26" fmla="*/ 936000 w 3780000"/>
                              <a:gd name="connsiteY26" fmla="*/ 69874 h 2419652"/>
                              <a:gd name="connsiteX27" fmla="*/ 972000 w 3780000"/>
                              <a:gd name="connsiteY27" fmla="*/ 38601 h 2419652"/>
                              <a:gd name="connsiteX28" fmla="*/ 1008000 w 3780000"/>
                              <a:gd name="connsiteY28" fmla="*/ 16827 h 2419652"/>
                              <a:gd name="connsiteX29" fmla="*/ 1044000 w 3780000"/>
                              <a:gd name="connsiteY29" fmla="*/ 4122 h 2419652"/>
                              <a:gd name="connsiteX30" fmla="*/ 1080000 w 3780000"/>
                              <a:gd name="connsiteY30" fmla="*/ 0 h 2419652"/>
                              <a:gd name="connsiteX31" fmla="*/ 1116000 w 3780000"/>
                              <a:gd name="connsiteY31" fmla="*/ 3943 h 2419652"/>
                              <a:gd name="connsiteX32" fmla="*/ 1152000 w 3780000"/>
                              <a:gd name="connsiteY32" fmla="*/ 15399 h 2419652"/>
                              <a:gd name="connsiteX33" fmla="*/ 1188000 w 3780000"/>
                              <a:gd name="connsiteY33" fmla="*/ 33805 h 2419652"/>
                              <a:gd name="connsiteX34" fmla="*/ 1224000 w 3780000"/>
                              <a:gd name="connsiteY34" fmla="*/ 58587 h 2419652"/>
                              <a:gd name="connsiteX35" fmla="*/ 1260000 w 3780000"/>
                              <a:gd name="connsiteY35" fmla="*/ 89169 h 2419652"/>
                              <a:gd name="connsiteX36" fmla="*/ 1296000 w 3780000"/>
                              <a:gd name="connsiteY36" fmla="*/ 124984 h 2419652"/>
                              <a:gd name="connsiteX37" fmla="*/ 1332000 w 3780000"/>
                              <a:gd name="connsiteY37" fmla="*/ 165475 h 2419652"/>
                              <a:gd name="connsiteX38" fmla="*/ 1368000 w 3780000"/>
                              <a:gd name="connsiteY38" fmla="*/ 210100 h 2419652"/>
                              <a:gd name="connsiteX39" fmla="*/ 1404001 w 3780000"/>
                              <a:gd name="connsiteY39" fmla="*/ 258338 h 2419652"/>
                              <a:gd name="connsiteX40" fmla="*/ 1440000 w 3780000"/>
                              <a:gd name="connsiteY40" fmla="*/ 309690 h 2419652"/>
                              <a:gd name="connsiteX41" fmla="*/ 1476000 w 3780000"/>
                              <a:gd name="connsiteY41" fmla="*/ 363682 h 2419652"/>
                              <a:gd name="connsiteX42" fmla="*/ 1512000 w 3780000"/>
                              <a:gd name="connsiteY42" fmla="*/ 419866 h 2419652"/>
                              <a:gd name="connsiteX43" fmla="*/ 1548000 w 3780000"/>
                              <a:gd name="connsiteY43" fmla="*/ 477820 h 2419652"/>
                              <a:gd name="connsiteX44" fmla="*/ 1584000 w 3780000"/>
                              <a:gd name="connsiteY44" fmla="*/ 537153 h 2419652"/>
                              <a:gd name="connsiteX45" fmla="*/ 1620000 w 3780000"/>
                              <a:gd name="connsiteY45" fmla="*/ 597499 h 2419652"/>
                              <a:gd name="connsiteX46" fmla="*/ 1656000 w 3780000"/>
                              <a:gd name="connsiteY46" fmla="*/ 658522 h 2419652"/>
                              <a:gd name="connsiteX47" fmla="*/ 1692000 w 3780000"/>
                              <a:gd name="connsiteY47" fmla="*/ 719914 h 2419652"/>
                              <a:gd name="connsiteX48" fmla="*/ 1728000 w 3780000"/>
                              <a:gd name="connsiteY48" fmla="*/ 781392 h 2419652"/>
                              <a:gd name="connsiteX49" fmla="*/ 1764000 w 3780000"/>
                              <a:gd name="connsiteY49" fmla="*/ 842702 h 2419652"/>
                              <a:gd name="connsiteX50" fmla="*/ 1800000 w 3780000"/>
                              <a:gd name="connsiteY50" fmla="*/ 903614 h 2419652"/>
                              <a:gd name="connsiteX51" fmla="*/ 1836000 w 3780000"/>
                              <a:gd name="connsiteY51" fmla="*/ 963921 h 2419652"/>
                              <a:gd name="connsiteX52" fmla="*/ 1872000 w 3780000"/>
                              <a:gd name="connsiteY52" fmla="*/ 1023440 h 2419652"/>
                              <a:gd name="connsiteX53" fmla="*/ 1908000 w 3780000"/>
                              <a:gd name="connsiteY53" fmla="*/ 1082011 h 2419652"/>
                              <a:gd name="connsiteX54" fmla="*/ 1944000 w 3780000"/>
                              <a:gd name="connsiteY54" fmla="*/ 1139494 h 2419652"/>
                              <a:gd name="connsiteX55" fmla="*/ 1980000 w 3780000"/>
                              <a:gd name="connsiteY55" fmla="*/ 1195766 h 2419652"/>
                              <a:gd name="connsiteX56" fmla="*/ 2016000 w 3780000"/>
                              <a:gd name="connsiteY56" fmla="*/ 1250725 h 2419652"/>
                              <a:gd name="connsiteX57" fmla="*/ 2052000 w 3780000"/>
                              <a:gd name="connsiteY57" fmla="*/ 1304283 h 2419652"/>
                              <a:gd name="connsiteX58" fmla="*/ 2088001 w 3780000"/>
                              <a:gd name="connsiteY58" fmla="*/ 1356370 h 2419652"/>
                              <a:gd name="connsiteX59" fmla="*/ 2124000 w 3780000"/>
                              <a:gd name="connsiteY59" fmla="*/ 1406928 h 2419652"/>
                              <a:gd name="connsiteX60" fmla="*/ 2160000 w 3780000"/>
                              <a:gd name="connsiteY60" fmla="*/ 1455913 h 2419652"/>
                              <a:gd name="connsiteX61" fmla="*/ 2196000 w 3780000"/>
                              <a:gd name="connsiteY61" fmla="*/ 1503293 h 2419652"/>
                              <a:gd name="connsiteX62" fmla="*/ 2232000 w 3780000"/>
                              <a:gd name="connsiteY62" fmla="*/ 1549046 h 2419652"/>
                              <a:gd name="connsiteX63" fmla="*/ 2268000 w 3780000"/>
                              <a:gd name="connsiteY63" fmla="*/ 1593159 h 2419652"/>
                              <a:gd name="connsiteX64" fmla="*/ 2304000 w 3780000"/>
                              <a:gd name="connsiteY64" fmla="*/ 1635631 h 2419652"/>
                              <a:gd name="connsiteX65" fmla="*/ 2340000 w 3780000"/>
                              <a:gd name="connsiteY65" fmla="*/ 1676464 h 2419652"/>
                              <a:gd name="connsiteX66" fmla="*/ 2376000 w 3780000"/>
                              <a:gd name="connsiteY66" fmla="*/ 1715671 h 2419652"/>
                              <a:gd name="connsiteX67" fmla="*/ 2412000 w 3780000"/>
                              <a:gd name="connsiteY67" fmla="*/ 1753269 h 2419652"/>
                              <a:gd name="connsiteX68" fmla="*/ 2448000 w 3780000"/>
                              <a:gd name="connsiteY68" fmla="*/ 1789280 h 2419652"/>
                              <a:gd name="connsiteX69" fmla="*/ 2484000 w 3780000"/>
                              <a:gd name="connsiteY69" fmla="*/ 1823732 h 2419652"/>
                              <a:gd name="connsiteX70" fmla="*/ 2520001 w 3780000"/>
                              <a:gd name="connsiteY70" fmla="*/ 1856656 h 2419652"/>
                              <a:gd name="connsiteX71" fmla="*/ 2556000 w 3780000"/>
                              <a:gd name="connsiteY71" fmla="*/ 1888087 h 2419652"/>
                              <a:gd name="connsiteX72" fmla="*/ 2592000 w 3780000"/>
                              <a:gd name="connsiteY72" fmla="*/ 1918061 h 2419652"/>
                              <a:gd name="connsiteX73" fmla="*/ 2628000 w 3780000"/>
                              <a:gd name="connsiteY73" fmla="*/ 1946619 h 2419652"/>
                              <a:gd name="connsiteX74" fmla="*/ 2664000 w 3780000"/>
                              <a:gd name="connsiteY74" fmla="*/ 1973802 h 2419652"/>
                              <a:gd name="connsiteX75" fmla="*/ 2700000 w 3780000"/>
                              <a:gd name="connsiteY75" fmla="*/ 1999654 h 2419652"/>
                              <a:gd name="connsiteX76" fmla="*/ 2736000 w 3780000"/>
                              <a:gd name="connsiteY76" fmla="*/ 2024217 h 2419652"/>
                              <a:gd name="connsiteX77" fmla="*/ 2772000 w 3780000"/>
                              <a:gd name="connsiteY77" fmla="*/ 2047537 h 2419652"/>
                              <a:gd name="connsiteX78" fmla="*/ 2808000 w 3780000"/>
                              <a:gd name="connsiteY78" fmla="*/ 2069659 h 2419652"/>
                              <a:gd name="connsiteX79" fmla="*/ 2844000 w 3780000"/>
                              <a:gd name="connsiteY79" fmla="*/ 2090628 h 2419652"/>
                              <a:gd name="connsiteX80" fmla="*/ 2880000 w 3780000"/>
                              <a:gd name="connsiteY80" fmla="*/ 2110489 h 2419652"/>
                              <a:gd name="connsiteX81" fmla="*/ 2916000 w 3780000"/>
                              <a:gd name="connsiteY81" fmla="*/ 2129288 h 2419652"/>
                              <a:gd name="connsiteX82" fmla="*/ 2952000 w 3780000"/>
                              <a:gd name="connsiteY82" fmla="*/ 2147069 h 2419652"/>
                              <a:gd name="connsiteX83" fmla="*/ 2988000 w 3780000"/>
                              <a:gd name="connsiteY83" fmla="*/ 2163874 h 2419652"/>
                              <a:gd name="connsiteX84" fmla="*/ 3024000 w 3780000"/>
                              <a:gd name="connsiteY84" fmla="*/ 2179748 h 2419652"/>
                              <a:gd name="connsiteX85" fmla="*/ 3060000 w 3780000"/>
                              <a:gd name="connsiteY85" fmla="*/ 2194733 h 2419652"/>
                              <a:gd name="connsiteX86" fmla="*/ 3096000 w 3780000"/>
                              <a:gd name="connsiteY86" fmla="*/ 2208869 h 2419652"/>
                              <a:gd name="connsiteX87" fmla="*/ 3132000 w 3780000"/>
                              <a:gd name="connsiteY87" fmla="*/ 2222197 h 2419652"/>
                              <a:gd name="connsiteX88" fmla="*/ 3168000 w 3780000"/>
                              <a:gd name="connsiteY88" fmla="*/ 2234755 h 2419652"/>
                              <a:gd name="connsiteX89" fmla="*/ 3204000 w 3780000"/>
                              <a:gd name="connsiteY89" fmla="*/ 2246582 h 2419652"/>
                              <a:gd name="connsiteX90" fmla="*/ 3240000 w 3780000"/>
                              <a:gd name="connsiteY90" fmla="*/ 2257714 h 2419652"/>
                              <a:gd name="connsiteX91" fmla="*/ 3276000 w 3780000"/>
                              <a:gd name="connsiteY91" fmla="*/ 2268185 h 2419652"/>
                              <a:gd name="connsiteX92" fmla="*/ 3312000 w 3780000"/>
                              <a:gd name="connsiteY92" fmla="*/ 2278031 h 2419652"/>
                              <a:gd name="connsiteX93" fmla="*/ 3348000 w 3780000"/>
                              <a:gd name="connsiteY93" fmla="*/ 2287284 h 2419652"/>
                              <a:gd name="connsiteX94" fmla="*/ 3384001 w 3780000"/>
                              <a:gd name="connsiteY94" fmla="*/ 2295975 h 2419652"/>
                              <a:gd name="connsiteX95" fmla="*/ 3420000 w 3780000"/>
                              <a:gd name="connsiteY95" fmla="*/ 2304135 h 2419652"/>
                              <a:gd name="connsiteX96" fmla="*/ 3456001 w 3780000"/>
                              <a:gd name="connsiteY96" fmla="*/ 2311792 h 2419652"/>
                              <a:gd name="connsiteX97" fmla="*/ 3492000 w 3780000"/>
                              <a:gd name="connsiteY97" fmla="*/ 2318975 h 2419652"/>
                              <a:gd name="connsiteX98" fmla="*/ 3528000 w 3780000"/>
                              <a:gd name="connsiteY98" fmla="*/ 2325709 h 2419652"/>
                              <a:gd name="connsiteX99" fmla="*/ 3564000 w 3780000"/>
                              <a:gd name="connsiteY99" fmla="*/ 2332020 h 2419652"/>
                              <a:gd name="connsiteX100" fmla="*/ 3600000 w 3780000"/>
                              <a:gd name="connsiteY100" fmla="*/ 2337932 h 2419652"/>
                              <a:gd name="connsiteX101" fmla="*/ 3636001 w 3780000"/>
                              <a:gd name="connsiteY101" fmla="*/ 2343468 h 2419652"/>
                              <a:gd name="connsiteX102" fmla="*/ 3672000 w 3780000"/>
                              <a:gd name="connsiteY102" fmla="*/ 2348650 h 2419652"/>
                              <a:gd name="connsiteX103" fmla="*/ 3708000 w 3780000"/>
                              <a:gd name="connsiteY103" fmla="*/ 2353499 h 2419652"/>
                              <a:gd name="connsiteX104" fmla="*/ 3744000 w 3780000"/>
                              <a:gd name="connsiteY104" fmla="*/ 2358034 h 2419652"/>
                              <a:gd name="connsiteX105" fmla="*/ 3780000 w 3780000"/>
                              <a:gd name="connsiteY105" fmla="*/ 2362274 h 241965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</a:cxnLst>
                            <a:rect l="l" t="t" r="r" b="b"/>
                            <a:pathLst>
                              <a:path w="3780000" h="2419652">
                                <a:moveTo>
                                  <a:pt x="0" y="2419652"/>
                                </a:moveTo>
                                <a:cubicBezTo>
                                  <a:pt x="6000" y="2419381"/>
                                  <a:pt x="24000" y="2419988"/>
                                  <a:pt x="36000" y="2418023"/>
                                </a:cubicBezTo>
                                <a:cubicBezTo>
                                  <a:pt x="48000" y="2416058"/>
                                  <a:pt x="60000" y="2413591"/>
                                  <a:pt x="72000" y="2407862"/>
                                </a:cubicBezTo>
                                <a:cubicBezTo>
                                  <a:pt x="84000" y="2402133"/>
                                  <a:pt x="96000" y="2394553"/>
                                  <a:pt x="108000" y="2383648"/>
                                </a:cubicBezTo>
                                <a:cubicBezTo>
                                  <a:pt x="120000" y="2372743"/>
                                  <a:pt x="132000" y="2359175"/>
                                  <a:pt x="144000" y="2342431"/>
                                </a:cubicBezTo>
                                <a:cubicBezTo>
                                  <a:pt x="156000" y="2325687"/>
                                  <a:pt x="168000" y="2305875"/>
                                  <a:pt x="180000" y="2283182"/>
                                </a:cubicBezTo>
                                <a:cubicBezTo>
                                  <a:pt x="192000" y="2260489"/>
                                  <a:pt x="204000" y="2234628"/>
                                  <a:pt x="216000" y="2206274"/>
                                </a:cubicBezTo>
                                <a:cubicBezTo>
                                  <a:pt x="228000" y="2177920"/>
                                  <a:pt x="240000" y="2146514"/>
                                  <a:pt x="252000" y="2113060"/>
                                </a:cubicBezTo>
                                <a:cubicBezTo>
                                  <a:pt x="264000" y="2079606"/>
                                  <a:pt x="276000" y="2043368"/>
                                  <a:pt x="288000" y="2005550"/>
                                </a:cubicBezTo>
                                <a:cubicBezTo>
                                  <a:pt x="300000" y="1967732"/>
                                  <a:pt x="312000" y="1927498"/>
                                  <a:pt x="324000" y="1886151"/>
                                </a:cubicBezTo>
                                <a:cubicBezTo>
                                  <a:pt x="336000" y="1844804"/>
                                  <a:pt x="348000" y="1801468"/>
                                  <a:pt x="360000" y="1757469"/>
                                </a:cubicBezTo>
                                <a:cubicBezTo>
                                  <a:pt x="372000" y="1713470"/>
                                  <a:pt x="384000" y="1667934"/>
                                  <a:pt x="396000" y="1622159"/>
                                </a:cubicBezTo>
                                <a:cubicBezTo>
                                  <a:pt x="408000" y="1576384"/>
                                  <a:pt x="420000" y="1529527"/>
                                  <a:pt x="432000" y="1482817"/>
                                </a:cubicBezTo>
                                <a:cubicBezTo>
                                  <a:pt x="444000" y="1436107"/>
                                  <a:pt x="456000" y="1388758"/>
                                  <a:pt x="468000" y="1341898"/>
                                </a:cubicBezTo>
                                <a:cubicBezTo>
                                  <a:pt x="480000" y="1295039"/>
                                  <a:pt x="492000" y="1247954"/>
                                  <a:pt x="504000" y="1201660"/>
                                </a:cubicBezTo>
                                <a:cubicBezTo>
                                  <a:pt x="516000" y="1155366"/>
                                  <a:pt x="528000" y="1109228"/>
                                  <a:pt x="540000" y="1064136"/>
                                </a:cubicBezTo>
                                <a:cubicBezTo>
                                  <a:pt x="552000" y="1019044"/>
                                  <a:pt x="564000" y="974447"/>
                                  <a:pt x="576000" y="931109"/>
                                </a:cubicBezTo>
                                <a:cubicBezTo>
                                  <a:pt x="588000" y="887771"/>
                                  <a:pt x="600000" y="845224"/>
                                  <a:pt x="612000" y="804108"/>
                                </a:cubicBezTo>
                                <a:cubicBezTo>
                                  <a:pt x="624000" y="762992"/>
                                  <a:pt x="636000" y="722920"/>
                                  <a:pt x="648000" y="684410"/>
                                </a:cubicBezTo>
                                <a:cubicBezTo>
                                  <a:pt x="660000" y="645900"/>
                                  <a:pt x="672000" y="608646"/>
                                  <a:pt x="684000" y="573048"/>
                                </a:cubicBezTo>
                                <a:cubicBezTo>
                                  <a:pt x="696000" y="537450"/>
                                  <a:pt x="708000" y="503277"/>
                                  <a:pt x="720000" y="470824"/>
                                </a:cubicBezTo>
                                <a:cubicBezTo>
                                  <a:pt x="732000" y="438371"/>
                                  <a:pt x="744000" y="407473"/>
                                  <a:pt x="756000" y="378328"/>
                                </a:cubicBezTo>
                                <a:cubicBezTo>
                                  <a:pt x="768000" y="349183"/>
                                  <a:pt x="780000" y="321688"/>
                                  <a:pt x="792000" y="295954"/>
                                </a:cubicBezTo>
                                <a:cubicBezTo>
                                  <a:pt x="804000" y="270220"/>
                                  <a:pt x="816000" y="246199"/>
                                  <a:pt x="828000" y="223923"/>
                                </a:cubicBezTo>
                                <a:cubicBezTo>
                                  <a:pt x="840000" y="201647"/>
                                  <a:pt x="852000" y="181118"/>
                                  <a:pt x="864000" y="162299"/>
                                </a:cubicBezTo>
                                <a:cubicBezTo>
                                  <a:pt x="876000" y="143480"/>
                                  <a:pt x="888000" y="126415"/>
                                  <a:pt x="900000" y="111011"/>
                                </a:cubicBezTo>
                                <a:cubicBezTo>
                                  <a:pt x="912000" y="95607"/>
                                  <a:pt x="924000" y="81942"/>
                                  <a:pt x="936000" y="69874"/>
                                </a:cubicBezTo>
                                <a:cubicBezTo>
                                  <a:pt x="948000" y="57806"/>
                                  <a:pt x="960000" y="47442"/>
                                  <a:pt x="972000" y="38601"/>
                                </a:cubicBezTo>
                                <a:cubicBezTo>
                                  <a:pt x="984000" y="29760"/>
                                  <a:pt x="996000" y="22574"/>
                                  <a:pt x="1008000" y="16827"/>
                                </a:cubicBezTo>
                                <a:cubicBezTo>
                                  <a:pt x="1020000" y="11081"/>
                                  <a:pt x="1032000" y="6927"/>
                                  <a:pt x="1044000" y="4122"/>
                                </a:cubicBezTo>
                                <a:cubicBezTo>
                                  <a:pt x="1056000" y="1318"/>
                                  <a:pt x="1068000" y="30"/>
                                  <a:pt x="1080000" y="0"/>
                                </a:cubicBezTo>
                                <a:cubicBezTo>
                                  <a:pt x="1092000" y="-30"/>
                                  <a:pt x="1104000" y="1377"/>
                                  <a:pt x="1116000" y="3943"/>
                                </a:cubicBezTo>
                                <a:cubicBezTo>
                                  <a:pt x="1128000" y="6510"/>
                                  <a:pt x="1140000" y="10422"/>
                                  <a:pt x="1152000" y="15399"/>
                                </a:cubicBezTo>
                                <a:cubicBezTo>
                                  <a:pt x="1164000" y="20376"/>
                                  <a:pt x="1176000" y="26607"/>
                                  <a:pt x="1188000" y="33805"/>
                                </a:cubicBezTo>
                                <a:cubicBezTo>
                                  <a:pt x="1200000" y="41003"/>
                                  <a:pt x="1212000" y="49360"/>
                                  <a:pt x="1224000" y="58587"/>
                                </a:cubicBezTo>
                                <a:cubicBezTo>
                                  <a:pt x="1236000" y="67814"/>
                                  <a:pt x="1248000" y="78103"/>
                                  <a:pt x="1260000" y="89169"/>
                                </a:cubicBezTo>
                                <a:cubicBezTo>
                                  <a:pt x="1272000" y="100235"/>
                                  <a:pt x="1284000" y="112266"/>
                                  <a:pt x="1296000" y="124984"/>
                                </a:cubicBezTo>
                                <a:cubicBezTo>
                                  <a:pt x="1308000" y="137702"/>
                                  <a:pt x="1320000" y="151289"/>
                                  <a:pt x="1332000" y="165475"/>
                                </a:cubicBezTo>
                                <a:cubicBezTo>
                                  <a:pt x="1344000" y="179661"/>
                                  <a:pt x="1356000" y="194623"/>
                                  <a:pt x="1368000" y="210100"/>
                                </a:cubicBezTo>
                                <a:cubicBezTo>
                                  <a:pt x="1380000" y="225577"/>
                                  <a:pt x="1392001" y="241740"/>
                                  <a:pt x="1404001" y="258338"/>
                                </a:cubicBezTo>
                                <a:cubicBezTo>
                                  <a:pt x="1416001" y="274936"/>
                                  <a:pt x="1428000" y="292133"/>
                                  <a:pt x="1440000" y="309690"/>
                                </a:cubicBezTo>
                                <a:cubicBezTo>
                                  <a:pt x="1452000" y="327247"/>
                                  <a:pt x="1464000" y="345319"/>
                                  <a:pt x="1476000" y="363682"/>
                                </a:cubicBezTo>
                                <a:cubicBezTo>
                                  <a:pt x="1488000" y="382045"/>
                                  <a:pt x="1500000" y="400843"/>
                                  <a:pt x="1512000" y="419866"/>
                                </a:cubicBezTo>
                                <a:cubicBezTo>
                                  <a:pt x="1524000" y="438889"/>
                                  <a:pt x="1536000" y="458272"/>
                                  <a:pt x="1548000" y="477820"/>
                                </a:cubicBezTo>
                                <a:cubicBezTo>
                                  <a:pt x="1560000" y="497368"/>
                                  <a:pt x="1572000" y="517207"/>
                                  <a:pt x="1584000" y="537153"/>
                                </a:cubicBezTo>
                                <a:cubicBezTo>
                                  <a:pt x="1596000" y="557099"/>
                                  <a:pt x="1608000" y="577271"/>
                                  <a:pt x="1620000" y="597499"/>
                                </a:cubicBezTo>
                                <a:lnTo>
                                  <a:pt x="1656000" y="658522"/>
                                </a:lnTo>
                                <a:lnTo>
                                  <a:pt x="1692000" y="719914"/>
                                </a:lnTo>
                                <a:lnTo>
                                  <a:pt x="1728000" y="781392"/>
                                </a:lnTo>
                                <a:lnTo>
                                  <a:pt x="1764000" y="842702"/>
                                </a:lnTo>
                                <a:lnTo>
                                  <a:pt x="1800000" y="903614"/>
                                </a:lnTo>
                                <a:lnTo>
                                  <a:pt x="1836000" y="963921"/>
                                </a:lnTo>
                                <a:cubicBezTo>
                                  <a:pt x="1848000" y="983892"/>
                                  <a:pt x="1860000" y="1003758"/>
                                  <a:pt x="1872000" y="1023440"/>
                                </a:cubicBezTo>
                                <a:cubicBezTo>
                                  <a:pt x="1884000" y="1043122"/>
                                  <a:pt x="1896000" y="1062669"/>
                                  <a:pt x="1908000" y="1082011"/>
                                </a:cubicBezTo>
                                <a:cubicBezTo>
                                  <a:pt x="1920000" y="1101353"/>
                                  <a:pt x="1932000" y="1120535"/>
                                  <a:pt x="1944000" y="1139494"/>
                                </a:cubicBezTo>
                                <a:cubicBezTo>
                                  <a:pt x="1956000" y="1158453"/>
                                  <a:pt x="1968000" y="1177228"/>
                                  <a:pt x="1980000" y="1195766"/>
                                </a:cubicBezTo>
                                <a:cubicBezTo>
                                  <a:pt x="1992000" y="1214304"/>
                                  <a:pt x="2004000" y="1232639"/>
                                  <a:pt x="2016000" y="1250725"/>
                                </a:cubicBezTo>
                                <a:cubicBezTo>
                                  <a:pt x="2028000" y="1268811"/>
                                  <a:pt x="2040000" y="1286676"/>
                                  <a:pt x="2052000" y="1304283"/>
                                </a:cubicBezTo>
                                <a:cubicBezTo>
                                  <a:pt x="2064000" y="1321890"/>
                                  <a:pt x="2076001" y="1339263"/>
                                  <a:pt x="2088001" y="1356370"/>
                                </a:cubicBezTo>
                                <a:cubicBezTo>
                                  <a:pt x="2100001" y="1373477"/>
                                  <a:pt x="2112000" y="1390338"/>
                                  <a:pt x="2124000" y="1406928"/>
                                </a:cubicBezTo>
                                <a:cubicBezTo>
                                  <a:pt x="2136000" y="1423518"/>
                                  <a:pt x="2148000" y="1439852"/>
                                  <a:pt x="2160000" y="1455913"/>
                                </a:cubicBezTo>
                                <a:cubicBezTo>
                                  <a:pt x="2172000" y="1471974"/>
                                  <a:pt x="2184000" y="1487771"/>
                                  <a:pt x="2196000" y="1503293"/>
                                </a:cubicBezTo>
                                <a:cubicBezTo>
                                  <a:pt x="2208000" y="1518815"/>
                                  <a:pt x="2220000" y="1534068"/>
                                  <a:pt x="2232000" y="1549046"/>
                                </a:cubicBezTo>
                                <a:cubicBezTo>
                                  <a:pt x="2244000" y="1564024"/>
                                  <a:pt x="2256000" y="1578728"/>
                                  <a:pt x="2268000" y="1593159"/>
                                </a:cubicBezTo>
                                <a:cubicBezTo>
                                  <a:pt x="2280000" y="1607590"/>
                                  <a:pt x="2292000" y="1621747"/>
                                  <a:pt x="2304000" y="1635631"/>
                                </a:cubicBezTo>
                                <a:cubicBezTo>
                                  <a:pt x="2316000" y="1649515"/>
                                  <a:pt x="2328000" y="1663124"/>
                                  <a:pt x="2340000" y="1676464"/>
                                </a:cubicBezTo>
                                <a:cubicBezTo>
                                  <a:pt x="2352000" y="1689804"/>
                                  <a:pt x="2364000" y="1702870"/>
                                  <a:pt x="2376000" y="1715671"/>
                                </a:cubicBezTo>
                                <a:cubicBezTo>
                                  <a:pt x="2388000" y="1728472"/>
                                  <a:pt x="2400000" y="1741001"/>
                                  <a:pt x="2412000" y="1753269"/>
                                </a:cubicBezTo>
                                <a:cubicBezTo>
                                  <a:pt x="2424000" y="1765537"/>
                                  <a:pt x="2436000" y="1777536"/>
                                  <a:pt x="2448000" y="1789280"/>
                                </a:cubicBezTo>
                                <a:cubicBezTo>
                                  <a:pt x="2460000" y="1801024"/>
                                  <a:pt x="2472000" y="1812503"/>
                                  <a:pt x="2484000" y="1823732"/>
                                </a:cubicBezTo>
                                <a:cubicBezTo>
                                  <a:pt x="2496000" y="1834961"/>
                                  <a:pt x="2508001" y="1845930"/>
                                  <a:pt x="2520001" y="1856656"/>
                                </a:cubicBezTo>
                                <a:cubicBezTo>
                                  <a:pt x="2532001" y="1867382"/>
                                  <a:pt x="2544000" y="1877853"/>
                                  <a:pt x="2556000" y="1888087"/>
                                </a:cubicBezTo>
                                <a:cubicBezTo>
                                  <a:pt x="2568000" y="1898321"/>
                                  <a:pt x="2580000" y="1908306"/>
                                  <a:pt x="2592000" y="1918061"/>
                                </a:cubicBezTo>
                                <a:cubicBezTo>
                                  <a:pt x="2604000" y="1927816"/>
                                  <a:pt x="2616000" y="1937329"/>
                                  <a:pt x="2628000" y="1946619"/>
                                </a:cubicBezTo>
                                <a:cubicBezTo>
                                  <a:pt x="2640000" y="1955909"/>
                                  <a:pt x="2652000" y="1964963"/>
                                  <a:pt x="2664000" y="1973802"/>
                                </a:cubicBezTo>
                                <a:cubicBezTo>
                                  <a:pt x="2676000" y="1982641"/>
                                  <a:pt x="2688000" y="1991252"/>
                                  <a:pt x="2700000" y="1999654"/>
                                </a:cubicBezTo>
                                <a:cubicBezTo>
                                  <a:pt x="2712000" y="2008056"/>
                                  <a:pt x="2724000" y="2016237"/>
                                  <a:pt x="2736000" y="2024217"/>
                                </a:cubicBezTo>
                                <a:cubicBezTo>
                                  <a:pt x="2748000" y="2032197"/>
                                  <a:pt x="2760000" y="2039963"/>
                                  <a:pt x="2772000" y="2047537"/>
                                </a:cubicBezTo>
                                <a:cubicBezTo>
                                  <a:pt x="2784000" y="2055111"/>
                                  <a:pt x="2796000" y="2062477"/>
                                  <a:pt x="2808000" y="2069659"/>
                                </a:cubicBezTo>
                                <a:cubicBezTo>
                                  <a:pt x="2820000" y="2076841"/>
                                  <a:pt x="2832000" y="2083823"/>
                                  <a:pt x="2844000" y="2090628"/>
                                </a:cubicBezTo>
                                <a:cubicBezTo>
                                  <a:pt x="2856000" y="2097433"/>
                                  <a:pt x="2868000" y="2104046"/>
                                  <a:pt x="2880000" y="2110489"/>
                                </a:cubicBezTo>
                                <a:cubicBezTo>
                                  <a:pt x="2892000" y="2116932"/>
                                  <a:pt x="2904000" y="2123191"/>
                                  <a:pt x="2916000" y="2129288"/>
                                </a:cubicBezTo>
                                <a:cubicBezTo>
                                  <a:pt x="2928000" y="2135385"/>
                                  <a:pt x="2940000" y="2141305"/>
                                  <a:pt x="2952000" y="2147069"/>
                                </a:cubicBezTo>
                                <a:cubicBezTo>
                                  <a:pt x="2964000" y="2152833"/>
                                  <a:pt x="2976000" y="2158428"/>
                                  <a:pt x="2988000" y="2163874"/>
                                </a:cubicBezTo>
                                <a:cubicBezTo>
                                  <a:pt x="3000000" y="2169320"/>
                                  <a:pt x="3012000" y="2174605"/>
                                  <a:pt x="3024000" y="2179748"/>
                                </a:cubicBezTo>
                                <a:cubicBezTo>
                                  <a:pt x="3036000" y="2184891"/>
                                  <a:pt x="3048000" y="2189880"/>
                                  <a:pt x="3060000" y="2194733"/>
                                </a:cubicBezTo>
                                <a:cubicBezTo>
                                  <a:pt x="3072000" y="2199587"/>
                                  <a:pt x="3084000" y="2204292"/>
                                  <a:pt x="3096000" y="2208869"/>
                                </a:cubicBezTo>
                                <a:cubicBezTo>
                                  <a:pt x="3108000" y="2213446"/>
                                  <a:pt x="3120000" y="2217883"/>
                                  <a:pt x="3132000" y="2222197"/>
                                </a:cubicBezTo>
                                <a:cubicBezTo>
                                  <a:pt x="3144000" y="2226511"/>
                                  <a:pt x="3156000" y="2230691"/>
                                  <a:pt x="3168000" y="2234755"/>
                                </a:cubicBezTo>
                                <a:cubicBezTo>
                                  <a:pt x="3180000" y="2238819"/>
                                  <a:pt x="3192000" y="2242756"/>
                                  <a:pt x="3204000" y="2246582"/>
                                </a:cubicBezTo>
                                <a:lnTo>
                                  <a:pt x="3240000" y="2257714"/>
                                </a:lnTo>
                                <a:lnTo>
                                  <a:pt x="3276000" y="2268185"/>
                                </a:lnTo>
                                <a:lnTo>
                                  <a:pt x="3312000" y="2278031"/>
                                </a:lnTo>
                                <a:lnTo>
                                  <a:pt x="3348000" y="2287284"/>
                                </a:lnTo>
                                <a:lnTo>
                                  <a:pt x="3384001" y="2295975"/>
                                </a:lnTo>
                                <a:lnTo>
                                  <a:pt x="3420000" y="2304135"/>
                                </a:lnTo>
                                <a:lnTo>
                                  <a:pt x="3456001" y="2311792"/>
                                </a:lnTo>
                                <a:lnTo>
                                  <a:pt x="3492000" y="2318975"/>
                                </a:lnTo>
                                <a:lnTo>
                                  <a:pt x="3528000" y="2325709"/>
                                </a:lnTo>
                                <a:lnTo>
                                  <a:pt x="3564000" y="2332020"/>
                                </a:lnTo>
                                <a:lnTo>
                                  <a:pt x="3600000" y="2337932"/>
                                </a:lnTo>
                                <a:lnTo>
                                  <a:pt x="3636001" y="2343468"/>
                                </a:lnTo>
                                <a:lnTo>
                                  <a:pt x="3672000" y="2348650"/>
                                </a:lnTo>
                                <a:lnTo>
                                  <a:pt x="3708000" y="2353499"/>
                                </a:lnTo>
                                <a:lnTo>
                                  <a:pt x="3744000" y="2358034"/>
                                </a:lnTo>
                                <a:lnTo>
                                  <a:pt x="3780000" y="2362274"/>
                                </a:lnTo>
                              </a:path>
                            </a:pathLst>
                          </a:custGeom>
                          <a:noFill/>
                          <a:ln>
                            <a:solidFill>
                              <a:srgbClr val="0070C0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Oval 108"/>
                        <wps:cNvSpPr/>
                        <wps:spPr>
                          <a:xfrm>
                            <a:off x="1068224" y="2153540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Oval 129" hidden="1"/>
                        <wps:cNvSpPr/>
                        <wps:spPr>
                          <a:xfrm>
                            <a:off x="1427148" y="709301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rgbClr val="0070C0"/>
                          </a:solidFill>
                          <a:ln w="9525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Straight Connector 109"/>
                        <wps:cNvCnPr/>
                        <wps:spPr>
                          <a:xfrm>
                            <a:off x="324740" y="2247544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>
                            <a:off x="324740" y="1350235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>
                            <a:off x="324740" y="444381"/>
                            <a:ext cx="360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 flipV="1">
                            <a:off x="1085316" y="3144852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Straight Connector 113"/>
                        <wps:cNvCnPr/>
                        <wps:spPr>
                          <a:xfrm flipV="1">
                            <a:off x="1803163" y="3144852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Straight Connector 114"/>
                        <wps:cNvCnPr/>
                        <wps:spPr>
                          <a:xfrm flipV="1">
                            <a:off x="2521009" y="3144852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Straight Connector 115"/>
                        <wps:cNvCnPr/>
                        <wps:spPr>
                          <a:xfrm flipV="1">
                            <a:off x="3247402" y="3144852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flipV="1">
                            <a:off x="3965249" y="3144852"/>
                            <a:ext cx="0" cy="36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Text Box 117"/>
                        <wps:cNvSpPr txBox="1"/>
                        <wps:spPr>
                          <a:xfrm>
                            <a:off x="0" y="206808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3B4E68" w14:textId="77777777" w:rsidR="00217923" w:rsidRPr="008820DA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0.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Text Box 118"/>
                        <wps:cNvSpPr txBox="1"/>
                        <wps:spPr>
                          <a:xfrm>
                            <a:off x="0" y="1170774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3BD416" w14:textId="77777777" w:rsidR="00217923" w:rsidRPr="008820DA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Text Box 119"/>
                        <wps:cNvSpPr txBox="1"/>
                        <wps:spPr>
                          <a:xfrm>
                            <a:off x="0" y="264919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643FD7A" w14:textId="77777777" w:rsidR="00217923" w:rsidRPr="008820DA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ParaPr>
                                  <m:jc m:val="righ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1.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Text Box 125"/>
                        <wps:cNvSpPr txBox="1"/>
                        <wps:spPr>
                          <a:xfrm>
                            <a:off x="188008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5FEE9C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Text Box 120"/>
                        <wps:cNvSpPr txBox="1"/>
                        <wps:spPr>
                          <a:xfrm>
                            <a:off x="905854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051C6D6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Text Box 121"/>
                        <wps:cNvSpPr txBox="1"/>
                        <wps:spPr>
                          <a:xfrm>
                            <a:off x="1623701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45FCCD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" name="Text Box 122"/>
                        <wps:cNvSpPr txBox="1"/>
                        <wps:spPr>
                          <a:xfrm>
                            <a:off x="2341548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FFFE17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6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Text Box 123"/>
                        <wps:cNvSpPr txBox="1"/>
                        <wps:spPr>
                          <a:xfrm>
                            <a:off x="3059395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C3AC58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8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Text Box 124"/>
                        <wps:cNvSpPr txBox="1"/>
                        <wps:spPr>
                          <a:xfrm>
                            <a:off x="3785787" y="3144852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B78CB3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1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Text Box 127"/>
                        <wps:cNvSpPr txBox="1"/>
                        <wps:spPr>
                          <a:xfrm>
                            <a:off x="4059252" y="296539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9D9BF9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Text Box 128"/>
                        <wps:cNvSpPr txBox="1"/>
                        <wps:spPr>
                          <a:xfrm>
                            <a:off x="179462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757D7E" w14:textId="77777777" w:rsidR="00217923" w:rsidRDefault="00217923" w:rsidP="00217923">
                              <w:pPr>
                                <w:pStyle w:val="NoSpacing"/>
                                <w:jc w:val="center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B90F6C" id="Group 130" o:spid="_x0000_s1026" style="position:absolute;margin-left:0;margin-top:0;width:348.1pt;height:276.1pt;z-index:251659264;mso-position-horizontal:center;mso-width-relative:margin;mso-height-relative:margin" coordsize="44192,35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">
                <v:group id="Group 106" o:spid="_x0000_s1027" style="position:absolute;top:854;width:43241;height:34200" coordsize="43241,3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line id="Straight Connector 61" o:spid="_x0000_s1028" style="position:absolute;flip:y;visibility:visible;mso-wrap-style:square" from="0,0" to="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" strokecolor="#bfbfbf [2412]" strokeweight=".5pt">
                    <v:stroke joinstyle="miter"/>
                  </v:line>
                  <v:line id="Straight Connector 62" o:spid="_x0000_s1029" style="position:absolute;flip:y;visibility:visible;mso-wrap-style:square" from="1794,0" to="179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" strokecolor="#bfbfbf [2412]" strokeweight=".5pt">
                    <v:stroke joinstyle="miter"/>
                  </v:line>
                  <v:line id="Straight Connector 63" o:spid="_x0000_s1030" style="position:absolute;flip:y;visibility:visible;mso-wrap-style:square" from="3674,0" to="367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" strokecolor="#bfbfbf [2412]" strokeweight=".5pt">
                    <v:stroke joinstyle="miter"/>
                  </v:line>
                  <v:line id="Straight Connector 64" o:spid="_x0000_s1031" style="position:absolute;flip:y;visibility:visible;mso-wrap-style:square" from="5469,0" to="546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" strokecolor="#bfbfbf [2412]" strokeweight=".5pt">
                    <v:stroke joinstyle="miter"/>
                  </v:line>
                  <v:line id="Straight Connector 65" o:spid="_x0000_s1032" style="position:absolute;flip:y;visibility:visible;mso-wrap-style:square" from="7263,0" to="726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" strokecolor="#bfbfbf [2412]" strokeweight=".5pt">
                    <v:stroke joinstyle="miter"/>
                  </v:line>
                  <v:line id="Straight Connector 66" o:spid="_x0000_s1033" style="position:absolute;flip:y;visibility:visible;mso-wrap-style:square" from="9058,0" to="905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" strokecolor="#bfbfbf [2412]" strokeweight=".5pt">
                    <v:stroke joinstyle="miter"/>
                  </v:line>
                  <v:line id="Straight Connector 67" o:spid="_x0000_s1034" style="position:absolute;flip:y;visibility:visible;mso-wrap-style:square" from="10853,0" to="1085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" strokecolor="#bfbfbf [2412]" strokeweight=".5pt">
                    <v:stroke joinstyle="miter"/>
                  </v:line>
                  <v:line id="Straight Connector 68" o:spid="_x0000_s1035" style="position:absolute;flip:y;visibility:visible;mso-wrap-style:square" from="12647,0" to="1264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" strokecolor="#bfbfbf [2412]" strokeweight=".5pt">
                    <v:stroke joinstyle="miter"/>
                  </v:line>
                  <v:line id="Straight Connector 69" o:spid="_x0000_s1036" style="position:absolute;flip:y;visibility:visible;mso-wrap-style:square" from="14442,0" to="1444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" strokecolor="#bfbfbf [2412]" strokeweight=".5pt">
                    <v:stroke joinstyle="miter"/>
                  </v:line>
                  <v:line id="Straight Connector 70" o:spid="_x0000_s1037" style="position:absolute;flip:y;visibility:visible;mso-wrap-style:square" from="16237,0" to="1623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" strokecolor="#bfbfbf [2412]" strokeweight=".5pt">
                    <v:stroke joinstyle="miter"/>
                  </v:line>
                  <v:line id="Straight Connector 71" o:spid="_x0000_s1038" style="position:absolute;flip:y;visibility:visible;mso-wrap-style:square" from="18031,0" to="1803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" strokecolor="#bfbfbf [2412]" strokeweight=".5pt">
                    <v:stroke joinstyle="miter"/>
                  </v:line>
                  <v:line id="Straight Connector 72" o:spid="_x0000_s1039" style="position:absolute;flip:y;visibility:visible;mso-wrap-style:square" from="19826,0" to="19826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" strokecolor="#bfbfbf [2412]" strokeweight=".5pt">
                    <v:stroke joinstyle="miter"/>
                  </v:line>
                  <v:line id="Straight Connector 73" o:spid="_x0000_s1040" style="position:absolute;flip:y;visibility:visible;mso-wrap-style:square" from="21620,0" to="2162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" strokecolor="#bfbfbf [2412]" strokeweight=".5pt">
                    <v:stroke joinstyle="miter"/>
                  </v:line>
                  <v:line id="Straight Connector 74" o:spid="_x0000_s1041" style="position:absolute;flip:y;visibility:visible;mso-wrap-style:square" from="23415,0" to="23415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" strokecolor="#bfbfbf [2412]" strokeweight=".5pt">
                    <v:stroke joinstyle="miter"/>
                  </v:line>
                  <v:line id="Straight Connector 75" o:spid="_x0000_s1042" style="position:absolute;flip:y;visibility:visible;mso-wrap-style:square" from="25210,0" to="25210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" strokecolor="#bfbfbf [2412]" strokeweight=".5pt">
                    <v:stroke joinstyle="miter"/>
                  </v:line>
                  <v:line id="Straight Connector 76" o:spid="_x0000_s1043" style="position:absolute;flip:y;visibility:visible;mso-wrap-style:square" from="27004,0" to="2700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" strokecolor="#bfbfbf [2412]" strokeweight=".5pt">
                    <v:stroke joinstyle="miter"/>
                  </v:line>
                  <v:line id="Straight Connector 77" o:spid="_x0000_s1044" style="position:absolute;flip:y;visibility:visible;mso-wrap-style:square" from="28799,0" to="28799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" strokecolor="#bfbfbf [2412]" strokeweight=".5pt">
                    <v:stroke joinstyle="miter"/>
                  </v:line>
                  <v:line id="Straight Connector 78" o:spid="_x0000_s1045" style="position:absolute;flip:y;visibility:visible;mso-wrap-style:square" from="30593,0" to="3059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" strokecolor="#bfbfbf [2412]" strokeweight=".5pt">
                    <v:stroke joinstyle="miter"/>
                  </v:line>
                  <v:line id="Straight Connector 79" o:spid="_x0000_s1046" style="position:absolute;flip:y;visibility:visible;mso-wrap-style:square" from="32474,0" to="32474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" strokecolor="#bfbfbf [2412]" strokeweight=".5pt">
                    <v:stroke joinstyle="miter"/>
                  </v:line>
                  <v:line id="Straight Connector 80" o:spid="_x0000_s1047" style="position:absolute;flip:y;visibility:visible;mso-wrap-style:square" from="34268,0" to="34268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" strokecolor="#bfbfbf [2412]" strokeweight=".5pt">
                    <v:stroke joinstyle="miter"/>
                  </v:line>
                  <v:line id="Straight Connector 81" o:spid="_x0000_s1048" style="position:absolute;flip:y;visibility:visible;mso-wrap-style:square" from="36063,0" to="36063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" strokecolor="#bfbfbf [2412]" strokeweight=".5pt">
                    <v:stroke joinstyle="miter"/>
                  </v:line>
                  <v:line id="Straight Connector 82" o:spid="_x0000_s1049" style="position:absolute;flip:y;visibility:visible;mso-wrap-style:square" from="37857,0" to="3785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" strokecolor="#bfbfbf [2412]" strokeweight=".5pt">
                    <v:stroke joinstyle="miter"/>
                  </v:line>
                  <v:line id="Straight Connector 83" o:spid="_x0000_s1050" style="position:absolute;flip:y;visibility:visible;mso-wrap-style:square" from="39652,0" to="39652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" strokecolor="#bfbfbf [2412]" strokeweight=".5pt">
                    <v:stroke joinstyle="miter"/>
                  </v:line>
                  <v:line id="Straight Connector 84" o:spid="_x0000_s1051" style="position:absolute;flip:y;visibility:visible;mso-wrap-style:square" from="41447,0" to="41447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" strokecolor="#bfbfbf [2412]" strokeweight=".5pt">
                    <v:stroke joinstyle="miter"/>
                  </v:line>
                  <v:line id="Straight Connector 85" o:spid="_x0000_s1052" style="position:absolute;flip:y;visibility:visible;mso-wrap-style:square" from="43241,0" to="43241,34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" strokecolor="#bfbfbf [2412]" strokeweight=".5pt">
                    <v:stroke joinstyle="miter"/>
                  </v:line>
                  <v:line id="Straight Connector 86" o:spid="_x0000_s1053" style="position:absolute;visibility:visible;mso-wrap-style:square" from="0,34183" to="43200,341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" strokecolor="#bfbfbf [2412]" strokeweight=".5pt">
                    <v:stroke joinstyle="miter"/>
                  </v:line>
                  <v:line id="Straight Connector 87" o:spid="_x0000_s1054" style="position:absolute;visibility:visible;mso-wrap-style:square" from="0,32388" to="43200,32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" strokecolor="#bfbfbf [2412]" strokeweight=".5pt">
                    <v:stroke joinstyle="miter"/>
                  </v:line>
                  <v:line id="Straight Connector 88" o:spid="_x0000_s1055" style="position:absolute;visibility:visible;mso-wrap-style:square" from="0,30593" to="43200,30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" strokecolor="#bfbfbf [2412]" strokeweight=".5pt">
                    <v:stroke joinstyle="miter"/>
                  </v:line>
                  <v:line id="Straight Connector 89" o:spid="_x0000_s1056" style="position:absolute;visibility:visible;mso-wrap-style:square" from="0,28799" to="43200,28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" strokecolor="#bfbfbf [2412]" strokeweight=".5pt">
                    <v:stroke joinstyle="miter"/>
                  </v:line>
                  <v:line id="Straight Connector 90" o:spid="_x0000_s1057" style="position:absolute;visibility:visible;mso-wrap-style:square" from="0,27004" to="43200,27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" strokecolor="#bfbfbf [2412]" strokeweight=".5pt">
                    <v:stroke joinstyle="miter"/>
                  </v:line>
                  <v:line id="Straight Connector 91" o:spid="_x0000_s1058" style="position:absolute;visibility:visible;mso-wrap-style:square" from="0,25210" to="43200,25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" strokecolor="#bfbfbf [2412]" strokeweight=".5pt">
                    <v:stroke joinstyle="miter"/>
                  </v:line>
                  <v:line id="Straight Connector 92" o:spid="_x0000_s1059" style="position:absolute;visibility:visible;mso-wrap-style:square" from="0,23415" to="43200,23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" strokecolor="#bfbfbf [2412]" strokeweight=".5pt">
                    <v:stroke joinstyle="miter"/>
                  </v:line>
                  <v:line id="Straight Connector 93" o:spid="_x0000_s1060" style="position:absolute;visibility:visible;mso-wrap-style:square" from="0,21620" to="43200,2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" strokecolor="#bfbfbf [2412]" strokeweight=".5pt">
                    <v:stroke joinstyle="miter"/>
                  </v:line>
                  <v:line id="Straight Connector 94" o:spid="_x0000_s1061" style="position:absolute;visibility:visible;mso-wrap-style:square" from="0,19826" to="43200,198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" strokecolor="#bfbfbf [2412]" strokeweight=".5pt">
                    <v:stroke joinstyle="miter"/>
                  </v:line>
                  <v:line id="Straight Connector 95" o:spid="_x0000_s1062" style="position:absolute;visibility:visible;mso-wrap-style:square" from="0,18031" to="43200,180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" strokecolor="#bfbfbf [2412]" strokeweight=".5pt">
                    <v:stroke joinstyle="miter"/>
                  </v:line>
                  <v:line id="Straight Connector 96" o:spid="_x0000_s1063" style="position:absolute;visibility:visible;mso-wrap-style:square" from="0,16237" to="43200,16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" strokecolor="#bfbfbf [2412]" strokeweight=".5pt">
                    <v:stroke joinstyle="miter"/>
                  </v:line>
                  <v:line id="Straight Connector 97" o:spid="_x0000_s1064" style="position:absolute;visibility:visible;mso-wrap-style:square" from="0,14442" to="43200,14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" strokecolor="#bfbfbf [2412]" strokeweight=".5pt">
                    <v:stroke joinstyle="miter"/>
                  </v:line>
                  <v:line id="Straight Connector 98" o:spid="_x0000_s1065" style="position:absolute;visibility:visible;mso-wrap-style:square" from="0,12647" to="43200,12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" strokecolor="#bfbfbf [2412]" strokeweight=".5pt">
                    <v:stroke joinstyle="miter"/>
                  </v:line>
                  <v:line id="Straight Connector 99" o:spid="_x0000_s1066" style="position:absolute;visibility:visible;mso-wrap-style:square" from="0,10853" to="43200,10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" strokecolor="#bfbfbf [2412]" strokeweight=".5pt">
                    <v:stroke joinstyle="miter"/>
                  </v:line>
                  <v:line id="Straight Connector 100" o:spid="_x0000_s1067" style="position:absolute;visibility:visible;mso-wrap-style:square" from="0,9058" to="43200,9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" strokecolor="#bfbfbf [2412]" strokeweight=".5pt">
                    <v:stroke joinstyle="miter"/>
                  </v:line>
                  <v:line id="Straight Connector 101" o:spid="_x0000_s1068" style="position:absolute;visibility:visible;mso-wrap-style:square" from="0,7178" to="43200,7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" strokecolor="#bfbfbf [2412]" strokeweight=".5pt">
                    <v:stroke joinstyle="miter"/>
                  </v:line>
                  <v:line id="Straight Connector 102" o:spid="_x0000_s1069" style="position:absolute;visibility:visible;mso-wrap-style:square" from="0,5383" to="43200,5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" strokecolor="#bfbfbf [2412]" strokeweight=".5pt">
                    <v:stroke joinstyle="miter"/>
                  </v:line>
                  <v:line id="Straight Connector 103" o:spid="_x0000_s1070" style="position:absolute;visibility:visible;mso-wrap-style:square" from="0,3589" to="43200,3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" strokecolor="#bfbfbf [2412]" strokeweight=".5pt">
                    <v:stroke joinstyle="miter"/>
                  </v:line>
                  <v:line id="Straight Connector 104" o:spid="_x0000_s1071" style="position:absolute;visibility:visible;mso-wrap-style:square" from="0,1794" to="43200,17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" strokecolor="#bfbfbf [2412]" strokeweight=".5pt">
                    <v:stroke joinstyle="miter"/>
                  </v:line>
                  <v:line id="Straight Connector 105" o:spid="_x0000_s1072" style="position:absolute;visibility:visible;mso-wrap-style:square" from="0,0" to="432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" strokecolor="#bfbfbf [2412]" strokeweight=".5pt">
                    <v:stroke joinstyle="miter"/>
                  </v:line>
                </v:group>
                <v:line id="Straight Connector 57" o:spid="_x0000_s1073" style="position:absolute;visibility:visible;mso-wrap-style:square" from="3674,31448" to="41474,31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" strokeweight=".5pt">
                  <v:stroke endarrow="block" endarrowwidth="narrow" endarrowlength="short" joinstyle="miter"/>
                </v:line>
                <v:line id="Straight Connector 58" o:spid="_x0000_s1074" style="position:absolute;flip:y;visibility:visible;mso-wrap-style:square" from="3628,2688" to="3628,314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" strokeweight=".5pt">
                  <v:stroke endarrow="block" endarrowwidth="narrow" endarrowlength="short" joinstyle="miter"/>
                </v:line>
                <v:shape id="Freeform: Shape 59" o:spid="_x0000_s1075" style="position:absolute;left:3674;top:21706;width:37800;height:9744;visibility:visible;mso-wrap-style:square;v-text-anchor:top" coordsize="3780000,974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" path="m,974414v6000,-2714,24000,-6462,36000,-16287c48000,948302,60000,932753,72000,915465v12000,-17288,24000,-38714,36000,-61064c120000,832051,132000,806850,144000,781362v12000,-25488,24000,-52791,36000,-79887c192000,674379,204000,646292,216000,618784v12000,-27508,24000,-55358,36000,-82358c264000,509427,276000,482585,288000,456787v12000,-25798,24000,-51059,36000,-75152c336000,357542,348000,334267,360000,312231v12000,-22036,24000,-43058,36000,-62810c408000,229669,420000,211060,432000,193719v12000,-17341,24000,-33464,36000,-48347c480000,130489,492000,116859,504000,104420,516000,91981,528000,80794,540000,70737,552000,60680,564000,51849,576000,44075v12000,-7774,24000,-14367,36000,-19981c624000,18480,636000,13987,648000,10391,660000,6795,672000,4249,684000,2517,696000,785,708000,27,720000,v12000,-27,24000,839,36000,2355c768000,3871,780000,6198,792000,9097v12000,2899,24000,6527,36000,10652c840000,23874,852000,28649,864000,33850v12000,5201,24000,10974,36000,17108c912000,57092,924000,63722,936000,70653v12000,6931,24000,14289,36000,21890c984000,100145,996000,108107,1008000,116262v12000,8155,24000,16611,36000,25211c1056000,150073,1068000,158916,1080000,167863v12000,8947,24000,18086,36000,27290l1152000,223085r36000,28345l1224000,279983r36000,28579l1296000,337006r36000,28171l1368000,392953r36001,27278l1440000,446924r36000,26034l1512000,498274v12000,8311,24000,16501,36000,24551c1560000,530875,1572000,538795,1584000,546573v12000,7778,24000,15420,36000,22918c1632000,576989,1644000,584347,1656000,591560v12000,7213,24000,14282,36000,21207c1704000,619692,1716000,626473,1728000,633110v12000,6637,24000,13128,36000,19477c1776000,658936,1788000,665141,1800000,671206v12000,6065,24000,11986,36000,17770c1848000,694760,1860000,700403,1872000,705912v12000,5509,24000,10878,36000,16117c1920000,727268,1932000,732371,1944000,737348v12000,4977,24000,9820,36000,14541c1992000,756610,2004000,761203,2016000,765677v12000,4474,24000,8823,36000,13058l2088001,791089r35999,11677l2160000,813791r36000,10400l2232000,833993r36000,9232l2304000,851911r36000,8166l2376000,867750r36000,7204l2448000,881712r36000,6337l2520001,893986r35999,5560l2592000,904748r36000,4867l2664000,914164r36000,4250l2736000,922383r36000,3704l2808000,929543r36000,3222l2880000,935769r36000,2797l2952000,941172r36000,2425l3024000,945854r36000,2099l3096000,949904r36000,1814l3168000,953403r36000,1565l3240000,956421r36000,1348l3312000,959020r36000,1161l3384001,961257r35999,997l3456001,963179r35999,856l3528000,964828r36000,734l3600000,966242r36001,629l3672000,967453r36000,538l3744000,968489r36000,460e" filled="f" strokeweight=".5pt">
                  <v:stroke joinstyle="miter"/>
                  <v:path arrowok="t" o:connecttype="custom" o:connectlocs="0,974414;36000,958127;72000,915465;108000,854401;144000,781362;180000,701475;216000,618784;252000,536426;288000,456787;324000,381635;360000,312231;396000,249421;432000,193719;468000,145372;504000,104420;540000,70737;576000,44075;612000,24094;648000,10391;684000,2517;720000,0;756000,2355;792000,9097;828000,19749;864000,33850;900000,50958;936000,70653;972000,92543;1008000,116262;1044000,141473;1080000,167863;1116000,195153;1152000,223085;1188000,251430;1224000,279983;1260000,308562;1296000,337006;1332000,365177;1368000,392953;1404001,420231;1440000,446924;1476000,472958;1512000,498274;1548000,522825;1584000,546573;1620000,569491;1656000,591560;1692000,612767;1728000,633110;1764000,652587;1800000,671206;1836000,688976;1872000,705912;1908000,722029;1944000,737348;1980000,751889;2016000,765677;2052000,778735;2088001,791089;2124000,802766;2160000,813791;2196000,824191;2232000,833993;2268000,843225;2304000,851911;2340000,860077;2376000,867750;2412000,874954;2448000,881712;2484000,888049;2520001,893986;2556000,899546;2592000,904748;2628000,909615;2664000,914164;2700000,918414;2736000,922383;2772000,926087;2808000,929543;2844000,932765;2880000,935769;2916000,938566;2952000,941172;2988000,943597;3024000,945854;3060000,947953;3096000,949904;3132000,951718;3168000,953403;3204000,954968;3240000,956421;3276000,957769;3312000,959020;3348000,960181;3384001,961257;3420000,962254;3456001,963179;3492000,964035;3528000,964828;3564000,965562;3600000,966242;3636001,966871;3672000,967453;3708000,967991;3744000,968489;3780000,968949" o:connectangles="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60" o:spid="_x0000_s1076" style="position:absolute;left:3674;top:7263;width:37800;height:24197;visibility:hidden;mso-wrap-style:square;v-text-anchor:top" coordsize="3780000,2419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" path="m,2419652v6000,-271,24000,336,36000,-1629c48000,2416058,60000,2413591,72000,2407862v12000,-5729,24000,-13309,36000,-24214c120000,2372743,132000,2359175,144000,2342431v12000,-16744,24000,-36556,36000,-59249c192000,2260489,204000,2234628,216000,2206274v12000,-28354,24000,-59760,36000,-93214c264000,2079606,276000,2043368,288000,2005550v12000,-37818,24000,-78052,36000,-119399c336000,1844804,348000,1801468,360000,1757469v12000,-43999,24000,-89535,36000,-135310c408000,1576384,420000,1529527,432000,1482817v12000,-46710,24000,-94059,36000,-140919c480000,1295039,492000,1247954,504000,1201660v12000,-46294,24000,-92432,36000,-137524c552000,1019044,564000,974447,576000,931109v12000,-43338,24000,-85885,36000,-127001c624000,762992,636000,722920,648000,684410v12000,-38510,24000,-75764,36000,-111362c696000,537450,708000,503277,720000,470824v12000,-32453,24000,-63351,36000,-92496c768000,349183,780000,321688,792000,295954v12000,-25734,24000,-49755,36000,-72031c840000,201647,852000,181118,864000,162299v12000,-18819,24000,-35884,36000,-51288c912000,95607,924000,81942,936000,69874,948000,57806,960000,47442,972000,38601v12000,-8841,24000,-16027,36000,-21774c1020000,11081,1032000,6927,1044000,4122,1056000,1318,1068000,30,1080000,v12000,-30,24000,1377,36000,3943c1128000,6510,1140000,10422,1152000,15399v12000,4977,24000,11208,36000,18406c1200000,41003,1212000,49360,1224000,58587v12000,9227,24000,19516,36000,30582c1272000,100235,1284000,112266,1296000,124984v12000,12718,24000,26305,36000,40491c1344000,179661,1356000,194623,1368000,210100v12000,15477,24001,31640,36001,48238c1416001,274936,1428000,292133,1440000,309690v12000,17557,24000,35629,36000,53992c1488000,382045,1500000,400843,1512000,419866v12000,19023,24000,38406,36000,57954c1560000,497368,1572000,517207,1584000,537153v12000,19946,24000,40118,36000,60346l1656000,658522r36000,61392l1728000,781392r36000,61310l1800000,903614r36000,60307c1848000,983892,1860000,1003758,1872000,1023440v12000,19682,24000,39229,36000,58571c1920000,1101353,1932000,1120535,1944000,1139494v12000,18959,24000,37734,36000,56272c1992000,1214304,2004000,1232639,2016000,1250725v12000,18086,24000,35951,36000,53558c2064000,1321890,2076001,1339263,2088001,1356370v12000,17107,23999,33968,35999,50558c2136000,1423518,2148000,1439852,2160000,1455913v12000,16061,24000,31858,36000,47380c2208000,1518815,2220000,1534068,2232000,1549046v12000,14978,24000,29682,36000,44113c2280000,1607590,2292000,1621747,2304000,1635631v12000,13884,24000,27493,36000,40833c2352000,1689804,2364000,1702870,2376000,1715671v12000,12801,24000,25330,36000,37598c2424000,1765537,2436000,1777536,2448000,1789280v12000,11744,24000,23223,36000,34452c2496000,1834961,2508001,1845930,2520001,1856656v12000,10726,23999,21197,35999,31431c2568000,1898321,2580000,1908306,2592000,1918061v12000,9755,24000,19268,36000,28558c2640000,1955909,2652000,1964963,2664000,1973802v12000,8839,24000,17450,36000,25852c2712000,2008056,2724000,2016237,2736000,2024217v12000,7980,24000,15746,36000,23320c2784000,2055111,2796000,2062477,2808000,2069659v12000,7182,24000,14164,36000,20969c2856000,2097433,2868000,2104046,2880000,2110489v12000,6443,24000,12702,36000,18799c2928000,2135385,2940000,2141305,2952000,2147069v12000,5764,24000,11359,36000,16805c3000000,2169320,3012000,2174605,3024000,2179748v12000,5143,24000,10132,36000,14985c3072000,2199587,3084000,2204292,3096000,2208869v12000,4577,24000,9014,36000,13328c3144000,2226511,3156000,2230691,3168000,2234755v12000,4064,24000,8001,36000,11827l3240000,2257714r36000,10471l3312000,2278031r36000,9253l3384001,2295975r35999,8160l3456001,2311792r35999,7183l3528000,2325709r36000,6311l3600000,2337932r36001,5536l3672000,2348650r36000,4849l3744000,2358034r36000,4240e" filled="f" strokecolor="#0070c0" strokeweight=".5pt">
                  <v:stroke endarrow="block" endarrowwidth="narrow" endarrowlength="short" joinstyle="miter"/>
                  <v:path arrowok="t" o:connecttype="custom" o:connectlocs="0,2419652;36000,2418023;72000,2407862;108000,2383648;144000,2342431;180000,2283182;216000,2206274;252000,2113060;288000,2005550;324000,1886151;360000,1757469;396000,1622159;432000,1482817;468000,1341898;504000,1201660;540000,1064136;576000,931109;612000,804108;648000,684410;684000,573048;720000,470824;756000,378328;792000,295954;828000,223923;864000,162299;900000,111011;936000,69874;972000,38601;1008000,16827;1044000,4122;1080000,0;1116000,3943;1152000,15399;1188000,33805;1224000,58587;1260000,89169;1296000,124984;1332000,165475;1368000,210100;1404001,258338;1440000,309690;1476000,363682;1512000,419866;1548000,477820;1584000,537153;1620000,597499;1656000,658522;1692000,719914;1728000,781392;1764000,842702;1800000,903614;1836000,963921;1872000,1023440;1908000,1082011;1944000,1139494;1980000,1195766;2016000,1250725;2052000,1304283;2088001,1356370;2124000,1406928;2160000,1455913;2196000,1503293;2232000,1549046;2268000,1593159;2304000,1635631;2340000,1676464;2376000,1715671;2412000,1753269;2448000,1789280;2484000,1823732;2520001,1856656;2556000,1888087;2592000,1918061;2628000,1946619;2664000,1973802;2700000,1999654;2736000,2024217;2772000,2047537;2808000,2069659;2844000,2090628;2880000,2110489;2916000,2129288;2952000,2147069;2988000,2163874;3024000,2179748;3060000,2194733;3096000,2208869;3132000,2222197;3168000,2234755;3204000,2246582;3240000,2257714;3276000,2268185;3312000,2278031;3348000,2287284;3384001,2295975;3420000,2304135;3456001,2311792;3492000,2318975;3528000,2325709;3564000,2332020;3600000,2337932;3636001,2343468;3672000,2348650;3708000,2353499;3744000,2358034;3780000,2362274" o:connectangles="0,0,0,0,0,0,0,0,0,0,0,0,0,0,0,0,0,0,0,0,0,0,0,0,0,0,0,0,0,0,0,0,0,0,0,0,0,0,0,0,0,0,0,0,0,0,0,0,0,0,0,0,0,0,0,0,0,0,0,0,0,0,0,0,0,0,0,0,0,0,0,0,0,0,0,0,0,0,0,0,0,0,0,0,0,0,0,0,0,0,0,0,0,0,0,0,0,0,0,0,0,0,0,0,0,0"/>
                </v:shape>
                <v:oval id="Oval 108" o:spid="_x0000_s1077" style="position:absolute;left:10682;top:21535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" fillcolor="black">
                  <v:stroke joinstyle="miter"/>
                </v:oval>
                <v:oval id="Oval 129" o:spid="_x0000_s1078" style="position:absolute;left:14271;top:7093;width:360;height:360;visibility:hidden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" fillcolor="#0070c0" strokecolor="#0070c0">
                  <v:stroke joinstyle="miter"/>
                </v:oval>
                <v:line id="Straight Connector 109" o:spid="_x0000_s1079" style="position:absolute;visibility:visible;mso-wrap-style:square" from="3247,22475" to="3607,224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" strokeweight=".5pt">
                  <v:stroke joinstyle="miter"/>
                </v:line>
                <v:line id="Straight Connector 110" o:spid="_x0000_s1080" style="position:absolute;visibility:visible;mso-wrap-style:square" from="3247,13502" to="3607,13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" strokeweight=".5pt">
                  <v:stroke joinstyle="miter"/>
                </v:line>
                <v:line id="Straight Connector 111" o:spid="_x0000_s1081" style="position:absolute;visibility:visible;mso-wrap-style:square" from="3247,4443" to="3607,4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" strokeweight=".5pt">
                  <v:stroke joinstyle="miter"/>
                </v:line>
                <v:line id="Straight Connector 112" o:spid="_x0000_s1082" style="position:absolute;flip:y;visibility:visible;mso-wrap-style:square" from="10853,31448" to="10853,31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" strokeweight=".5pt">
                  <v:stroke joinstyle="miter"/>
                </v:line>
                <v:line id="Straight Connector 113" o:spid="_x0000_s1083" style="position:absolute;flip:y;visibility:visible;mso-wrap-style:square" from="18031,31448" to="18031,31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" strokeweight=".5pt">
                  <v:stroke joinstyle="miter"/>
                </v:line>
                <v:line id="Straight Connector 114" o:spid="_x0000_s1084" style="position:absolute;flip:y;visibility:visible;mso-wrap-style:square" from="25210,31448" to="25210,31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" strokeweight=".5pt">
                  <v:stroke joinstyle="miter"/>
                </v:line>
                <v:line id="Straight Connector 115" o:spid="_x0000_s1085" style="position:absolute;flip:y;visibility:visible;mso-wrap-style:square" from="32474,31448" to="32474,31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" strokeweight=".5pt">
                  <v:stroke joinstyle="miter"/>
                </v:line>
                <v:line id="Straight Connector 116" o:spid="_x0000_s1086" style="position:absolute;flip:y;visibility:visible;mso-wrap-style:square" from="39652,31448" to="39652,31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7" o:spid="_x0000_s1087" type="#_x0000_t202" style="position:absolute;top:20680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" filled="f" stroked="f" strokeweight=".5pt">
                  <v:textbox>
                    <w:txbxContent>
                      <w:p w14:paraId="3E3B4E68" w14:textId="77777777" w:rsidR="00217923" w:rsidRPr="008820DA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</w:rPr>
                              <m:t>0.5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18" o:spid="_x0000_s1088" type="#_x0000_t202" style="position:absolute;top:11707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" filled="f" stroked="f" strokeweight=".5pt">
                  <v:textbox>
                    <w:txbxContent>
                      <w:p w14:paraId="043BD416" w14:textId="77777777" w:rsidR="00217923" w:rsidRPr="008820DA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19" o:spid="_x0000_s1089" type="#_x0000_t202" style="position:absolute;top:2649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" filled="f" stroked="f" strokeweight=".5pt">
                  <v:textbox>
                    <w:txbxContent>
                      <w:p w14:paraId="0643FD7A" w14:textId="77777777" w:rsidR="00217923" w:rsidRPr="008820DA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ParaPr>
                            <m:jc m:val="right"/>
                          </m:oMathParaPr>
                          <m:oMath>
                            <m:r>
                              <w:rPr>
                                <w:rFonts w:ascii="Cambria Math" w:hAnsi="Cambria Math"/>
                              </w:rPr>
                              <m:t>1.5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5" o:spid="_x0000_s1090" type="#_x0000_t202" style="position:absolute;left:1880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" filled="f" stroked="f" strokeweight=".5pt">
                  <v:textbox>
                    <w:txbxContent>
                      <w:p w14:paraId="795FEE9C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0" o:spid="_x0000_s1091" type="#_x0000_t202" style="position:absolute;left:9058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" filled="f" stroked="f" strokeweight=".5pt">
                  <v:textbox>
                    <w:txbxContent>
                      <w:p w14:paraId="7051C6D6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1" o:spid="_x0000_s1092" type="#_x0000_t202" style="position:absolute;left:16237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" filled="f" stroked="f" strokeweight=".5pt">
                  <v:textbox>
                    <w:txbxContent>
                      <w:p w14:paraId="0C45FCCD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2" o:spid="_x0000_s1093" type="#_x0000_t202" style="position:absolute;left:23415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" filled="f" stroked="f" strokeweight=".5pt">
                  <v:textbox>
                    <w:txbxContent>
                      <w:p w14:paraId="73FFFE17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3" o:spid="_x0000_s1094" type="#_x0000_t202" style="position:absolute;left:30593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" filled="f" stroked="f" strokeweight=".5pt">
                  <v:textbox>
                    <w:txbxContent>
                      <w:p w14:paraId="3EC3AC58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4" o:spid="_x0000_s1095" type="#_x0000_t202" style="position:absolute;left:37857;top:31448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" filled="f" stroked="f" strokeweight=".5pt">
                  <v:textbox>
                    <w:txbxContent>
                      <w:p w14:paraId="73B78CB3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10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7" o:spid="_x0000_s1096" type="#_x0000_t202" style="position:absolute;left:40592;top:29653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" filled="f" stroked="f" strokeweight=".5pt">
                  <v:textbox>
                    <w:txbxContent>
                      <w:p w14:paraId="639D9BF9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128" o:spid="_x0000_s1097" type="#_x0000_t202" style="position:absolute;left:1794;width:36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" filled="f" stroked="f" strokeweight=".5pt">
                  <v:textbox>
                    <w:txbxContent>
                      <w:p w14:paraId="30757D7E" w14:textId="77777777" w:rsidR="00217923" w:rsidRDefault="00217923" w:rsidP="00217923">
                        <w:pPr>
                          <w:pStyle w:val="NoSpacing"/>
                          <w:jc w:val="center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756987ED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6C908243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7EE22538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44BAD04D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4DD5F6A9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24647F52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E754308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399665E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1EF90389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52095B03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4BF55D6D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1F0E088C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786AB68D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0EA3B4E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24F1F162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70C61277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79BF6593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EA8AC77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67ED3901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12B0CB29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236E97AC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64BD68AA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51653107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216A945" w14:textId="7460B89F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D97A8E4" w14:textId="77777777" w:rsidR="00ED7F42" w:rsidRDefault="00ED7F42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2A6879BC" w14:textId="30D14963" w:rsidR="00B91D0F" w:rsidRDefault="009F4C18" w:rsidP="00B91D0F">
      <w:pPr>
        <w:pStyle w:val="NoSpacing"/>
        <w:numPr>
          <w:ilvl w:val="0"/>
          <w:numId w:val="1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</w:t>
      </w:r>
      <w:r w:rsidR="00094515">
        <w:rPr>
          <w:rFonts w:ascii="Arial" w:hAnsi="Arial" w:cs="Arial"/>
          <w:sz w:val="20"/>
          <w:szCs w:val="20"/>
        </w:rPr>
        <w:t xml:space="preserve">your graphics calculator </w:t>
      </w:r>
      <w:r>
        <w:rPr>
          <w:rFonts w:ascii="Arial" w:hAnsi="Arial" w:cs="Arial"/>
          <w:sz w:val="20"/>
          <w:szCs w:val="20"/>
        </w:rPr>
        <w:t>to f</w:t>
      </w:r>
      <w:r w:rsidR="00B91D0F">
        <w:rPr>
          <w:rFonts w:ascii="Arial" w:hAnsi="Arial" w:cs="Arial"/>
          <w:sz w:val="20"/>
          <w:szCs w:val="20"/>
        </w:rPr>
        <w:t>ind the coordinate</w:t>
      </w:r>
      <w:r>
        <w:rPr>
          <w:rFonts w:ascii="Arial" w:hAnsi="Arial" w:cs="Arial"/>
          <w:sz w:val="20"/>
          <w:szCs w:val="20"/>
        </w:rPr>
        <w:t>s</w:t>
      </w:r>
      <w:r w:rsidR="00B91D0F">
        <w:rPr>
          <w:rFonts w:ascii="Arial" w:hAnsi="Arial" w:cs="Arial"/>
          <w:sz w:val="20"/>
          <w:szCs w:val="20"/>
        </w:rPr>
        <w:t xml:space="preserve"> of the </w:t>
      </w:r>
      <w:r w:rsidR="00037735">
        <w:rPr>
          <w:rFonts w:ascii="Arial" w:hAnsi="Arial" w:cs="Arial"/>
          <w:sz w:val="20"/>
          <w:szCs w:val="20"/>
        </w:rPr>
        <w:t>maximum</w:t>
      </w:r>
      <w:r w:rsidR="00B91D0F">
        <w:rPr>
          <w:rFonts w:ascii="Arial" w:hAnsi="Arial" w:cs="Arial"/>
          <w:sz w:val="20"/>
          <w:szCs w:val="20"/>
        </w:rPr>
        <w:t xml:space="preserve"> visible in the graph above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BA35EE" w14:paraId="6BF90C14" w14:textId="77777777" w:rsidTr="006D5BD6">
        <w:trPr>
          <w:trHeight w:hRule="exact" w:val="284"/>
        </w:trPr>
        <w:tc>
          <w:tcPr>
            <w:tcW w:w="284" w:type="dxa"/>
          </w:tcPr>
          <w:p w14:paraId="3968B46A" w14:textId="77777777" w:rsidR="00BA35EE" w:rsidRDefault="00BA35EE" w:rsidP="00BA35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E2A3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0736E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3415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7DCB9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F75F4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0F0C5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58845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A2D0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DAE6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83E8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3486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CD02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AAFB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35B1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A96A5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2BE7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2A48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DF27E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9FC9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B1CF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041FB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4117B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8248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DD62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6DC68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66D90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0B83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C8B5B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FA76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F64C0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CE625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A02C6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4421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35EE" w14:paraId="1FC73A16" w14:textId="77777777" w:rsidTr="006D5BD6">
        <w:trPr>
          <w:trHeight w:hRule="exact" w:val="284"/>
        </w:trPr>
        <w:tc>
          <w:tcPr>
            <w:tcW w:w="284" w:type="dxa"/>
          </w:tcPr>
          <w:p w14:paraId="4C51484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4EFD7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DF1F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7FAE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2356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7B26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4926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169F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8AD57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BFA9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8595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7BE6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FB1E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8F85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ABF2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24D7F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E2EE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9CCF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8643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4A497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1016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D03FA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61AE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39DE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CD25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D913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08EDB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9505B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9DF3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C59D6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34FAB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825CE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33B6E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CAEB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35EE" w14:paraId="4057978F" w14:textId="77777777" w:rsidTr="006D5BD6">
        <w:trPr>
          <w:trHeight w:hRule="exact" w:val="284"/>
        </w:trPr>
        <w:tc>
          <w:tcPr>
            <w:tcW w:w="284" w:type="dxa"/>
          </w:tcPr>
          <w:p w14:paraId="390C19C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60BE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3C5F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E197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F33BA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343B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898E1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D9EB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EA47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D7C50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AEF4B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EFC3E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BA5E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5843B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2BAC0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3B13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62134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8B2AA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0B6B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9E671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E5CAA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9D293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2D8B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0544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EB87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739F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7B44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C429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D36E2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68D9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29A3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3314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76AC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9492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5E2C9A" w14:textId="77777777" w:rsidR="00BA35EE" w:rsidRDefault="00BA35EE" w:rsidP="00BA35E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78E3113F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3A198A9C" w14:textId="40D1BA63" w:rsidR="00B91D0F" w:rsidRPr="00793122" w:rsidRDefault="00B91D0F" w:rsidP="00B91D0F">
      <w:pPr>
        <w:pStyle w:val="NoSpacing"/>
        <w:numPr>
          <w:ilvl w:val="0"/>
          <w:numId w:val="1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 the axes above, </w:t>
      </w:r>
      <w:r w:rsidR="004A694E">
        <w:rPr>
          <w:rFonts w:ascii="Arial" w:hAnsi="Arial" w:cs="Arial"/>
          <w:sz w:val="20"/>
          <w:szCs w:val="20"/>
        </w:rPr>
        <w:t xml:space="preserve">carefully </w:t>
      </w:r>
      <w:r>
        <w:rPr>
          <w:rFonts w:ascii="Arial" w:hAnsi="Arial" w:cs="Arial"/>
          <w:sz w:val="20"/>
          <w:szCs w:val="20"/>
        </w:rPr>
        <w:t xml:space="preserve">sketch the graph of </w:t>
      </w:r>
      <m:oMath>
        <m:r>
          <w:rPr>
            <w:rFonts w:ascii="Cambria Math" w:hAnsi="Cambria Math" w:cs="Arial"/>
            <w:sz w:val="20"/>
            <w:szCs w:val="20"/>
          </w:rPr>
          <m:t>y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3</m:t>
            </m:r>
          </m:sup>
        </m:sSup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x</m:t>
            </m:r>
          </m:sup>
        </m:sSup>
      </m:oMath>
      <w:r>
        <w:rPr>
          <w:rFonts w:ascii="Arial" w:eastAsiaTheme="minorEastAsia" w:hAnsi="Arial" w:cs="Arial"/>
          <w:sz w:val="20"/>
          <w:szCs w:val="20"/>
        </w:rPr>
        <w:t>.</w:t>
      </w:r>
    </w:p>
    <w:p w14:paraId="00E74BBB" w14:textId="5B66574C" w:rsidR="00B91D0F" w:rsidRDefault="00B91D0F" w:rsidP="00B91D0F">
      <w:pPr>
        <w:pStyle w:val="NoSpacing"/>
        <w:spacing w:after="120"/>
        <w:ind w:left="357"/>
        <w:rPr>
          <w:rFonts w:ascii="Arial" w:hAnsi="Arial" w:cs="Arial"/>
          <w:sz w:val="20"/>
          <w:szCs w:val="20"/>
        </w:rPr>
      </w:pPr>
      <w:r>
        <w:rPr>
          <w:rFonts w:ascii="Arial" w:eastAsiaTheme="minorEastAsia" w:hAnsi="Arial" w:cs="Arial"/>
          <w:sz w:val="20"/>
          <w:szCs w:val="20"/>
        </w:rPr>
        <w:t xml:space="preserve">Accurately plot, and label with an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M</m:t>
        </m:r>
      </m:oMath>
      <w:r>
        <w:rPr>
          <w:rFonts w:ascii="Arial" w:eastAsiaTheme="minorEastAsia" w:hAnsi="Arial" w:cs="Arial"/>
          <w:sz w:val="20"/>
          <w:szCs w:val="20"/>
        </w:rPr>
        <w:t xml:space="preserve">, the </w:t>
      </w:r>
      <w:r w:rsidR="00037735">
        <w:rPr>
          <w:rFonts w:ascii="Arial" w:eastAsiaTheme="minorEastAsia" w:hAnsi="Arial" w:cs="Arial"/>
          <w:sz w:val="20"/>
          <w:szCs w:val="20"/>
        </w:rPr>
        <w:t>maximum</w:t>
      </w:r>
      <w:r>
        <w:rPr>
          <w:rFonts w:ascii="Arial" w:eastAsiaTheme="minorEastAsia" w:hAnsi="Arial" w:cs="Arial"/>
          <w:sz w:val="20"/>
          <w:szCs w:val="20"/>
        </w:rPr>
        <w:t xml:space="preserve"> of this graph.</w:t>
      </w:r>
    </w:p>
    <w:p w14:paraId="4450FC3B" w14:textId="77777777" w:rsidR="00B91D0F" w:rsidRPr="00624A3E" w:rsidRDefault="00B91D0F" w:rsidP="00B91D0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 w:rsidRPr="00624A3E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2</w:t>
      </w:r>
      <w:r w:rsidRPr="00624A3E">
        <w:rPr>
          <w:rFonts w:ascii="Arial" w:hAnsi="Arial" w:cs="Arial"/>
          <w:sz w:val="20"/>
          <w:szCs w:val="20"/>
        </w:rPr>
        <w:t xml:space="preserve"> mark</w:t>
      </w:r>
      <w:r>
        <w:rPr>
          <w:rFonts w:ascii="Arial" w:hAnsi="Arial" w:cs="Arial"/>
          <w:sz w:val="20"/>
          <w:szCs w:val="20"/>
        </w:rPr>
        <w:t>s</w:t>
      </w:r>
      <w:r w:rsidRPr="00624A3E">
        <w:rPr>
          <w:rFonts w:ascii="Arial" w:hAnsi="Arial" w:cs="Arial"/>
          <w:sz w:val="20"/>
          <w:szCs w:val="20"/>
        </w:rPr>
        <w:t>)</w:t>
      </w:r>
    </w:p>
    <w:p w14:paraId="71E93F38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1C2B4035" w14:textId="60BCBE02" w:rsidR="00B91D0F" w:rsidRDefault="00094515" w:rsidP="00B91D0F">
      <w:pPr>
        <w:pStyle w:val="NoSpacing"/>
        <w:numPr>
          <w:ilvl w:val="0"/>
          <w:numId w:val="1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 your graphics calculator to c</w:t>
      </w:r>
      <w:r w:rsidR="00B91D0F">
        <w:rPr>
          <w:rFonts w:ascii="Arial" w:hAnsi="Arial" w:cs="Arial"/>
          <w:sz w:val="20"/>
          <w:szCs w:val="20"/>
        </w:rPr>
        <w:t>omplete the following table</w:t>
      </w:r>
      <w:r>
        <w:rPr>
          <w:rFonts w:ascii="Arial" w:hAnsi="Arial" w:cs="Arial"/>
          <w:sz w:val="20"/>
          <w:szCs w:val="20"/>
        </w:rPr>
        <w:t>: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1843"/>
        <w:gridCol w:w="1843"/>
        <w:gridCol w:w="1843"/>
        <w:gridCol w:w="1843"/>
        <w:gridCol w:w="1843"/>
      </w:tblGrid>
      <w:tr w:rsidR="00B91D0F" w14:paraId="7C5F78AF" w14:textId="77777777" w:rsidTr="001035BB">
        <w:trPr>
          <w:trHeight w:val="992"/>
        </w:trPr>
        <w:tc>
          <w:tcPr>
            <w:tcW w:w="1843" w:type="dxa"/>
            <w:vAlign w:val="center"/>
          </w:tcPr>
          <w:p w14:paraId="424AE448" w14:textId="77777777" w:rsidR="00B91D0F" w:rsidRDefault="00B91D0F" w:rsidP="001035BB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ction</w:t>
            </w:r>
          </w:p>
        </w:tc>
        <w:tc>
          <w:tcPr>
            <w:tcW w:w="1843" w:type="dxa"/>
            <w:vAlign w:val="center"/>
          </w:tcPr>
          <w:p w14:paraId="4E246C61" w14:textId="40BC4725" w:rsidR="00B91D0F" w:rsidRDefault="00F91D07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y=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x</m:t>
                    </m:r>
                  </m:sup>
                </m:sSup>
              </m:oMath>
            </m:oMathPara>
          </w:p>
        </w:tc>
        <w:tc>
          <w:tcPr>
            <w:tcW w:w="1843" w:type="dxa"/>
            <w:vAlign w:val="center"/>
          </w:tcPr>
          <w:p w14:paraId="665EB75A" w14:textId="5C7C0D10" w:rsidR="00B91D0F" w:rsidRDefault="00F91D07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y=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x</m:t>
                    </m:r>
                  </m:sup>
                </m:sSup>
              </m:oMath>
            </m:oMathPara>
          </w:p>
        </w:tc>
        <w:tc>
          <w:tcPr>
            <w:tcW w:w="1843" w:type="dxa"/>
            <w:vAlign w:val="center"/>
          </w:tcPr>
          <w:p w14:paraId="5AACEA09" w14:textId="6CC2838B" w:rsidR="00B91D0F" w:rsidRDefault="00F91D07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y=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x</m:t>
                    </m:r>
                  </m:sup>
                </m:sSup>
              </m:oMath>
            </m:oMathPara>
          </w:p>
        </w:tc>
        <w:tc>
          <w:tcPr>
            <w:tcW w:w="1843" w:type="dxa"/>
            <w:vAlign w:val="center"/>
          </w:tcPr>
          <w:p w14:paraId="369B3C27" w14:textId="1071EC6F" w:rsidR="00B91D0F" w:rsidRDefault="00F91D07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y=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x</m:t>
                    </m:r>
                  </m:sup>
                </m:sSup>
              </m:oMath>
            </m:oMathPara>
          </w:p>
        </w:tc>
      </w:tr>
      <w:tr w:rsidR="00B91D0F" w14:paraId="4C043CF0" w14:textId="77777777" w:rsidTr="001035BB">
        <w:trPr>
          <w:trHeight w:val="992"/>
        </w:trPr>
        <w:tc>
          <w:tcPr>
            <w:tcW w:w="1843" w:type="dxa"/>
            <w:vAlign w:val="center"/>
          </w:tcPr>
          <w:p w14:paraId="75A5CD94" w14:textId="45E5ED14" w:rsidR="00B91D0F" w:rsidRDefault="00B91D0F" w:rsidP="001035BB">
            <w:pPr>
              <w:pStyle w:val="NoSpacing"/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x-coordinate of </w:t>
            </w:r>
            <w:r w:rsidR="00037735">
              <w:rPr>
                <w:rFonts w:ascii="Arial" w:hAnsi="Arial" w:cs="Arial"/>
                <w:sz w:val="20"/>
                <w:szCs w:val="20"/>
              </w:rPr>
              <w:t>maximum</w:t>
            </w:r>
          </w:p>
        </w:tc>
        <w:tc>
          <w:tcPr>
            <w:tcW w:w="1843" w:type="dxa"/>
            <w:vAlign w:val="center"/>
          </w:tcPr>
          <w:p w14:paraId="74CC9847" w14:textId="77777777" w:rsidR="00B91D0F" w:rsidRDefault="00B91D0F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7FAE330" w14:textId="77777777" w:rsidR="00B91D0F" w:rsidRDefault="00B91D0F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EEA8AF8" w14:textId="77777777" w:rsidR="00B91D0F" w:rsidRDefault="00B91D0F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6E22077" w14:textId="77777777" w:rsidR="00B91D0F" w:rsidRDefault="00B91D0F" w:rsidP="001035BB">
            <w:pPr>
              <w:pStyle w:val="NoSpacing"/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A29682" w14:textId="77777777" w:rsidR="00B91D0F" w:rsidRPr="00624A3E" w:rsidRDefault="00B91D0F" w:rsidP="00B91D0F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 w:rsidRPr="00624A3E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2</w:t>
      </w:r>
      <w:r w:rsidRPr="00624A3E">
        <w:rPr>
          <w:rFonts w:ascii="Arial" w:hAnsi="Arial" w:cs="Arial"/>
          <w:sz w:val="20"/>
          <w:szCs w:val="20"/>
        </w:rPr>
        <w:t xml:space="preserve"> mark</w:t>
      </w:r>
      <w:r>
        <w:rPr>
          <w:rFonts w:ascii="Arial" w:hAnsi="Arial" w:cs="Arial"/>
          <w:sz w:val="20"/>
          <w:szCs w:val="20"/>
        </w:rPr>
        <w:t>s</w:t>
      </w:r>
      <w:r w:rsidRPr="00624A3E">
        <w:rPr>
          <w:rFonts w:ascii="Arial" w:hAnsi="Arial" w:cs="Arial"/>
          <w:sz w:val="20"/>
          <w:szCs w:val="20"/>
        </w:rPr>
        <w:t>)</w:t>
      </w:r>
    </w:p>
    <w:p w14:paraId="4D74D277" w14:textId="77777777" w:rsidR="00B91D0F" w:rsidRDefault="00B91D0F" w:rsidP="00B91D0F">
      <w:pPr>
        <w:pStyle w:val="NoSpacing"/>
        <w:rPr>
          <w:rFonts w:ascii="Arial" w:hAnsi="Arial" w:cs="Arial"/>
          <w:sz w:val="20"/>
          <w:szCs w:val="20"/>
        </w:rPr>
      </w:pPr>
    </w:p>
    <w:p w14:paraId="15BB05E3" w14:textId="4647504F" w:rsidR="00B91D0F" w:rsidRDefault="00B91D0F" w:rsidP="00B91D0F">
      <w:pPr>
        <w:pStyle w:val="NoSpacing"/>
        <w:numPr>
          <w:ilvl w:val="0"/>
          <w:numId w:val="1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ke a conjecture about the x-coordinate of the </w:t>
      </w:r>
      <w:r w:rsidR="00037735">
        <w:rPr>
          <w:rFonts w:ascii="Arial" w:hAnsi="Arial" w:cs="Arial"/>
          <w:sz w:val="20"/>
          <w:szCs w:val="20"/>
        </w:rPr>
        <w:t>maximum</w:t>
      </w:r>
      <w:r>
        <w:rPr>
          <w:rFonts w:ascii="Arial" w:hAnsi="Arial" w:cs="Arial"/>
          <w:sz w:val="20"/>
          <w:szCs w:val="20"/>
        </w:rPr>
        <w:t xml:space="preserve"> of </w:t>
      </w:r>
      <m:oMath>
        <m:r>
          <w:rPr>
            <w:rFonts w:ascii="Cambria Math" w:hAnsi="Cambria Math" w:cs="Arial"/>
            <w:sz w:val="20"/>
            <w:szCs w:val="20"/>
          </w:rPr>
          <m:t>y=</m:t>
        </m:r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n</m:t>
            </m:r>
          </m:sup>
        </m:sSup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-x</m:t>
            </m:r>
          </m:sup>
        </m:sSup>
      </m:oMath>
      <w:r w:rsidR="0044697F">
        <w:rPr>
          <w:rFonts w:ascii="Arial" w:eastAsiaTheme="minorEastAsia" w:hAnsi="Arial" w:cs="Arial"/>
          <w:sz w:val="20"/>
          <w:szCs w:val="20"/>
        </w:rPr>
        <w:t xml:space="preserve"> where </w:t>
      </w:r>
      <m:oMath>
        <m:r>
          <w:rPr>
            <w:rFonts w:ascii="Cambria Math" w:eastAsiaTheme="minorEastAsia" w:hAnsi="Cambria Math" w:cs="Arial"/>
            <w:sz w:val="20"/>
            <w:szCs w:val="20"/>
          </w:rPr>
          <m:t>n</m:t>
        </m:r>
      </m:oMath>
      <w:r w:rsidR="0044697F">
        <w:rPr>
          <w:rFonts w:ascii="Arial" w:eastAsiaTheme="minorEastAsia" w:hAnsi="Arial" w:cs="Arial"/>
          <w:sz w:val="20"/>
          <w:szCs w:val="20"/>
        </w:rPr>
        <w:t xml:space="preserve"> is a positive integer</w:t>
      </w:r>
      <w:r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BA35EE" w14:paraId="14073B41" w14:textId="77777777" w:rsidTr="006D5BD6">
        <w:trPr>
          <w:trHeight w:hRule="exact" w:val="284"/>
        </w:trPr>
        <w:tc>
          <w:tcPr>
            <w:tcW w:w="284" w:type="dxa"/>
          </w:tcPr>
          <w:p w14:paraId="2FC8312E" w14:textId="77777777" w:rsidR="00BA35EE" w:rsidRDefault="00BA35EE" w:rsidP="00BA35E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1376A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BB75F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A9D01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0B4C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43FD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2C7A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C1CDE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05AD6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DB0E8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857E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E05E0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84261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B5D0E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C805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737F1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E684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5308A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F52C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98201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1322B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27879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9A62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B7775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6A0A5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C6FC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7DAB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D65C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68D4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E7FFD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FBE5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45EF8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02619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7828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35EE" w14:paraId="2D2550AA" w14:textId="77777777" w:rsidTr="006D5BD6">
        <w:trPr>
          <w:trHeight w:hRule="exact" w:val="284"/>
        </w:trPr>
        <w:tc>
          <w:tcPr>
            <w:tcW w:w="284" w:type="dxa"/>
          </w:tcPr>
          <w:p w14:paraId="7478E7B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5ED6D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64AAC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F888B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2521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4F6C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B2A4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08E8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288A2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84A4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6D01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7A396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91B0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8EC9F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E7BEB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C10C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6B7E4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82C2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23B80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6C94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50E4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B26176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1BC4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B052B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624AC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B069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9889F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F1FB6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47B35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B78DD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908E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6889A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7664F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B937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35EE" w14:paraId="3A4D7A54" w14:textId="77777777" w:rsidTr="006D5BD6">
        <w:trPr>
          <w:trHeight w:hRule="exact" w:val="284"/>
        </w:trPr>
        <w:tc>
          <w:tcPr>
            <w:tcW w:w="284" w:type="dxa"/>
          </w:tcPr>
          <w:p w14:paraId="0B945D15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3A18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7B88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E73F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2FC8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1DC8C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ACC4C0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4CBC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B26F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E324C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07C07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6F4F9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D8D8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B51E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2E1C9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5CE36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D3C0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5200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98E11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FC1BDC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C5A028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E2B8B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96E02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DF59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3FB9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7F09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528FE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32803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CFBE4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085217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42044A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B4CBF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C0843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5DA1D" w14:textId="77777777" w:rsidR="00BA35EE" w:rsidRDefault="00BA35EE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95AC2A7" w14:textId="77777777" w:rsidR="00BA35EE" w:rsidRDefault="00BA35EE" w:rsidP="00BA35EE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69462755" w14:textId="77777777" w:rsidR="00B91D0F" w:rsidRDefault="00B91D0F" w:rsidP="00B91D0F">
      <w:pPr>
        <w:pStyle w:val="NoSpacing"/>
        <w:numPr>
          <w:ilvl w:val="0"/>
          <w:numId w:val="17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Prove or disprove the conjecture you made in part (d)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211150" w14:paraId="2461F447" w14:textId="77777777" w:rsidTr="006D5BD6">
        <w:trPr>
          <w:trHeight w:hRule="exact" w:val="284"/>
        </w:trPr>
        <w:tc>
          <w:tcPr>
            <w:tcW w:w="284" w:type="dxa"/>
          </w:tcPr>
          <w:p w14:paraId="62066CE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8C8D8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EED1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AF5F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A86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90F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38D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1167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B94B8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3B48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81EFF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EDA4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8949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8FA3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3BA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8209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62BB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292C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C97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2B8E3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FC7CB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489D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E1CE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6B0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AF7EF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A5B11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880C3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493E7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EE6D0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A049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F7E5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E5C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BC511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069A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3B538708" w14:textId="77777777" w:rsidTr="006D5BD6">
        <w:trPr>
          <w:trHeight w:hRule="exact" w:val="284"/>
        </w:trPr>
        <w:tc>
          <w:tcPr>
            <w:tcW w:w="284" w:type="dxa"/>
          </w:tcPr>
          <w:p w14:paraId="5CE4FBA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6B71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FAD88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09CF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A269E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C48E6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9862C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175A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DC7FC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1FFB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09962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2C9E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8C4C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153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BB3C3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12E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31A9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F65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6502F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0AD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764E7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C710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7854C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587A0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4F544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14F4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2A6F9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8D5A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9CFB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2B47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F10A6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29B3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EADA5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6DE8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1C8AF704" w14:textId="77777777" w:rsidTr="006D5BD6">
        <w:trPr>
          <w:trHeight w:hRule="exact" w:val="284"/>
        </w:trPr>
        <w:tc>
          <w:tcPr>
            <w:tcW w:w="284" w:type="dxa"/>
          </w:tcPr>
          <w:p w14:paraId="0E701B5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D5C5D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40F9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6F42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0CC3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72A3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7BE1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8760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8470E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ED5A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A4FE7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C2EF6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60F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5BD25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045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98B05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B231C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C8B4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E796B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8E547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4BD6A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610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72E7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214C9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843D5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2B99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07383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0465B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BE8E6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A8B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772F5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5F845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46A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453EE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778D4A33" w14:textId="77777777" w:rsidTr="006D5BD6">
        <w:trPr>
          <w:trHeight w:hRule="exact" w:val="284"/>
        </w:trPr>
        <w:tc>
          <w:tcPr>
            <w:tcW w:w="284" w:type="dxa"/>
          </w:tcPr>
          <w:p w14:paraId="1A3318C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4ACA0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58E2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AD0D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4BD40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11E24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23113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5941A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37899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73AD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89AFE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2E5B0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661BA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3F3A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48A8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64294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04B6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A99A9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D5D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A99E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F369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D37F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99A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CDC8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536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B127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09D3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D6C4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D0ADD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A948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DF0B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49709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70C99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2680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3FBE5C6" w14:textId="77777777" w:rsidTr="006D5BD6">
        <w:trPr>
          <w:trHeight w:hRule="exact" w:val="284"/>
        </w:trPr>
        <w:tc>
          <w:tcPr>
            <w:tcW w:w="284" w:type="dxa"/>
          </w:tcPr>
          <w:p w14:paraId="026484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2FCA1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8344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AACF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DB87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FAB4D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8E03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D9F3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915AD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56D8D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C9E88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9776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959E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DD5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4FB6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5C643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7DAA1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2DD7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7F9E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ABF3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5EE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62D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2F0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5069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B1F6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AFB97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6B9D7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3D84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0C3E8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C6D59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D167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52A7F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01BFE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C350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7A5D051A" w14:textId="77777777" w:rsidTr="006D5BD6">
        <w:trPr>
          <w:trHeight w:hRule="exact" w:val="284"/>
        </w:trPr>
        <w:tc>
          <w:tcPr>
            <w:tcW w:w="284" w:type="dxa"/>
          </w:tcPr>
          <w:p w14:paraId="01AAC3A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20DEF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17A3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1AF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FF45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AEA59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13A43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8EBBD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8673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2B9F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810D1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0DA2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1D714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90186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4C5D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6993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0406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361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F0C0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4362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EF73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800DB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C148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D5FF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E701D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3F362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E53B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E2E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D817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D3A6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7534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2589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D0FC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3930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5DE1109" w14:textId="77777777" w:rsidTr="006D5BD6">
        <w:trPr>
          <w:trHeight w:hRule="exact" w:val="284"/>
        </w:trPr>
        <w:tc>
          <w:tcPr>
            <w:tcW w:w="284" w:type="dxa"/>
          </w:tcPr>
          <w:p w14:paraId="5D99BD3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FDC4A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6EC97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3378B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AB4EA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49F9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9BAF5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3432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53E3D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8A3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86EF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A5941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2E304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00224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F3C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433E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FB6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25F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D355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14976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074B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9D8A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998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7A75C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6550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8A45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C488C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0DD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1119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DDCB0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C232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18D88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37A6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F8BFA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12F71503" w14:textId="77777777" w:rsidTr="006D5BD6">
        <w:trPr>
          <w:trHeight w:hRule="exact" w:val="284"/>
        </w:trPr>
        <w:tc>
          <w:tcPr>
            <w:tcW w:w="284" w:type="dxa"/>
          </w:tcPr>
          <w:p w14:paraId="434061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DC220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279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55E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D9D0D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EE75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E811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5A88C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3DE9B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C373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1F577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ADD8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C0419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A1A37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07C82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95FF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800C3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2444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E1E92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BB429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622C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1CFB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97C2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C257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5ABC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BECF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FEE9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D01B4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41EA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08EA0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06BD9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A4731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E12C4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B71B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27F04434" w14:textId="77777777" w:rsidTr="006D5BD6">
        <w:trPr>
          <w:trHeight w:hRule="exact" w:val="284"/>
        </w:trPr>
        <w:tc>
          <w:tcPr>
            <w:tcW w:w="284" w:type="dxa"/>
          </w:tcPr>
          <w:p w14:paraId="2BEDD4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F0C19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40C85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530B7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ECE91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B61A8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46F5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0C66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576CA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F00E5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63315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8BB9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223D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4E21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726C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D539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6BAB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5C4B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A7795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5E9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2A5C4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317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518DF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C0F9D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3D087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A9D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0AD35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981F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B119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F485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C714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59773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F44C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3F8C2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1B0FA9B2" w14:textId="77777777" w:rsidTr="006D5BD6">
        <w:trPr>
          <w:trHeight w:hRule="exact" w:val="284"/>
        </w:trPr>
        <w:tc>
          <w:tcPr>
            <w:tcW w:w="284" w:type="dxa"/>
          </w:tcPr>
          <w:p w14:paraId="477553C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1C182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6F9E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E61F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4055F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E782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3B25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9E062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5EEF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20233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F4C57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48F63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AA9D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F1B13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2828E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505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DE2B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E6DB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935E3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925D4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11BCA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EDAD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9E15D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99C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72D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AF29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AC15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7D89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5CAB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DE2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40BD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E749A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01E3B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88A4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0B70DF8" w14:textId="77777777" w:rsidTr="006D5BD6">
        <w:trPr>
          <w:trHeight w:hRule="exact" w:val="284"/>
        </w:trPr>
        <w:tc>
          <w:tcPr>
            <w:tcW w:w="284" w:type="dxa"/>
          </w:tcPr>
          <w:p w14:paraId="42EDC67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485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F5C2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DFD8F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2E1E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05B6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EEDF7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FFFE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C4CAF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A7E0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B1C3C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FD50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B2D9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6052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50440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EE5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6F0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E50F9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949BE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2DCAA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C44B6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8E578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FF7E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97604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5505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A193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6795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D921E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F71A2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B20AB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257E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0282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64668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BE32F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0F01A370" w14:textId="77777777" w:rsidTr="006D5BD6">
        <w:trPr>
          <w:trHeight w:hRule="exact" w:val="284"/>
        </w:trPr>
        <w:tc>
          <w:tcPr>
            <w:tcW w:w="284" w:type="dxa"/>
          </w:tcPr>
          <w:p w14:paraId="199FB8D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81D59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C978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7E691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93718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77026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463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7A476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19F9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24630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726E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9D652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F85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040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21F23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57B8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718E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7CC8A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2BE95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3B3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39841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CC0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D3AB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483C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20944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554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F954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E66D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CE81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401F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F81DD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DB8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CBD3D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8B532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46AA4DCB" w14:textId="77777777" w:rsidTr="006D5BD6">
        <w:trPr>
          <w:trHeight w:hRule="exact" w:val="284"/>
        </w:trPr>
        <w:tc>
          <w:tcPr>
            <w:tcW w:w="284" w:type="dxa"/>
          </w:tcPr>
          <w:p w14:paraId="4CE7AF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2A99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207A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2CC29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31559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E94E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92F0C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2AF49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6A5A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3D5B6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E905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8D224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68239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9CA4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427DC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E12A8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28FAA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246CF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56EE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CD46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DD8B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4FA26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6262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387C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3BD72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BA879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0156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70F13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1E58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F482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EFCF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B8D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FF8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6FD77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75BF739" w14:textId="77777777" w:rsidTr="006D5BD6">
        <w:trPr>
          <w:trHeight w:hRule="exact" w:val="284"/>
        </w:trPr>
        <w:tc>
          <w:tcPr>
            <w:tcW w:w="284" w:type="dxa"/>
          </w:tcPr>
          <w:p w14:paraId="0E7742E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F8AA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876C4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2D04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D8C9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D6367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F38DD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5C7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9C1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3F477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682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18D6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CBA4D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7F3A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E5A0A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2493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FB5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748B4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1037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34BE9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174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4E5A4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EA7F8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A61A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17C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42B1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02F4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13A04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773B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1F23B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AA4DC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7739A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EB1AB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6C21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644957F" w14:textId="77777777" w:rsidTr="006D5BD6">
        <w:trPr>
          <w:trHeight w:hRule="exact" w:val="284"/>
        </w:trPr>
        <w:tc>
          <w:tcPr>
            <w:tcW w:w="284" w:type="dxa"/>
          </w:tcPr>
          <w:p w14:paraId="7E281A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9437F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32CA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A1BC0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71EE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294CE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77EA3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252C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0F22C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B59E0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7D7A0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FD4A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4F0B7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903B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16C7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FBB06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AC5A1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8282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F8277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0F0A4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903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C706B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59005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E87B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59FC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36E11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5AE8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E5715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92F6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DD643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5AFA0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6F38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28533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E078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66D71011" w14:textId="77777777" w:rsidTr="006D5BD6">
        <w:trPr>
          <w:trHeight w:hRule="exact" w:val="284"/>
        </w:trPr>
        <w:tc>
          <w:tcPr>
            <w:tcW w:w="284" w:type="dxa"/>
          </w:tcPr>
          <w:p w14:paraId="20280AD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4D4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D8E3A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37FC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69A89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69F7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D1ACC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DDCF0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CABF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D195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00E6F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9172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903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6A1B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E7511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1E7D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CC0B6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DDDBD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4778C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F17AE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04DF7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E83A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D247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3D973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E0D1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A9007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8408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97C0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F7A8C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3AA4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78052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6BE06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8C7A8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46B5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443D8D11" w14:textId="77777777" w:rsidTr="006D5BD6">
        <w:trPr>
          <w:trHeight w:hRule="exact" w:val="284"/>
        </w:trPr>
        <w:tc>
          <w:tcPr>
            <w:tcW w:w="284" w:type="dxa"/>
          </w:tcPr>
          <w:p w14:paraId="63905B1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03E91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12A9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C7E0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4C739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FC456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F1B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F34A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5472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773F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B858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28A9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DB67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1E84A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3807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F3220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C479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46EA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52ED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B1EC5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C43BA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30D65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BF10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A1AB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0C14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E32A3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84C8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C1C1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CDE09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2ECD7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8D0D5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4DA8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8061C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340F5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6FE5E004" w14:textId="77777777" w:rsidTr="006D5BD6">
        <w:trPr>
          <w:trHeight w:hRule="exact" w:val="284"/>
        </w:trPr>
        <w:tc>
          <w:tcPr>
            <w:tcW w:w="284" w:type="dxa"/>
          </w:tcPr>
          <w:p w14:paraId="0859A6D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6120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2F5FA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50BD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541B3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A4B3D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952FF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E6B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12DB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237B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42FC6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DA0CA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23571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064E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B7BB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86AD4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B1FF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94ED9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6B0B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AF8FE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3197F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FDE4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E69A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C8508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C57C7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43E67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EE821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23C4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CF039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C8F67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3376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902E0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369D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00AA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6C38C1CE" w14:textId="77777777" w:rsidTr="006D5BD6">
        <w:trPr>
          <w:trHeight w:hRule="exact" w:val="284"/>
        </w:trPr>
        <w:tc>
          <w:tcPr>
            <w:tcW w:w="284" w:type="dxa"/>
          </w:tcPr>
          <w:p w14:paraId="347BC50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42F59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3627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7632B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83B5F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8ED1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DC912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BA551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E78B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49006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0809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7254F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33147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A63AF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30954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BC18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D0DC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25834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2AE0D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F5C1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7D822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F5EB4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50D57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1A370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BE11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06C0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CEF4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54737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ECC6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3CD3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F50D0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02838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D1A7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6D8F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080893D" w14:textId="77777777" w:rsidTr="006D5BD6">
        <w:trPr>
          <w:trHeight w:hRule="exact" w:val="284"/>
        </w:trPr>
        <w:tc>
          <w:tcPr>
            <w:tcW w:w="284" w:type="dxa"/>
          </w:tcPr>
          <w:p w14:paraId="586FFC3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A9D1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DA866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6202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F717C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58FF7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4C88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1B0A3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42F4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77B42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8115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D2AA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E9A3B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3B01B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BDC0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7F20C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A284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87CA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5FB05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FCBBF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4D69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843A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93D3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AEE42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73F00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C356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2989B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95B88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D5EF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504D7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B8D8F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6997C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EFE7B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98083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1C58204E" w14:textId="77777777" w:rsidTr="006D5BD6">
        <w:trPr>
          <w:trHeight w:hRule="exact" w:val="284"/>
        </w:trPr>
        <w:tc>
          <w:tcPr>
            <w:tcW w:w="284" w:type="dxa"/>
          </w:tcPr>
          <w:p w14:paraId="6E1DBFC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530E3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55DEA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B71C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57BEB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3C8F3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FA3F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52639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C48E4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92E02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AE386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B5662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1DF27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B8D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9E8D4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9DE8F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FEB98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201E3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33602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D432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0576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67F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8844F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B1CA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166FA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7579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79BC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A051C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6D038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CFE2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1FDDA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78A0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C68B5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BE11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6D624BA" w14:textId="77777777" w:rsidTr="006D5BD6">
        <w:trPr>
          <w:trHeight w:hRule="exact" w:val="284"/>
        </w:trPr>
        <w:tc>
          <w:tcPr>
            <w:tcW w:w="284" w:type="dxa"/>
          </w:tcPr>
          <w:p w14:paraId="7BDC131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579D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B07D0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B977C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348E9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4E2DE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335C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73FF9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1494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05FC1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40F7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2024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4F150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7355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F71FF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92A8F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67E76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259A6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0896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317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6FD54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55328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80079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AFD53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93830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15D05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7B4E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13435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0BBA3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2FC9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D0D9F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46998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7D47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3C640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5D849139" w14:textId="77777777" w:rsidTr="006D5BD6">
        <w:trPr>
          <w:trHeight w:hRule="exact" w:val="284"/>
        </w:trPr>
        <w:tc>
          <w:tcPr>
            <w:tcW w:w="284" w:type="dxa"/>
          </w:tcPr>
          <w:p w14:paraId="704BD8C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8F32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2538D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02A53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8F44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10957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430D9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6D0A0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26CD3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9C926D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AA1D5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345FD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4E38D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E65EC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DC7C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755F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82A43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A25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6AC5A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2E5A1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2C88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14726F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76E26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8F16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B1975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06E05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D9EC6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4F3A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826AD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4916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E055DB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4A779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D9DAA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A7195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1150" w14:paraId="3402FEC4" w14:textId="77777777" w:rsidTr="006D5BD6">
        <w:trPr>
          <w:trHeight w:hRule="exact" w:val="284"/>
        </w:trPr>
        <w:tc>
          <w:tcPr>
            <w:tcW w:w="284" w:type="dxa"/>
          </w:tcPr>
          <w:p w14:paraId="41C4176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C22F7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A2F34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5B632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F794C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13665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490AF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681E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1F1B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2531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B7FB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E04756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1D614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29624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ACA30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F602F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DD11B4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FCFAFC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57228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955D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0F66A2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137E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2A9E1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EC37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9DD5F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25685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210A75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9AE219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0D0BE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B4E5F0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E5E4A7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1CAE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22A3A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2AEE41" w14:textId="77777777" w:rsidR="00211150" w:rsidRDefault="00211150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CFE593" w14:textId="77777777" w:rsidR="00211150" w:rsidRDefault="00211150" w:rsidP="00211150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p w14:paraId="0D15690F" w14:textId="77777777" w:rsidR="00B91D0F" w:rsidRDefault="00B91D0F" w:rsidP="00B91D0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E536525" w14:textId="176411C2" w:rsidR="00A77056" w:rsidRPr="00624A3E" w:rsidRDefault="00A77056" w:rsidP="00A77056">
      <w:pPr>
        <w:pStyle w:val="NoSpacing"/>
        <w:numPr>
          <w:ilvl w:val="0"/>
          <w:numId w:val="1"/>
        </w:numPr>
        <w:tabs>
          <w:tab w:val="left" w:pos="1985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(</w:t>
      </w:r>
      <w:r w:rsidR="00A10DF3">
        <w:rPr>
          <w:rFonts w:ascii="Arial" w:hAnsi="Arial" w:cs="Arial"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marks)</w:t>
      </w:r>
    </w:p>
    <w:p w14:paraId="3E53652A" w14:textId="055945CC" w:rsidR="002362C7" w:rsidRDefault="002362C7" w:rsidP="002362C7">
      <w:pPr>
        <w:pStyle w:val="NoSpacing"/>
        <w:rPr>
          <w:rFonts w:ascii="Arial" w:hAnsi="Arial" w:cs="Arial"/>
          <w:sz w:val="20"/>
          <w:szCs w:val="20"/>
        </w:rPr>
      </w:pPr>
    </w:p>
    <w:p w14:paraId="3E53652B" w14:textId="1F7EBE12" w:rsidR="00B85B0B" w:rsidRDefault="00493027" w:rsidP="002362C7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tank initially contains 80 L of liquid.  </w:t>
      </w:r>
      <w:r w:rsidR="00182EBF" w:rsidRPr="00182EBF">
        <w:rPr>
          <w:rFonts w:ascii="Arial" w:hAnsi="Arial" w:cs="Arial"/>
          <w:sz w:val="20"/>
          <w:szCs w:val="20"/>
        </w:rPr>
        <w:t>The volume</w:t>
      </w:r>
      <w:r w:rsidR="00182EBF">
        <w:rPr>
          <w:rFonts w:ascii="Arial" w:hAnsi="Arial" w:cs="Arial"/>
          <w:sz w:val="20"/>
          <w:szCs w:val="20"/>
        </w:rPr>
        <w:t xml:space="preserve">, </w:t>
      </w:r>
      <m:oMath>
        <m:r>
          <w:rPr>
            <w:rFonts w:ascii="Cambria Math" w:hAnsi="Cambria Math" w:cs="Arial"/>
            <w:sz w:val="20"/>
            <w:szCs w:val="20"/>
          </w:rPr>
          <m:t>V</m:t>
        </m:r>
      </m:oMath>
      <w:r w:rsidR="00182EBF">
        <w:rPr>
          <w:rFonts w:ascii="Arial" w:hAnsi="Arial" w:cs="Arial"/>
          <w:sz w:val="20"/>
          <w:szCs w:val="20"/>
        </w:rPr>
        <w:t>,</w:t>
      </w:r>
      <w:r w:rsidR="00182EBF" w:rsidRPr="00182EBF">
        <w:rPr>
          <w:rFonts w:ascii="Arial" w:hAnsi="Arial" w:cs="Arial"/>
          <w:sz w:val="20"/>
          <w:szCs w:val="20"/>
        </w:rPr>
        <w:t xml:space="preserve"> of liquid </w:t>
      </w:r>
      <w:r w:rsidR="00182EBF">
        <w:rPr>
          <w:rFonts w:ascii="Arial" w:hAnsi="Arial" w:cs="Arial"/>
          <w:sz w:val="20"/>
          <w:szCs w:val="20"/>
        </w:rPr>
        <w:t>contained inside</w:t>
      </w:r>
      <w:r w:rsidR="00182EBF" w:rsidRPr="00182EB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="00182EBF" w:rsidRPr="00182EBF">
        <w:rPr>
          <w:rFonts w:ascii="Arial" w:hAnsi="Arial" w:cs="Arial"/>
          <w:sz w:val="20"/>
          <w:szCs w:val="20"/>
        </w:rPr>
        <w:t xml:space="preserve"> tank after </w:t>
      </w:r>
      <m:oMath>
        <m:r>
          <w:rPr>
            <w:rFonts w:ascii="Cambria Math" w:hAnsi="Cambria Math" w:cs="Arial"/>
            <w:sz w:val="20"/>
            <w:szCs w:val="20"/>
          </w:rPr>
          <m:t>t</m:t>
        </m:r>
      </m:oMath>
      <w:r w:rsidR="00182EBF" w:rsidRPr="00182EBF">
        <w:rPr>
          <w:rFonts w:ascii="Arial" w:hAnsi="Arial" w:cs="Arial"/>
          <w:sz w:val="20"/>
          <w:szCs w:val="20"/>
        </w:rPr>
        <w:t xml:space="preserve"> minutes is given by </w:t>
      </w:r>
      <m:oMath>
        <m:r>
          <w:rPr>
            <w:rFonts w:ascii="Cambria Math" w:hAnsi="Cambria Math" w:cs="Arial"/>
            <w:sz w:val="20"/>
            <w:szCs w:val="20"/>
          </w:rPr>
          <m:t>V=</m:t>
        </m:r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0</m:t>
            </m:r>
          </m:sub>
        </m:sSub>
        <m:sSup>
          <m:sSup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Arial"/>
                <w:sz w:val="20"/>
                <w:szCs w:val="20"/>
              </w:rPr>
              <m:t>e</m:t>
            </m:r>
          </m:e>
          <m:sup>
            <m:r>
              <w:rPr>
                <w:rFonts w:ascii="Cambria Math" w:hAnsi="Cambria Math" w:cs="Arial"/>
                <w:sz w:val="20"/>
                <w:szCs w:val="20"/>
              </w:rPr>
              <m:t>kt</m:t>
            </m:r>
          </m:sup>
        </m:sSup>
      </m:oMath>
      <w:r w:rsidR="00182EBF" w:rsidRPr="00182EBF">
        <w:rPr>
          <w:rFonts w:ascii="Arial" w:hAnsi="Arial" w:cs="Arial"/>
          <w:sz w:val="20"/>
          <w:szCs w:val="20"/>
        </w:rPr>
        <w:t xml:space="preserve"> where </w:t>
      </w: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0</m:t>
            </m:r>
          </m:sub>
        </m:sSub>
      </m:oMath>
      <w:r w:rsidR="00182EBF" w:rsidRPr="00182EBF">
        <w:rPr>
          <w:rFonts w:ascii="Arial" w:hAnsi="Arial" w:cs="Arial"/>
          <w:sz w:val="20"/>
          <w:szCs w:val="20"/>
        </w:rPr>
        <w:t xml:space="preserve"> is the original volume of the </w:t>
      </w:r>
      <w:proofErr w:type="gramStart"/>
      <w:r w:rsidR="00182EBF" w:rsidRPr="00182EBF">
        <w:rPr>
          <w:rFonts w:ascii="Arial" w:hAnsi="Arial" w:cs="Arial"/>
          <w:sz w:val="20"/>
          <w:szCs w:val="20"/>
        </w:rPr>
        <w:t>liquid</w:t>
      </w:r>
      <w:proofErr w:type="gramEnd"/>
    </w:p>
    <w:p w14:paraId="3E53652C" w14:textId="77777777" w:rsidR="00B85B0B" w:rsidRDefault="00B85B0B" w:rsidP="002362C7">
      <w:pPr>
        <w:pStyle w:val="NoSpacing"/>
        <w:rPr>
          <w:rFonts w:ascii="Arial" w:hAnsi="Arial" w:cs="Arial"/>
          <w:sz w:val="20"/>
          <w:szCs w:val="20"/>
        </w:rPr>
      </w:pPr>
    </w:p>
    <w:p w14:paraId="3E53652D" w14:textId="659ED5B0" w:rsidR="002362C7" w:rsidRDefault="00182EBF" w:rsidP="002362C7">
      <w:pPr>
        <w:pStyle w:val="NoSpacing"/>
        <w:numPr>
          <w:ilvl w:val="0"/>
          <w:numId w:val="15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how that </w:t>
      </w:r>
      <m:oMath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dV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dt</m:t>
            </m:r>
          </m:den>
        </m:f>
        <m:r>
          <w:rPr>
            <w:rFonts w:ascii="Cambria Math" w:eastAsiaTheme="minorEastAsia" w:hAnsi="Cambria Math" w:cs="Arial"/>
            <w:sz w:val="20"/>
            <w:szCs w:val="20"/>
          </w:rPr>
          <m:t>=kV</m:t>
        </m:r>
      </m:oMath>
      <w:r>
        <w:rPr>
          <w:rFonts w:ascii="Arial" w:eastAsiaTheme="minorEastAsia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60027D" w14:paraId="1C56455D" w14:textId="77777777" w:rsidTr="006D5BD6">
        <w:trPr>
          <w:trHeight w:hRule="exact" w:val="284"/>
        </w:trPr>
        <w:tc>
          <w:tcPr>
            <w:tcW w:w="284" w:type="dxa"/>
          </w:tcPr>
          <w:p w14:paraId="2F658280" w14:textId="77777777" w:rsidR="0060027D" w:rsidRDefault="0060027D" w:rsidP="006002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4C3E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FE9C4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BD881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1A94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BA0AC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3D26A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018A4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22679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CBC4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FF16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1C921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1D87F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5380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3AB6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36B1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0B8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ABDA8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EBBC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B1D27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E44A9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E6C8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656F0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21C8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EE52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2381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BFDF9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0A38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BD600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905F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06BB7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52527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328CB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4C975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65F589F8" w14:textId="77777777" w:rsidTr="006D5BD6">
        <w:trPr>
          <w:trHeight w:hRule="exact" w:val="284"/>
        </w:trPr>
        <w:tc>
          <w:tcPr>
            <w:tcW w:w="284" w:type="dxa"/>
          </w:tcPr>
          <w:p w14:paraId="34AFBE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BCF1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E3BC2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B6237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7BA3B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4547C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DF670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8020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7842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BC3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DE5F1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F4069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ADE95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E36B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E6624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54F61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70AD7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BB663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4CA6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A2B66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3D584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1609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403F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68AC3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A293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06CB2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B6E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BE097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7D208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6754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EC7A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9EA38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F4DCB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C454C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51512BFF" w14:textId="77777777" w:rsidTr="006D5BD6">
        <w:trPr>
          <w:trHeight w:hRule="exact" w:val="284"/>
        </w:trPr>
        <w:tc>
          <w:tcPr>
            <w:tcW w:w="284" w:type="dxa"/>
          </w:tcPr>
          <w:p w14:paraId="17BADF1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0E24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90332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079C5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667F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0245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EBF6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182D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94992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C4C92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5FFC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1BBF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51B0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A674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EA09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694EC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FEE33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6033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99843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23DE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BC729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842DB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DACE2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36DA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31B3E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D036E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82C5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29E46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2BA18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E1742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32564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4FF1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5A132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9CBED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537A2BB5" w14:textId="77777777" w:rsidTr="006D5BD6">
        <w:trPr>
          <w:trHeight w:hRule="exact" w:val="284"/>
        </w:trPr>
        <w:tc>
          <w:tcPr>
            <w:tcW w:w="284" w:type="dxa"/>
          </w:tcPr>
          <w:p w14:paraId="3211A7D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07A2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3C34D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3044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88D7A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C6587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3DBB6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4B524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9F80C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1BFAC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F9B3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3B7A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832C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515C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460E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46F23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C5D49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7A2E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64344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6E5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251C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8388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FD68D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ABB2C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F58E3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5E011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BB34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F99D4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13C1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05602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755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1F76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CC3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F73A0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3E65A202" w14:textId="77777777" w:rsidTr="006D5BD6">
        <w:trPr>
          <w:trHeight w:hRule="exact" w:val="284"/>
        </w:trPr>
        <w:tc>
          <w:tcPr>
            <w:tcW w:w="284" w:type="dxa"/>
          </w:tcPr>
          <w:p w14:paraId="10EBA0B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8042E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4406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7CC7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EBE6A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FC139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897FC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F78D9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FEEE3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45A3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06B5D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7AF7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7900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F1B6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9B9D7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547B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CCC44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934D6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0D78A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A91C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6995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048A2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359A5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EEC1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6361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8E385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15141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AF805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BF50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5402C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FC7D0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54D6A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C649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6CDCF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46722F7B" w14:textId="77777777" w:rsidTr="006D5BD6">
        <w:trPr>
          <w:trHeight w:hRule="exact" w:val="284"/>
        </w:trPr>
        <w:tc>
          <w:tcPr>
            <w:tcW w:w="284" w:type="dxa"/>
          </w:tcPr>
          <w:p w14:paraId="5C04FC1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7141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DB3A4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57BA4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91A1F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FE48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DDD2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5970F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507B9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A330D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959D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BA63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8D643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98EE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FD26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AFD91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27D0F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87B7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919D3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49E0B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E7EC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91ADB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C346F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8720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E8E2D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2285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1A02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CA451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C9A1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2225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D86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30174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FB208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1B5A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9467F6" w14:textId="5481B6E0" w:rsidR="0060027D" w:rsidRDefault="0060027D" w:rsidP="0060027D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3E536601" w14:textId="77777777" w:rsidR="002362C7" w:rsidRDefault="002362C7" w:rsidP="002362C7">
      <w:pPr>
        <w:pStyle w:val="NoSpacing"/>
        <w:rPr>
          <w:rFonts w:ascii="Arial" w:hAnsi="Arial" w:cs="Arial"/>
          <w:sz w:val="20"/>
          <w:szCs w:val="20"/>
        </w:rPr>
      </w:pPr>
    </w:p>
    <w:p w14:paraId="3E536602" w14:textId="564F861F" w:rsidR="002362C7" w:rsidRPr="00624A3E" w:rsidRDefault="00493027" w:rsidP="00F97F52">
      <w:pPr>
        <w:pStyle w:val="NoSpacing"/>
        <w:numPr>
          <w:ilvl w:val="0"/>
          <w:numId w:val="15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f the volume is </w:t>
      </w:r>
      <w:r w:rsidR="00504E4B" w:rsidRPr="00504E4B">
        <w:rPr>
          <w:rFonts w:ascii="Arial" w:hAnsi="Arial" w:cs="Arial"/>
          <w:b/>
          <w:bCs/>
          <w:sz w:val="20"/>
          <w:szCs w:val="20"/>
        </w:rPr>
        <w:t>INCREASING</w:t>
      </w:r>
      <w:r w:rsidR="00504E4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t a rate of 5 L per minute at the instant the volume reaches 250 L, calculate the value of </w:t>
      </w:r>
      <m:oMath>
        <m:r>
          <w:rPr>
            <w:rFonts w:ascii="Cambria Math" w:hAnsi="Cambria Math" w:cs="Arial"/>
            <w:sz w:val="20"/>
            <w:szCs w:val="20"/>
          </w:rPr>
          <m:t>k</m:t>
        </m:r>
      </m:oMath>
      <w:r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60027D" w14:paraId="2A55CE2C" w14:textId="77777777" w:rsidTr="006D5BD6">
        <w:trPr>
          <w:trHeight w:hRule="exact" w:val="284"/>
        </w:trPr>
        <w:tc>
          <w:tcPr>
            <w:tcW w:w="284" w:type="dxa"/>
          </w:tcPr>
          <w:p w14:paraId="1F1B9434" w14:textId="77777777" w:rsidR="0060027D" w:rsidRDefault="0060027D" w:rsidP="006002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11443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3BE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6365F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4ADA2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9F802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33EC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CAC3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6A1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8D38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B8008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F8A84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5DCF2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E170D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21E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38AD6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61DF0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4E9E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D1F4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25A5A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51071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897D6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9DC5C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B8E41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142C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02407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FCC6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008A1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BE80E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64F0F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7D310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E0E8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10A4C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8EBF8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5F74C951" w14:textId="77777777" w:rsidTr="006D5BD6">
        <w:trPr>
          <w:trHeight w:hRule="exact" w:val="284"/>
        </w:trPr>
        <w:tc>
          <w:tcPr>
            <w:tcW w:w="284" w:type="dxa"/>
          </w:tcPr>
          <w:p w14:paraId="38D32FB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D9A4F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9A87B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6996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48F24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83FF4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E57DC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16B7E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9AABE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C1AEB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938C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E3823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6FE4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55A72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FAA0A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292C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F5508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1F376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9CC3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1875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80E61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0825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8DA04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4A68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8C9D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8BFF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C37F3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F357D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7E8F3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481B1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3F9B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0A89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020E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B811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262B2D47" w14:textId="77777777" w:rsidTr="006D5BD6">
        <w:trPr>
          <w:trHeight w:hRule="exact" w:val="284"/>
        </w:trPr>
        <w:tc>
          <w:tcPr>
            <w:tcW w:w="284" w:type="dxa"/>
          </w:tcPr>
          <w:p w14:paraId="1E5C007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8ABF7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E09AE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A2E21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C7535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D5B83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87D2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B722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0060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B4A47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166C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50539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A2A76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FE2B5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240A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0878B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0C5AC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34AA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53B1A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D303F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D2D9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DBFA7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2468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CF4B5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8B55A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1AE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7DAA4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F936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BC646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5BD6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210D4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06973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E2C9B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61D4B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4F391CC5" w14:textId="77777777" w:rsidTr="006D5BD6">
        <w:trPr>
          <w:trHeight w:hRule="exact" w:val="284"/>
        </w:trPr>
        <w:tc>
          <w:tcPr>
            <w:tcW w:w="284" w:type="dxa"/>
          </w:tcPr>
          <w:p w14:paraId="6174D5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38581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97B56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163A5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C89E8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67E1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D09C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5AB9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5AA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C3BC1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12ED3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22EEF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60BA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6955D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0FDDA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B5EA8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F3787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6050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0AB82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86F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234A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0B1BE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392A1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11D7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A3EE9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03FB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C4164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70D0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DC066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EEB29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468A3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F31831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7F408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DC65C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31613FCF" w14:textId="77777777" w:rsidTr="006D5BD6">
        <w:trPr>
          <w:trHeight w:hRule="exact" w:val="284"/>
        </w:trPr>
        <w:tc>
          <w:tcPr>
            <w:tcW w:w="284" w:type="dxa"/>
          </w:tcPr>
          <w:p w14:paraId="5D11821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B9767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037F1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2F5B7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D5A4D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21FBE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9124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CDF27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BF0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9E02A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D97EB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FF4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C5C5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4619C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74EC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68C6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4156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E67BD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9DC5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F7E64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4918D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BBA8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401B7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6AB48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9D0C3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E9898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4D855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0216A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2BE4A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EFA8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1825F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75D4D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7320F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C443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1FD39AE6" w14:textId="77777777" w:rsidTr="006D5BD6">
        <w:trPr>
          <w:trHeight w:hRule="exact" w:val="284"/>
        </w:trPr>
        <w:tc>
          <w:tcPr>
            <w:tcW w:w="284" w:type="dxa"/>
          </w:tcPr>
          <w:p w14:paraId="7AD9C72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9428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39697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8EE35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B3C7B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02564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5D47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4A2C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06C74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17ADB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70CEF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C02F5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E43DF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2A437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6BD79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39C89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D2214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460E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15BD1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048A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31EFD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BDFE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58987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DE3CB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CBFB6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80D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98E6B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7C93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FB29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83939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C1D30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C8D4C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6F8E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D8B63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EA3C81" w14:textId="0C91FA3D" w:rsidR="0060027D" w:rsidRDefault="0060027D" w:rsidP="0060027D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2 marks)</w:t>
      </w:r>
    </w:p>
    <w:p w14:paraId="3E536690" w14:textId="77777777" w:rsidR="00F97F52" w:rsidRDefault="00F97F52" w:rsidP="00F97F52">
      <w:pPr>
        <w:pStyle w:val="NoSpacing"/>
        <w:rPr>
          <w:rFonts w:ascii="Arial" w:hAnsi="Arial" w:cs="Arial"/>
          <w:sz w:val="20"/>
          <w:szCs w:val="20"/>
        </w:rPr>
      </w:pPr>
    </w:p>
    <w:p w14:paraId="3E536691" w14:textId="5BC1711F" w:rsidR="00F97F52" w:rsidRPr="00624A3E" w:rsidRDefault="00493027" w:rsidP="00F97F52">
      <w:pPr>
        <w:pStyle w:val="NoSpacing"/>
        <w:numPr>
          <w:ilvl w:val="0"/>
          <w:numId w:val="15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volume of liquid is contained within the tank after 10 minutes?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337733" w14:paraId="47A1D736" w14:textId="77777777" w:rsidTr="006D5BD6">
        <w:trPr>
          <w:trHeight w:hRule="exact" w:val="284"/>
        </w:trPr>
        <w:tc>
          <w:tcPr>
            <w:tcW w:w="284" w:type="dxa"/>
          </w:tcPr>
          <w:p w14:paraId="5D45F114" w14:textId="77777777" w:rsidR="00337733" w:rsidRDefault="00337733" w:rsidP="0033773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3E6C8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D7205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0139A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0E43A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45C16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1A13C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76182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888B7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5B607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91C32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9636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680A6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458B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ACB7B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104FF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D81C2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BC0BB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90F6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71435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1B87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EDF8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53567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2964E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0FEE6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3A612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AEE12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014F6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508E1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6705F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D45E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50637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04F2A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DD8E1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1C90D082" w14:textId="77777777" w:rsidTr="006D5BD6">
        <w:trPr>
          <w:trHeight w:hRule="exact" w:val="284"/>
        </w:trPr>
        <w:tc>
          <w:tcPr>
            <w:tcW w:w="284" w:type="dxa"/>
          </w:tcPr>
          <w:p w14:paraId="26CA02F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DFA69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072D9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6E182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A0B55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5A383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2AFC0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1484C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3651A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E8716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544E0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2E7F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C9E51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767896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1069D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B993D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A133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70434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D2D9C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F8B9D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FD9F1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CDA54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4A5FC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49E82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5B1DB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8FEC9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753BE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87998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18D77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0F7FF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AE2C3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E2CD8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F3EA4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6F295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257B4B3B" w14:textId="77777777" w:rsidTr="006D5BD6">
        <w:trPr>
          <w:trHeight w:hRule="exact" w:val="284"/>
        </w:trPr>
        <w:tc>
          <w:tcPr>
            <w:tcW w:w="284" w:type="dxa"/>
          </w:tcPr>
          <w:p w14:paraId="7A9BDB0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E602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2C86E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3F01C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336D2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EE7C4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22A23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B5B32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A7C32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F6881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D064F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3BDA2C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19B63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FDEE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C720F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4907B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BAAD3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94AD0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F351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4B91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1DFD0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81B70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58A46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7B0C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348B7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D74CA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A4058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F74A64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B6E9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6DB82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3E4CD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17A9E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DEDBA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9DD82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181EB6C5" w14:textId="77777777" w:rsidTr="006D5BD6">
        <w:trPr>
          <w:trHeight w:hRule="exact" w:val="284"/>
        </w:trPr>
        <w:tc>
          <w:tcPr>
            <w:tcW w:w="284" w:type="dxa"/>
          </w:tcPr>
          <w:p w14:paraId="0601ED3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F5A46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0EC5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66C4A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9323C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D0F68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8E02C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DDB3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A0CDE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75AA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2E773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F4C4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3DD91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5BF3CE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F234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496D0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E97B2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25F1D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BA9B5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E55BB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BC3C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93B79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F7CC9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708C6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82E0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B9D9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FA514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0DB28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7417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E7F45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964B6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D6BFE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8CB77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67331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D5661C1" w14:textId="069233AF" w:rsidR="00337733" w:rsidRDefault="00337733" w:rsidP="0033773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3E5366D9" w14:textId="77777777" w:rsidR="00F97F52" w:rsidRDefault="00F97F52" w:rsidP="00F97F52">
      <w:pPr>
        <w:pStyle w:val="NoSpacing"/>
        <w:rPr>
          <w:rFonts w:ascii="Arial" w:hAnsi="Arial" w:cs="Arial"/>
          <w:sz w:val="20"/>
          <w:szCs w:val="20"/>
        </w:rPr>
      </w:pPr>
    </w:p>
    <w:p w14:paraId="3E5366DA" w14:textId="3D7D052D" w:rsidR="00F97F52" w:rsidRPr="00624A3E" w:rsidRDefault="00493027" w:rsidP="00F97F52">
      <w:pPr>
        <w:pStyle w:val="NoSpacing"/>
        <w:numPr>
          <w:ilvl w:val="0"/>
          <w:numId w:val="15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culate the rate at which the volume is changing after 10 minutes?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337733" w14:paraId="3C762591" w14:textId="77777777" w:rsidTr="006D5BD6">
        <w:trPr>
          <w:trHeight w:hRule="exact" w:val="284"/>
        </w:trPr>
        <w:tc>
          <w:tcPr>
            <w:tcW w:w="284" w:type="dxa"/>
          </w:tcPr>
          <w:p w14:paraId="3B40E03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E684C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80CE9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8239D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F1D5C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A329F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8E513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CF367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9AB5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DE9A8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DAB47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49EC0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0E59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A4C74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D6DB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E7FD6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F0F0B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4EB0C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E1CE5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6A57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F6C4B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544F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3C98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79F4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955E9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9FEB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08CF5F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3DB0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B618B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DE426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A625D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55F7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2C86A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36FC3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46B26257" w14:textId="77777777" w:rsidTr="006D5BD6">
        <w:trPr>
          <w:trHeight w:hRule="exact" w:val="284"/>
        </w:trPr>
        <w:tc>
          <w:tcPr>
            <w:tcW w:w="284" w:type="dxa"/>
          </w:tcPr>
          <w:p w14:paraId="1B8BFAE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243CF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4990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AFFA6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925751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08E37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0C3C3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6E722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E252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83FA9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27B1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A9906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149D7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EAFD2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FFCB1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1E209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D543C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95297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6498D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493FF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26920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BC3CE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7A470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102FBA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7E27E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CD1BF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686C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5E6FE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F75C9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A8C44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7DEDE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1D376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E3148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975C0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31916CDB" w14:textId="77777777" w:rsidTr="006D5BD6">
        <w:trPr>
          <w:trHeight w:hRule="exact" w:val="284"/>
        </w:trPr>
        <w:tc>
          <w:tcPr>
            <w:tcW w:w="284" w:type="dxa"/>
          </w:tcPr>
          <w:p w14:paraId="44738FB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5DB08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4A22B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22304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A3DCC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5A94B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5080E1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1076F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B1DFC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E3295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B5CA1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16CC3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0A631F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D81A4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75540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25BE3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FF928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A6497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5D726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FAFC9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B9DE0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87F8A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5B026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A77D3D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063E8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9900E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C48B8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29FD01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DC015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BD7F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0A1B5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C8B4C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CCD33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D0E94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7733" w14:paraId="0603C40C" w14:textId="77777777" w:rsidTr="006D5BD6">
        <w:trPr>
          <w:trHeight w:hRule="exact" w:val="284"/>
        </w:trPr>
        <w:tc>
          <w:tcPr>
            <w:tcW w:w="284" w:type="dxa"/>
          </w:tcPr>
          <w:p w14:paraId="3309EC4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EB9DD5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6C6CD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98CDC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1AF1F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C1135A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104B3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238AED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95743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99800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D1A95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5B5BA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8141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6E0C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6A6EB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271BE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66658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52BCF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295642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DEF0BB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C5E5B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0B592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681C2C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0D86E5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2FCE0E6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4CBA63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9731D9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60090E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4832E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D5B96F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037B848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A57DA4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D1F477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09C44B0" w14:textId="77777777" w:rsidR="00337733" w:rsidRDefault="00337733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84A500" w14:textId="77777777" w:rsidR="00337733" w:rsidRDefault="00337733" w:rsidP="00337733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1 mark)</w:t>
      </w:r>
    </w:p>
    <w:p w14:paraId="2A8A98E6" w14:textId="77777777" w:rsidR="009E1540" w:rsidRDefault="009E1540" w:rsidP="009E1540">
      <w:pPr>
        <w:pStyle w:val="NoSpacing"/>
        <w:rPr>
          <w:rFonts w:ascii="Arial" w:hAnsi="Arial" w:cs="Arial"/>
          <w:sz w:val="20"/>
          <w:szCs w:val="20"/>
        </w:rPr>
      </w:pPr>
    </w:p>
    <w:p w14:paraId="22186B33" w14:textId="016407AD" w:rsidR="009E1540" w:rsidRPr="00624A3E" w:rsidRDefault="00493027" w:rsidP="009E1540">
      <w:pPr>
        <w:pStyle w:val="NoSpacing"/>
        <w:numPr>
          <w:ilvl w:val="0"/>
          <w:numId w:val="15"/>
        </w:numPr>
        <w:spacing w:after="120"/>
        <w:ind w:left="357" w:hanging="357"/>
        <w:rPr>
          <w:rFonts w:ascii="Arial" w:hAnsi="Arial" w:cs="Arial"/>
          <w:sz w:val="20"/>
          <w:szCs w:val="20"/>
        </w:rPr>
      </w:pPr>
      <w:r w:rsidRPr="00A10DF3">
        <w:rPr>
          <w:rFonts w:ascii="Arial" w:hAnsi="Arial" w:cs="Arial"/>
          <w:i/>
          <w:sz w:val="20"/>
          <w:szCs w:val="20"/>
        </w:rPr>
        <w:t>Exactly</w:t>
      </w:r>
      <w:r>
        <w:rPr>
          <w:rFonts w:ascii="Arial" w:hAnsi="Arial" w:cs="Arial"/>
          <w:sz w:val="20"/>
          <w:szCs w:val="20"/>
        </w:rPr>
        <w:t xml:space="preserve"> how long will it take for the volume to reach 200 L?</w:t>
      </w:r>
    </w:p>
    <w:tbl>
      <w:tblPr>
        <w:tblStyle w:val="TableGrid"/>
        <w:tblW w:w="965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</w:tblGrid>
      <w:tr w:rsidR="0060027D" w14:paraId="5C247571" w14:textId="77777777" w:rsidTr="006D5BD6">
        <w:trPr>
          <w:trHeight w:hRule="exact" w:val="284"/>
        </w:trPr>
        <w:tc>
          <w:tcPr>
            <w:tcW w:w="284" w:type="dxa"/>
          </w:tcPr>
          <w:p w14:paraId="5F01AB8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1F37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A9F64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9A0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614E4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6050BC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AA0BEA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F212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6895A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41635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C9A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1F86C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81771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2C2E3E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AD1AD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0EC47E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8E7A6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FA77F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D9218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E95B3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5C448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BE1E8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FA5E3F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26E9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D2CFC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79D3F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C5A0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A336D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7C790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3CCD7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8A38E6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9B9B8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AB53A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B508E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4F053FEF" w14:textId="77777777" w:rsidTr="006D5BD6">
        <w:trPr>
          <w:trHeight w:hRule="exact" w:val="284"/>
        </w:trPr>
        <w:tc>
          <w:tcPr>
            <w:tcW w:w="284" w:type="dxa"/>
          </w:tcPr>
          <w:p w14:paraId="7DBA47D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63E4F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54B9E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6D378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F7F0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D778B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E62E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658D8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FF3BB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6FEB7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A828C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30360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94F49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784D7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402A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B0A4B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AB600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90209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3F539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75AE2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A7DFA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3B9AF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2B5411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8EC1C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ACF8D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D3FC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A900EE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94A6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AC9178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979CE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6A6F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3253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AA29E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16D56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1EAED01A" w14:textId="77777777" w:rsidTr="006D5BD6">
        <w:trPr>
          <w:trHeight w:hRule="exact" w:val="284"/>
        </w:trPr>
        <w:tc>
          <w:tcPr>
            <w:tcW w:w="284" w:type="dxa"/>
          </w:tcPr>
          <w:p w14:paraId="17728F2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EB01D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2B28F2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2B13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AAA2FD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DFB2D8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E00F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46C4D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F9404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246A3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0AB7A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35A54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1202B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FFC8C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C561A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40908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F52F6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C27A01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736466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837133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E9EBB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05B7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4B94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AE6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1F6FAE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B047B9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05F32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4DD87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770B9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4E4C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EC91A8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40B996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085D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04795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2D2F135D" w14:textId="77777777" w:rsidTr="006D5BD6">
        <w:trPr>
          <w:trHeight w:hRule="exact" w:val="284"/>
        </w:trPr>
        <w:tc>
          <w:tcPr>
            <w:tcW w:w="284" w:type="dxa"/>
          </w:tcPr>
          <w:p w14:paraId="337227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5C5A1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FA3A7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A1D3F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4D009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1DAA7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21040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A52D6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CAC71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4A9E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37CA8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6095C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B5F924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7B2EC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CBDFC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9C12B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87E14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DA747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BB346A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7AB83A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9E6CD4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5ED3D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EF0F8C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83D94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634735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539503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C7C4C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D5862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E892B6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F543F4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E0C6DA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D8221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A0DEE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949BF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486F1A30" w14:textId="77777777" w:rsidTr="006D5BD6">
        <w:trPr>
          <w:trHeight w:hRule="exact" w:val="284"/>
        </w:trPr>
        <w:tc>
          <w:tcPr>
            <w:tcW w:w="284" w:type="dxa"/>
          </w:tcPr>
          <w:p w14:paraId="0206B41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36F5D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82617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E22F0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340C9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4D3FB4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5AFD3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4B1634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3A600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E82C01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0FFA2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4FBEB0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735A7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76307B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D2BA1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DE2FAD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BDF3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D42D10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5A4A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DEC7A8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24F6D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1F5F1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90CBC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E66EE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738829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F5731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C4D8D6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3683E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6F2CE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19863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63F851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DE270C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0DEB9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14FE5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16BF818A" w14:textId="77777777" w:rsidTr="006D5BD6">
        <w:trPr>
          <w:trHeight w:hRule="exact" w:val="284"/>
        </w:trPr>
        <w:tc>
          <w:tcPr>
            <w:tcW w:w="284" w:type="dxa"/>
          </w:tcPr>
          <w:p w14:paraId="694C8C8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B9441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675B65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CE00F5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AB9C5F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EB64A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88113B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ADD298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F94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C4D996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02DF1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34FA3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70557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88C951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4191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27D101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DE9E6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6F34F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501BB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643D42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32DEC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3E8F76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B6725C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21C99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E40895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CE0B6D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D4900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A6690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1847D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98937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032A49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1E0D82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9D0F27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F3603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7A68E8AA" w14:textId="77777777" w:rsidTr="006D5BD6">
        <w:trPr>
          <w:trHeight w:hRule="exact" w:val="284"/>
        </w:trPr>
        <w:tc>
          <w:tcPr>
            <w:tcW w:w="284" w:type="dxa"/>
          </w:tcPr>
          <w:p w14:paraId="4BD9574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F56DC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181F76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FC678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B1BB83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1764B6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23878B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7B5E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EA9DD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B5CFB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6EE898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81DF48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03AB0A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9755F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CB105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73EF1C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4CE827D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170C06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92758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6B39FC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4053FC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86C8ED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B05D8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401610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3F3567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94879F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7C63D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B0FA1F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1C4B58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273E19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2A3366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A69E1C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B06BB0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C40BB9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27D" w14:paraId="27E82CDA" w14:textId="77777777" w:rsidTr="006D5BD6">
        <w:trPr>
          <w:trHeight w:hRule="exact" w:val="284"/>
        </w:trPr>
        <w:tc>
          <w:tcPr>
            <w:tcW w:w="284" w:type="dxa"/>
          </w:tcPr>
          <w:p w14:paraId="25B2C20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5CAABE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B31DEE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41859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3AF79E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DE470A8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FC2996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84AD82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0135E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17EE64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54B3BE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8804F5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7D71D70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3545BB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64EC89B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772AF5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5BD45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923996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5C105A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03579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0455B2F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FC7ED8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3F0D4AC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591BA8E5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152B2DF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348E1460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9B0659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F362CF9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67FB24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2C1A4DC6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08267987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4710E64A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E5F9233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378AF41" w14:textId="77777777" w:rsidR="0060027D" w:rsidRDefault="0060027D" w:rsidP="006D5BD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0D71AD" w14:textId="77777777" w:rsidR="0060027D" w:rsidRDefault="0060027D" w:rsidP="0060027D">
      <w:pPr>
        <w:pStyle w:val="NoSpacing"/>
        <w:spacing w:before="12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3 marks)</w:t>
      </w:r>
    </w:p>
    <w:sectPr w:rsidR="0060027D" w:rsidSect="006E5887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DE043" w14:textId="77777777" w:rsidR="002B25B1" w:rsidRDefault="002B25B1" w:rsidP="006D77B3">
      <w:pPr>
        <w:spacing w:after="0" w:line="240" w:lineRule="auto"/>
      </w:pPr>
      <w:r>
        <w:separator/>
      </w:r>
    </w:p>
  </w:endnote>
  <w:endnote w:type="continuationSeparator" w:id="0">
    <w:p w14:paraId="70D4ABAC" w14:textId="77777777" w:rsidR="002B25B1" w:rsidRDefault="002B25B1" w:rsidP="006D7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576D7" w14:textId="5BC5CA7F" w:rsidR="006D77B3" w:rsidRPr="00D66799" w:rsidRDefault="00D66799" w:rsidP="00D66799">
    <w:pPr>
      <w:pStyle w:val="Footer"/>
      <w:jc w:val="center"/>
      <w:rPr>
        <w:rFonts w:ascii="Arial" w:hAnsi="Arial" w:cs="Arial"/>
        <w:sz w:val="18"/>
        <w:szCs w:val="18"/>
      </w:rPr>
    </w:pPr>
    <w:r w:rsidRPr="00195F98">
      <w:rPr>
        <w:rFonts w:ascii="Arial" w:hAnsi="Arial" w:cs="Arial"/>
        <w:sz w:val="18"/>
        <w:szCs w:val="18"/>
      </w:rPr>
      <w:t xml:space="preserve">page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PAGE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1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  <w:r w:rsidRPr="00195F98">
      <w:rPr>
        <w:rFonts w:ascii="Arial" w:hAnsi="Arial" w:cs="Arial"/>
        <w:sz w:val="18"/>
        <w:szCs w:val="18"/>
      </w:rPr>
      <w:t xml:space="preserve"> of </w:t>
    </w:r>
    <w:r w:rsidRPr="00195F98">
      <w:rPr>
        <w:rFonts w:ascii="Arial" w:hAnsi="Arial" w:cs="Arial"/>
        <w:b/>
        <w:bCs/>
        <w:sz w:val="18"/>
        <w:szCs w:val="18"/>
      </w:rPr>
      <w:fldChar w:fldCharType="begin"/>
    </w:r>
    <w:r w:rsidRPr="00195F98">
      <w:rPr>
        <w:rFonts w:ascii="Arial" w:hAnsi="Arial" w:cs="Arial"/>
        <w:b/>
        <w:bCs/>
        <w:sz w:val="18"/>
        <w:szCs w:val="18"/>
      </w:rPr>
      <w:instrText xml:space="preserve"> NUMPAGES   \* MERGEFORMAT </w:instrText>
    </w:r>
    <w:r w:rsidRPr="00195F98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8</w:t>
    </w:r>
    <w:r w:rsidRPr="00195F98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8815A" w14:textId="77777777" w:rsidR="002B25B1" w:rsidRDefault="002B25B1" w:rsidP="006D77B3">
      <w:pPr>
        <w:spacing w:after="0" w:line="240" w:lineRule="auto"/>
      </w:pPr>
      <w:r>
        <w:separator/>
      </w:r>
    </w:p>
  </w:footnote>
  <w:footnote w:type="continuationSeparator" w:id="0">
    <w:p w14:paraId="0FD8CDC4" w14:textId="77777777" w:rsidR="002B25B1" w:rsidRDefault="002B25B1" w:rsidP="006D7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1279B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953C5"/>
    <w:multiLevelType w:val="hybridMultilevel"/>
    <w:tmpl w:val="8924A050"/>
    <w:lvl w:ilvl="0" w:tplc="F2BCABF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3A3C47"/>
    <w:multiLevelType w:val="hybridMultilevel"/>
    <w:tmpl w:val="554A7628"/>
    <w:lvl w:ilvl="0" w:tplc="62CEF52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83E3C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2631C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56DCF"/>
    <w:multiLevelType w:val="hybridMultilevel"/>
    <w:tmpl w:val="C23866A2"/>
    <w:lvl w:ilvl="0" w:tplc="59FEBD60">
      <w:start w:val="1"/>
      <w:numFmt w:val="decimal"/>
      <w:lvlText w:val="QUESTION %1"/>
      <w:lvlJc w:val="left"/>
      <w:pPr>
        <w:ind w:left="720" w:hanging="72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760FB"/>
    <w:multiLevelType w:val="hybridMultilevel"/>
    <w:tmpl w:val="AA0E76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20F44"/>
    <w:multiLevelType w:val="hybridMultilevel"/>
    <w:tmpl w:val="C6928B72"/>
    <w:lvl w:ilvl="0" w:tplc="F2F2B928">
      <w:start w:val="1"/>
      <w:numFmt w:val="lowerRoman"/>
      <w:lvlText w:val="(%1)"/>
      <w:lvlJc w:val="right"/>
      <w:pPr>
        <w:ind w:left="720" w:hanging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05E65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6F38CF"/>
    <w:multiLevelType w:val="hybridMultilevel"/>
    <w:tmpl w:val="FF2CEFA0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1520C"/>
    <w:multiLevelType w:val="hybridMultilevel"/>
    <w:tmpl w:val="FF2CEFA0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85E3E"/>
    <w:multiLevelType w:val="hybridMultilevel"/>
    <w:tmpl w:val="1C4A9AB8"/>
    <w:lvl w:ilvl="0" w:tplc="560C9CC6">
      <w:start w:val="1"/>
      <w:numFmt w:val="lowerLetter"/>
      <w:lvlText w:val="(%1)"/>
      <w:lvlJc w:val="left"/>
      <w:pPr>
        <w:ind w:left="357" w:hanging="357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46791F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71846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3551EC"/>
    <w:multiLevelType w:val="hybridMultilevel"/>
    <w:tmpl w:val="FF2CEFA0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9E785D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C435D"/>
    <w:multiLevelType w:val="hybridMultilevel"/>
    <w:tmpl w:val="135E7894"/>
    <w:lvl w:ilvl="0" w:tplc="7816857A">
      <w:start w:val="1"/>
      <w:numFmt w:val="lowerLetter"/>
      <w:lvlText w:val="(%1)"/>
      <w:lvlJc w:val="left"/>
      <w:pPr>
        <w:ind w:left="720" w:hanging="7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007999"/>
    <w:multiLevelType w:val="hybridMultilevel"/>
    <w:tmpl w:val="3E3C0182"/>
    <w:lvl w:ilvl="0" w:tplc="F2BCABF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D1012"/>
    <w:multiLevelType w:val="hybridMultilevel"/>
    <w:tmpl w:val="179C18C4"/>
    <w:lvl w:ilvl="0" w:tplc="F2BCABF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2D3723"/>
    <w:multiLevelType w:val="hybridMultilevel"/>
    <w:tmpl w:val="1994BF54"/>
    <w:lvl w:ilvl="0" w:tplc="872884C0">
      <w:start w:val="1"/>
      <w:numFmt w:val="lowerLetter"/>
      <w:lvlText w:val="(%1)"/>
      <w:lvlJc w:val="left"/>
      <w:pPr>
        <w:ind w:left="357" w:hanging="357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791A95"/>
    <w:multiLevelType w:val="hybridMultilevel"/>
    <w:tmpl w:val="554A7628"/>
    <w:lvl w:ilvl="0" w:tplc="62CEF52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808071">
    <w:abstractNumId w:val="5"/>
  </w:num>
  <w:num w:numId="2" w16cid:durableId="668750529">
    <w:abstractNumId w:val="12"/>
  </w:num>
  <w:num w:numId="3" w16cid:durableId="2102414150">
    <w:abstractNumId w:val="15"/>
  </w:num>
  <w:num w:numId="4" w16cid:durableId="1728339527">
    <w:abstractNumId w:val="14"/>
  </w:num>
  <w:num w:numId="5" w16cid:durableId="631517039">
    <w:abstractNumId w:val="10"/>
  </w:num>
  <w:num w:numId="6" w16cid:durableId="955793826">
    <w:abstractNumId w:val="9"/>
  </w:num>
  <w:num w:numId="7" w16cid:durableId="886451197">
    <w:abstractNumId w:val="8"/>
  </w:num>
  <w:num w:numId="8" w16cid:durableId="1760329219">
    <w:abstractNumId w:val="0"/>
  </w:num>
  <w:num w:numId="9" w16cid:durableId="572471985">
    <w:abstractNumId w:val="4"/>
  </w:num>
  <w:num w:numId="10" w16cid:durableId="1543976281">
    <w:abstractNumId w:val="6"/>
  </w:num>
  <w:num w:numId="11" w16cid:durableId="1380474420">
    <w:abstractNumId w:val="19"/>
  </w:num>
  <w:num w:numId="12" w16cid:durableId="1752384565">
    <w:abstractNumId w:val="13"/>
  </w:num>
  <w:num w:numId="13" w16cid:durableId="1086730672">
    <w:abstractNumId w:val="2"/>
  </w:num>
  <w:num w:numId="14" w16cid:durableId="2090879410">
    <w:abstractNumId w:val="20"/>
  </w:num>
  <w:num w:numId="15" w16cid:durableId="640113214">
    <w:abstractNumId w:val="16"/>
  </w:num>
  <w:num w:numId="16" w16cid:durableId="1813789102">
    <w:abstractNumId w:val="3"/>
  </w:num>
  <w:num w:numId="17" w16cid:durableId="1769502020">
    <w:abstractNumId w:val="11"/>
  </w:num>
  <w:num w:numId="18" w16cid:durableId="707416716">
    <w:abstractNumId w:val="7"/>
  </w:num>
  <w:num w:numId="19" w16cid:durableId="2053730989">
    <w:abstractNumId w:val="17"/>
  </w:num>
  <w:num w:numId="20" w16cid:durableId="736631240">
    <w:abstractNumId w:val="1"/>
  </w:num>
  <w:num w:numId="21" w16cid:durableId="8253169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zIxM7K0tDA0s7BQ0lEKTi0uzszPAykwrgUAYs+6JSwAAAA="/>
  </w:docVars>
  <w:rsids>
    <w:rsidRoot w:val="009042FE"/>
    <w:rsid w:val="000011DD"/>
    <w:rsid w:val="00037735"/>
    <w:rsid w:val="000460D3"/>
    <w:rsid w:val="00053B9F"/>
    <w:rsid w:val="00082968"/>
    <w:rsid w:val="00092EEF"/>
    <w:rsid w:val="00093CA9"/>
    <w:rsid w:val="00094515"/>
    <w:rsid w:val="000A7B01"/>
    <w:rsid w:val="000B21C8"/>
    <w:rsid w:val="000B3C07"/>
    <w:rsid w:val="0012625B"/>
    <w:rsid w:val="00144EF0"/>
    <w:rsid w:val="001614A8"/>
    <w:rsid w:val="00182EBF"/>
    <w:rsid w:val="001A223C"/>
    <w:rsid w:val="001B0936"/>
    <w:rsid w:val="001B4A50"/>
    <w:rsid w:val="001F4DD7"/>
    <w:rsid w:val="0020517B"/>
    <w:rsid w:val="00211150"/>
    <w:rsid w:val="00217923"/>
    <w:rsid w:val="0023459D"/>
    <w:rsid w:val="002362C7"/>
    <w:rsid w:val="00260479"/>
    <w:rsid w:val="0027630F"/>
    <w:rsid w:val="00280176"/>
    <w:rsid w:val="0029577C"/>
    <w:rsid w:val="00295E72"/>
    <w:rsid w:val="002A498F"/>
    <w:rsid w:val="002B25B1"/>
    <w:rsid w:val="002D435E"/>
    <w:rsid w:val="002E0AB8"/>
    <w:rsid w:val="002E4EF5"/>
    <w:rsid w:val="002F5779"/>
    <w:rsid w:val="00301DE8"/>
    <w:rsid w:val="00337733"/>
    <w:rsid w:val="00356F03"/>
    <w:rsid w:val="00362410"/>
    <w:rsid w:val="0036439B"/>
    <w:rsid w:val="00372D43"/>
    <w:rsid w:val="0037685E"/>
    <w:rsid w:val="003A5311"/>
    <w:rsid w:val="003B5468"/>
    <w:rsid w:val="003C001B"/>
    <w:rsid w:val="004315EC"/>
    <w:rsid w:val="00436CA0"/>
    <w:rsid w:val="00442A0B"/>
    <w:rsid w:val="0044697F"/>
    <w:rsid w:val="00463E61"/>
    <w:rsid w:val="00481AFB"/>
    <w:rsid w:val="00493027"/>
    <w:rsid w:val="00493C18"/>
    <w:rsid w:val="004A3E1A"/>
    <w:rsid w:val="004A694E"/>
    <w:rsid w:val="004B2136"/>
    <w:rsid w:val="004F7866"/>
    <w:rsid w:val="00504E4B"/>
    <w:rsid w:val="005462DD"/>
    <w:rsid w:val="0056073F"/>
    <w:rsid w:val="00563E76"/>
    <w:rsid w:val="00584FEE"/>
    <w:rsid w:val="005901B2"/>
    <w:rsid w:val="00590F80"/>
    <w:rsid w:val="005B4E27"/>
    <w:rsid w:val="005C78A2"/>
    <w:rsid w:val="005D31D5"/>
    <w:rsid w:val="0060027D"/>
    <w:rsid w:val="00606DD4"/>
    <w:rsid w:val="00624A3E"/>
    <w:rsid w:val="006618F0"/>
    <w:rsid w:val="0067377D"/>
    <w:rsid w:val="006A2B31"/>
    <w:rsid w:val="006B4D2D"/>
    <w:rsid w:val="006D77B3"/>
    <w:rsid w:val="006E5887"/>
    <w:rsid w:val="006F2D5B"/>
    <w:rsid w:val="00703151"/>
    <w:rsid w:val="00726CB0"/>
    <w:rsid w:val="007558C7"/>
    <w:rsid w:val="0076262D"/>
    <w:rsid w:val="00770F38"/>
    <w:rsid w:val="0079286D"/>
    <w:rsid w:val="007958A8"/>
    <w:rsid w:val="007F096F"/>
    <w:rsid w:val="007F3C04"/>
    <w:rsid w:val="007F6A8D"/>
    <w:rsid w:val="008034C1"/>
    <w:rsid w:val="008153C9"/>
    <w:rsid w:val="00827F4B"/>
    <w:rsid w:val="008738A5"/>
    <w:rsid w:val="008A61CB"/>
    <w:rsid w:val="008D6608"/>
    <w:rsid w:val="008E483B"/>
    <w:rsid w:val="008F7B40"/>
    <w:rsid w:val="00903374"/>
    <w:rsid w:val="009034EB"/>
    <w:rsid w:val="009042FE"/>
    <w:rsid w:val="00912667"/>
    <w:rsid w:val="00913C98"/>
    <w:rsid w:val="00917F1A"/>
    <w:rsid w:val="00935FB7"/>
    <w:rsid w:val="009460FC"/>
    <w:rsid w:val="0097035F"/>
    <w:rsid w:val="00970B52"/>
    <w:rsid w:val="00971282"/>
    <w:rsid w:val="009A4F34"/>
    <w:rsid w:val="009D5CD1"/>
    <w:rsid w:val="009E1540"/>
    <w:rsid w:val="009F4C18"/>
    <w:rsid w:val="00A03815"/>
    <w:rsid w:val="00A10DF3"/>
    <w:rsid w:val="00A26D92"/>
    <w:rsid w:val="00A503A6"/>
    <w:rsid w:val="00A630EC"/>
    <w:rsid w:val="00A715B7"/>
    <w:rsid w:val="00A77056"/>
    <w:rsid w:val="00A83264"/>
    <w:rsid w:val="00A83E5D"/>
    <w:rsid w:val="00AD2033"/>
    <w:rsid w:val="00AE296B"/>
    <w:rsid w:val="00AF2AF7"/>
    <w:rsid w:val="00B01258"/>
    <w:rsid w:val="00B2598C"/>
    <w:rsid w:val="00B37287"/>
    <w:rsid w:val="00B411C9"/>
    <w:rsid w:val="00B43177"/>
    <w:rsid w:val="00B445AE"/>
    <w:rsid w:val="00B53DBC"/>
    <w:rsid w:val="00B55DA5"/>
    <w:rsid w:val="00B73124"/>
    <w:rsid w:val="00B85B0B"/>
    <w:rsid w:val="00B87B54"/>
    <w:rsid w:val="00B91D0F"/>
    <w:rsid w:val="00BA0284"/>
    <w:rsid w:val="00BA35EE"/>
    <w:rsid w:val="00BB0C12"/>
    <w:rsid w:val="00BB266D"/>
    <w:rsid w:val="00BB3609"/>
    <w:rsid w:val="00BB675E"/>
    <w:rsid w:val="00BB7683"/>
    <w:rsid w:val="00BC3BBB"/>
    <w:rsid w:val="00BF02FF"/>
    <w:rsid w:val="00BF103F"/>
    <w:rsid w:val="00BF6573"/>
    <w:rsid w:val="00C05BC9"/>
    <w:rsid w:val="00C117B4"/>
    <w:rsid w:val="00C251D7"/>
    <w:rsid w:val="00C47CF2"/>
    <w:rsid w:val="00C7100F"/>
    <w:rsid w:val="00CF6461"/>
    <w:rsid w:val="00D13E5B"/>
    <w:rsid w:val="00D34C3E"/>
    <w:rsid w:val="00D45637"/>
    <w:rsid w:val="00D65148"/>
    <w:rsid w:val="00D66799"/>
    <w:rsid w:val="00D7208D"/>
    <w:rsid w:val="00DA0F4B"/>
    <w:rsid w:val="00DB4773"/>
    <w:rsid w:val="00DE1451"/>
    <w:rsid w:val="00DF069E"/>
    <w:rsid w:val="00E00FB7"/>
    <w:rsid w:val="00E15B69"/>
    <w:rsid w:val="00E5304A"/>
    <w:rsid w:val="00E742EE"/>
    <w:rsid w:val="00E84F48"/>
    <w:rsid w:val="00E8639C"/>
    <w:rsid w:val="00E937A4"/>
    <w:rsid w:val="00EB4C14"/>
    <w:rsid w:val="00EB7EE5"/>
    <w:rsid w:val="00ED65C6"/>
    <w:rsid w:val="00ED7F42"/>
    <w:rsid w:val="00EF2D45"/>
    <w:rsid w:val="00F01CC6"/>
    <w:rsid w:val="00F07833"/>
    <w:rsid w:val="00F554B7"/>
    <w:rsid w:val="00F654B9"/>
    <w:rsid w:val="00F91D07"/>
    <w:rsid w:val="00F92EEC"/>
    <w:rsid w:val="00F95BAF"/>
    <w:rsid w:val="00F9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359B0"/>
  <w15:chartTrackingRefBased/>
  <w15:docId w15:val="{212FB6E3-47B5-43FA-9EA1-A8AF83AA5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042FE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042FE"/>
    <w:rPr>
      <w:color w:val="808080"/>
    </w:rPr>
  </w:style>
  <w:style w:type="table" w:styleId="TableGrid">
    <w:name w:val="Table Grid"/>
    <w:basedOn w:val="TableNormal"/>
    <w:uiPriority w:val="39"/>
    <w:rsid w:val="00904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31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1D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77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7B3"/>
  </w:style>
  <w:style w:type="paragraph" w:styleId="Footer">
    <w:name w:val="footer"/>
    <w:basedOn w:val="Normal"/>
    <w:link w:val="FooterChar"/>
    <w:uiPriority w:val="99"/>
    <w:unhideWhenUsed/>
    <w:rsid w:val="006D77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7B3"/>
  </w:style>
  <w:style w:type="paragraph" w:styleId="ListParagraph">
    <w:name w:val="List Paragraph"/>
    <w:basedOn w:val="Normal"/>
    <w:uiPriority w:val="34"/>
    <w:qFormat/>
    <w:rsid w:val="00C251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A21B1-460D-439F-90A8-416079EAA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0</TotalTime>
  <Pages>6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114</cp:revision>
  <cp:lastPrinted>2023-08-14T01:09:00Z</cp:lastPrinted>
  <dcterms:created xsi:type="dcterms:W3CDTF">2017-03-16T21:20:00Z</dcterms:created>
  <dcterms:modified xsi:type="dcterms:W3CDTF">2023-08-14T01:09:00Z</dcterms:modified>
</cp:coreProperties>
</file>